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3F154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8)</w:t>
      </w:r>
      <w:r w:rsidRPr="00A37E8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RoutePrefixAttribute</w:t>
      </w:r>
      <w:proofErr w:type="spellEnd"/>
      <w:r w:rsidRPr="00A37E8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RouteAttribute</w:t>
      </w:r>
      <w:proofErr w:type="spellEnd"/>
      <w:r w:rsidRPr="00A37E8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RouteName</w:t>
      </w:r>
      <w:proofErr w:type="spellEnd"/>
      <w:r w:rsidRPr="00A37E8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RouteConstraints</w:t>
      </w:r>
      <w:proofErr w:type="spellEnd"/>
      <w:r w:rsidRPr="00A37E8A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IHttpActionResult</w:t>
      </w:r>
      <w:proofErr w:type="spellEnd"/>
      <w:r w:rsidRPr="00A37E8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37E8A">
        <w:rPr>
          <w:rFonts w:ascii="Times New Roman" w:eastAsia="Times New Roman" w:hAnsi="Times New Roman" w:cs="Times New Roman" w:hint="eastAsia"/>
          <w:sz w:val="24"/>
          <w:szCs w:val="24"/>
        </w:rPr>
        <w:t>HttpResponseMessa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9D453C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Pr="009D453C">
        <w:rPr>
          <w:rFonts w:ascii="Times New Roman" w:eastAsia="Times New Roman" w:hAnsi="Times New Roman" w:cs="Times New Roman"/>
          <w:sz w:val="24"/>
          <w:szCs w:val="24"/>
        </w:rPr>
        <w:t xml:space="preserve">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PrefixAttribute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Attribute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Name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Constraints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IHttpActionResult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HttpResponseMessage</w:t>
      </w:r>
      <w:proofErr w:type="spellEnd"/>
    </w:p>
    <w:p w14:paraId="40FE1F5F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前置設定</w:t>
      </w:r>
      <w:proofErr w:type="gram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TSQL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EF</w:t>
      </w:r>
    </w:p>
    <w:p w14:paraId="70066317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Attribute</w:t>
      </w:r>
      <w:proofErr w:type="spellEnd"/>
    </w:p>
    <w:p w14:paraId="4014528E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PrefixAttribute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Attribute</w:t>
      </w:r>
      <w:proofErr w:type="spellEnd"/>
    </w:p>
    <w:p w14:paraId="66AFEC52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Constraints</w:t>
      </w:r>
      <w:proofErr w:type="spellEnd"/>
    </w:p>
    <w:p w14:paraId="060A04B9" w14:textId="77777777" w:rsidR="0008313D" w:rsidRPr="00C8289D" w:rsidRDefault="0008313D" w:rsidP="00A579B2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5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RouteName</w:t>
      </w:r>
      <w:proofErr w:type="spellEnd"/>
    </w:p>
    <w:p w14:paraId="4963D525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(T8-</w:t>
      </w:r>
      <w:proofErr w:type="gram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6)</w:t>
      </w:r>
      <w:r w:rsidRPr="00C8289D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proofErr w:type="gramEnd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IHttpActionResult</w:t>
      </w:r>
      <w:proofErr w:type="spellEnd"/>
      <w:r w:rsidRPr="00C8289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8289D">
        <w:rPr>
          <w:rFonts w:ascii="Times New Roman" w:eastAsia="Times New Roman" w:hAnsi="Times New Roman" w:cs="Times New Roman" w:hint="eastAsia"/>
          <w:sz w:val="24"/>
          <w:szCs w:val="24"/>
        </w:rPr>
        <w:t>HttpResponseMessage</w:t>
      </w:r>
      <w:proofErr w:type="spellEnd"/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514E49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15F4BF2A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956761D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1. OnlineGame2 DB</w:t>
      </w:r>
    </w:p>
    <w:p w14:paraId="34FE17CB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12E397BF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40413B6D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2191918D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89969A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01637D9F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60D6F0E9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</w:p>
    <w:p w14:paraId="30E504AC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CF0FA3F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Entity Framework  </w:t>
      </w:r>
    </w:p>
    <w:p w14:paraId="23BD32D5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2C53D718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276F72A9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98E870C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PI Controller</w:t>
      </w:r>
    </w:p>
    <w:p w14:paraId="6BDFC667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JSON Formatter</w:t>
      </w:r>
    </w:p>
    <w:p w14:paraId="02CB3EC1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</w:t>
      </w:r>
    </w:p>
    <w:p w14:paraId="4A3323CA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2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</w:t>
      </w:r>
    </w:p>
    <w:p w14:paraId="26F0E6A3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2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</w:t>
      </w:r>
    </w:p>
    <w:p w14:paraId="02CCB510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wo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024AE2FC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3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wo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0DF28B8F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3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wo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2CE0A54B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4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hree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 constraints</w:t>
      </w:r>
    </w:p>
    <w:p w14:paraId="4131F0E0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4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hree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 constraints</w:t>
      </w:r>
    </w:p>
    <w:p w14:paraId="33F2A5B4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4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Three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attribute routing constraints</w:t>
      </w:r>
    </w:p>
    <w:p w14:paraId="7ECBCC8B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5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ou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Route names</w:t>
      </w:r>
    </w:p>
    <w:p w14:paraId="6B72EEBF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5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ou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Route names</w:t>
      </w:r>
    </w:p>
    <w:p w14:paraId="333E1823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5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our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Route names</w:t>
      </w:r>
    </w:p>
    <w:p w14:paraId="7030CF34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 Post Request</w:t>
      </w:r>
    </w:p>
    <w:p w14:paraId="1B89EB97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1. Post Request - public async Task&lt;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IHttpActionResult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proofErr w:type="gramStart"/>
      <w:r w:rsidRPr="00514E49">
        <w:rPr>
          <w:rFonts w:ascii="Times New Roman" w:eastAsia="Times New Roman" w:hAnsi="Times New Roman" w:cs="Times New Roman"/>
          <w:sz w:val="24"/>
          <w:szCs w:val="24"/>
        </w:rPr>
        <w:t>PostGamer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514E49">
        <w:rPr>
          <w:rFonts w:ascii="Times New Roman" w:eastAsia="Times New Roman" w:hAnsi="Times New Roman" w:cs="Times New Roman"/>
          <w:sz w:val="24"/>
          <w:szCs w:val="24"/>
        </w:rPr>
        <w:t>Gamer gamer)</w:t>
      </w:r>
    </w:p>
    <w:p w14:paraId="151FB056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2. Post Request - public async Task&lt;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HttpResponseMessage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&gt; </w:t>
      </w:r>
      <w:proofErr w:type="spellStart"/>
      <w:proofErr w:type="gramStart"/>
      <w:r w:rsidRPr="00514E49">
        <w:rPr>
          <w:rFonts w:ascii="Times New Roman" w:eastAsia="Times New Roman" w:hAnsi="Times New Roman" w:cs="Times New Roman"/>
          <w:sz w:val="24"/>
          <w:szCs w:val="24"/>
        </w:rPr>
        <w:t>AddGamer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514E49">
        <w:rPr>
          <w:rFonts w:ascii="Times New Roman" w:eastAsia="Times New Roman" w:hAnsi="Times New Roman" w:cs="Times New Roman"/>
          <w:sz w:val="24"/>
          <w:szCs w:val="24"/>
        </w:rPr>
        <w:t>Gamer gamer) - Bug</w:t>
      </w:r>
    </w:p>
    <w:p w14:paraId="7BBC9AB8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3. Post Request - public async Task&lt;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IHttpActionResult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&gt; AddGamer2(Gamer </w:t>
      </w:r>
      <w:proofErr w:type="gramStart"/>
      <w:r w:rsidRPr="00514E49">
        <w:rPr>
          <w:rFonts w:ascii="Times New Roman" w:eastAsia="Times New Roman" w:hAnsi="Times New Roman" w:cs="Times New Roman"/>
          <w:sz w:val="24"/>
          <w:szCs w:val="24"/>
        </w:rPr>
        <w:t>gamer)  -</w:t>
      </w:r>
      <w:proofErr w:type="gram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Bug</w:t>
      </w:r>
    </w:p>
    <w:p w14:paraId="0D888FFD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4. Post Request - public async Task&lt;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HttpResponseMessage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&gt; AddGamer3(Gamer gamer) - Fix Bug</w:t>
      </w:r>
    </w:p>
    <w:p w14:paraId="4B089C39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>4.5.3.5. Post Request - public async Task&lt;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IHttpActionResult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&gt; AddGamer4(Gamer gamer) - Fix Bug</w:t>
      </w:r>
    </w:p>
    <w:p w14:paraId="245E2335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6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iveController.cs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 - Route names</w:t>
      </w:r>
    </w:p>
    <w:p w14:paraId="4A795C54" w14:textId="77777777" w:rsidR="0008313D" w:rsidRPr="00514E49" w:rsidRDefault="0008313D" w:rsidP="00A579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6.1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iveController.cs</w:t>
      </w:r>
      <w:proofErr w:type="spellEnd"/>
    </w:p>
    <w:p w14:paraId="0599E936" w14:textId="0438A931" w:rsidR="00A579B2" w:rsidRDefault="0008313D" w:rsidP="00A579B2">
      <w:pPr>
        <w:spacing w:after="0" w:line="240" w:lineRule="auto"/>
      </w:pPr>
      <w:r w:rsidRPr="00514E49">
        <w:rPr>
          <w:rFonts w:ascii="Times New Roman" w:eastAsia="Times New Roman" w:hAnsi="Times New Roman" w:cs="Times New Roman"/>
          <w:sz w:val="24"/>
          <w:szCs w:val="24"/>
        </w:rPr>
        <w:t xml:space="preserve">4.6.2. 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r w:rsidRPr="00514E4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514E49">
        <w:rPr>
          <w:rFonts w:ascii="Times New Roman" w:eastAsia="Times New Roman" w:hAnsi="Times New Roman" w:cs="Times New Roman"/>
          <w:sz w:val="24"/>
          <w:szCs w:val="24"/>
        </w:rPr>
        <w:t>GamerFiveController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C945EDB" w14:textId="77777777" w:rsidR="00A579B2" w:rsidRDefault="00A579B2" w:rsidP="00A579B2">
      <w:pPr>
        <w:spacing w:after="0"/>
      </w:pPr>
    </w:p>
    <w:p w14:paraId="6307F822" w14:textId="77777777" w:rsidR="00A579B2" w:rsidRDefault="00A579B2" w:rsidP="00A579B2">
      <w:pPr>
        <w:spacing w:after="0"/>
      </w:pPr>
      <w:r>
        <w:rPr>
          <w:sz w:val="48"/>
          <w:szCs w:val="48"/>
        </w:rPr>
        <w:lastRenderedPageBreak/>
        <w:t>0. What to Learn</w:t>
      </w:r>
    </w:p>
    <w:p w14:paraId="43C724DD" w14:textId="77777777" w:rsidR="00A579B2" w:rsidRDefault="00A579B2" w:rsidP="00A579B2">
      <w:pPr>
        <w:spacing w:after="0"/>
      </w:pPr>
    </w:p>
    <w:p w14:paraId="49DE1D6F" w14:textId="77777777" w:rsidR="00A579B2" w:rsidRDefault="00A579B2" w:rsidP="00A579B2">
      <w:pPr>
        <w:spacing w:after="0"/>
      </w:pPr>
      <w:r>
        <w:t>The tutorial will discuss ...</w:t>
      </w:r>
    </w:p>
    <w:p w14:paraId="691BFB6C" w14:textId="77777777" w:rsidR="00A579B2" w:rsidRDefault="00A579B2" w:rsidP="00A579B2">
      <w:pPr>
        <w:spacing w:after="0"/>
      </w:pPr>
      <w:r>
        <w:t>How to use </w:t>
      </w:r>
      <w:proofErr w:type="spellStart"/>
      <w:r>
        <w:t>RoutePrefixAttribute</w:t>
      </w:r>
      <w:proofErr w:type="spellEnd"/>
      <w:r>
        <w:t xml:space="preserve">, </w:t>
      </w:r>
      <w:proofErr w:type="spellStart"/>
      <w:r>
        <w:t>RouteAttribute</w:t>
      </w:r>
      <w:proofErr w:type="spellEnd"/>
      <w:r>
        <w:t xml:space="preserve">, </w:t>
      </w:r>
      <w:proofErr w:type="spellStart"/>
      <w:r>
        <w:t>RouteName</w:t>
      </w:r>
      <w:proofErr w:type="spellEnd"/>
      <w:r>
        <w:t xml:space="preserve">, </w:t>
      </w:r>
      <w:proofErr w:type="spellStart"/>
      <w:r>
        <w:t>RouteConstraints</w:t>
      </w:r>
      <w:proofErr w:type="spellEnd"/>
      <w:r>
        <w:t>.</w:t>
      </w:r>
    </w:p>
    <w:p w14:paraId="71893EBD" w14:textId="77777777" w:rsidR="00A579B2" w:rsidRDefault="00A579B2" w:rsidP="00A579B2">
      <w:pPr>
        <w:spacing w:after="0"/>
      </w:pPr>
      <w:proofErr w:type="spellStart"/>
      <w:r>
        <w:t>IHttpActionResult</w:t>
      </w:r>
      <w:proofErr w:type="spellEnd"/>
      <w:r>
        <w:t xml:space="preserve"> V.S. </w:t>
      </w:r>
      <w:proofErr w:type="spellStart"/>
      <w:r>
        <w:t>HttpResponseMessage</w:t>
      </w:r>
      <w:proofErr w:type="spellEnd"/>
    </w:p>
    <w:p w14:paraId="3938D711" w14:textId="77777777" w:rsidR="00A579B2" w:rsidRDefault="00A579B2" w:rsidP="00A579B2">
      <w:pPr>
        <w:spacing w:after="0"/>
      </w:pPr>
      <w:r>
        <w:t>----------------</w:t>
      </w:r>
    </w:p>
    <w:p w14:paraId="549F6B23" w14:textId="77777777" w:rsidR="00A579B2" w:rsidRDefault="00A579B2" w:rsidP="00A579B2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02DDEDE4" w14:textId="77777777" w:rsidR="00A579B2" w:rsidRDefault="00A579B2" w:rsidP="00A579B2">
      <w:pPr>
        <w:spacing w:after="0"/>
      </w:pPr>
      <w:r>
        <w:t>關於</w:t>
      </w:r>
      <w:proofErr w:type="spellStart"/>
      <w:r>
        <w:t>RoutePrefixAttribute</w:t>
      </w:r>
      <w:proofErr w:type="spellEnd"/>
      <w:r>
        <w:t>、</w:t>
      </w:r>
      <w:proofErr w:type="spellStart"/>
      <w:r>
        <w:t>RouteAttribute</w:t>
      </w:r>
      <w:proofErr w:type="spellEnd"/>
      <w:r>
        <w:t>、</w:t>
      </w:r>
      <w:proofErr w:type="spellStart"/>
      <w:r>
        <w:t>RouteName</w:t>
      </w:r>
      <w:proofErr w:type="spellEnd"/>
      <w:r>
        <w:t>、</w:t>
      </w:r>
      <w:proofErr w:type="spellStart"/>
      <w:r>
        <w:t>RouteConstraints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16FC04F2" w14:textId="77777777" w:rsidR="00A579B2" w:rsidRDefault="00A579B2" w:rsidP="00A579B2">
      <w:pPr>
        <w:spacing w:after="0"/>
      </w:pPr>
      <w:r>
        <w:t>比較</w:t>
      </w:r>
      <w:proofErr w:type="spellStart"/>
      <w:r>
        <w:t>IHttpActionResult</w:t>
      </w:r>
      <w:proofErr w:type="spellEnd"/>
      <w:r>
        <w:t>和</w:t>
      </w:r>
      <w:proofErr w:type="spellStart"/>
      <w:r>
        <w:t>HttpResponseMessage</w:t>
      </w:r>
      <w:proofErr w:type="spellEnd"/>
    </w:p>
    <w:p w14:paraId="5D566579" w14:textId="77777777" w:rsidR="00A579B2" w:rsidRDefault="00A579B2" w:rsidP="00A579B2">
      <w:pPr>
        <w:spacing w:after="0"/>
      </w:pPr>
      <w:r>
        <w:t>--------------------------------------------------------------</w:t>
      </w:r>
    </w:p>
    <w:p w14:paraId="567FAE38" w14:textId="77777777" w:rsidR="00A579B2" w:rsidRDefault="00A579B2" w:rsidP="00A579B2">
      <w:pPr>
        <w:spacing w:after="0"/>
      </w:pPr>
      <w:r>
        <w:t>6.</w:t>
      </w:r>
    </w:p>
    <w:p w14:paraId="7B4B7D52" w14:textId="77777777" w:rsidR="00A579B2" w:rsidRDefault="00A579B2" w:rsidP="00A579B2">
      <w:pPr>
        <w:spacing w:after="0"/>
      </w:pPr>
      <w:r>
        <w:t>Attribute routing</w:t>
      </w:r>
    </w:p>
    <w:p w14:paraId="1A13B0F9" w14:textId="77777777" w:rsidR="00A579B2" w:rsidRDefault="00A579B2" w:rsidP="00A579B2">
      <w:pPr>
        <w:spacing w:after="0"/>
      </w:pPr>
      <w:r>
        <w:t>-----------------</w:t>
      </w:r>
    </w:p>
    <w:p w14:paraId="0078EF71" w14:textId="77777777" w:rsidR="00A579B2" w:rsidRDefault="00A579B2" w:rsidP="00A579B2">
      <w:pPr>
        <w:spacing w:after="0"/>
      </w:pPr>
      <w:r>
        <w:t>6.1.</w:t>
      </w:r>
    </w:p>
    <w:p w14:paraId="3A867142" w14:textId="77777777" w:rsidR="00A579B2" w:rsidRDefault="00A579B2" w:rsidP="00A579B2">
      <w:pPr>
        <w:spacing w:after="0"/>
      </w:pPr>
      <w:r>
        <w:t>E.g.</w:t>
      </w:r>
    </w:p>
    <w:p w14:paraId="52B3B516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</w:t>
      </w:r>
      <w:proofErr w:type="spellEnd"/>
      <w:r>
        <w:t>(</w:t>
      </w:r>
      <w:proofErr w:type="gramEnd"/>
      <w:r>
        <w:t>int id){...}</w:t>
      </w:r>
    </w:p>
    <w:p w14:paraId="5336F691" w14:textId="77777777" w:rsidR="00A579B2" w:rsidRDefault="00A579B2" w:rsidP="00A579B2">
      <w:pPr>
        <w:spacing w:after="0"/>
      </w:pPr>
      <w:r>
        <w:t>....</w:t>
      </w:r>
    </w:p>
    <w:p w14:paraId="7E9DEFE4" w14:textId="77777777" w:rsidR="00A579B2" w:rsidRDefault="00A579B2" w:rsidP="00A579B2">
      <w:pPr>
        <w:spacing w:after="0"/>
      </w:pPr>
      <w:r>
        <w:t>//[Route("</w:t>
      </w:r>
      <w:proofErr w:type="spellStart"/>
      <w:r>
        <w:t>api</w:t>
      </w:r>
      <w:proofErr w:type="spellEnd"/>
      <w:r>
        <w:t>/gamer/{id}/skills")]</w:t>
      </w:r>
    </w:p>
    <w:p w14:paraId="0C08E828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Skills</w:t>
      </w:r>
      <w:proofErr w:type="spellEnd"/>
      <w:r>
        <w:t>(</w:t>
      </w:r>
      <w:proofErr w:type="gramEnd"/>
      <w:r>
        <w:t>int id){...}</w:t>
      </w:r>
    </w:p>
    <w:p w14:paraId="4CBEF06A" w14:textId="77777777" w:rsidR="00A579B2" w:rsidRDefault="00A579B2" w:rsidP="00A579B2">
      <w:pPr>
        <w:spacing w:after="0"/>
      </w:pPr>
      <w:r>
        <w:t>When we call "</w:t>
      </w:r>
      <w:proofErr w:type="spellStart"/>
      <w:r>
        <w:t>api</w:t>
      </w:r>
      <w:proofErr w:type="spellEnd"/>
      <w:r>
        <w:t>/gamer/1" and if we don't have Route attribute,</w:t>
      </w:r>
    </w:p>
    <w:p w14:paraId="541A00F4" w14:textId="77777777" w:rsidR="00A579B2" w:rsidRDefault="00A579B2" w:rsidP="00A579B2">
      <w:pPr>
        <w:spacing w:after="0"/>
      </w:pPr>
      <w:r>
        <w:t>the API will be confused,</w:t>
      </w:r>
    </w:p>
    <w:p w14:paraId="04A36071" w14:textId="77777777" w:rsidR="00A579B2" w:rsidRDefault="00A579B2" w:rsidP="00A579B2">
      <w:pPr>
        <w:spacing w:after="0"/>
      </w:pPr>
      <w:r>
        <w:t xml:space="preserve">because both </w:t>
      </w:r>
      <w:proofErr w:type="spellStart"/>
      <w:proofErr w:type="gramStart"/>
      <w:r>
        <w:t>GetGamerSkills</w:t>
      </w:r>
      <w:proofErr w:type="spellEnd"/>
      <w:r>
        <w:t>(</w:t>
      </w:r>
      <w:proofErr w:type="gramEnd"/>
      <w:r>
        <w:t xml:space="preserve">) and </w:t>
      </w:r>
      <w:proofErr w:type="spellStart"/>
      <w:r>
        <w:t>GetGamer</w:t>
      </w:r>
      <w:proofErr w:type="spellEnd"/>
      <w:r>
        <w:t>() can map to "</w:t>
      </w:r>
      <w:proofErr w:type="spellStart"/>
      <w:r>
        <w:t>api</w:t>
      </w:r>
      <w:proofErr w:type="spellEnd"/>
      <w:r>
        <w:t>/gamer/1".</w:t>
      </w:r>
    </w:p>
    <w:p w14:paraId="0AB793B0" w14:textId="77777777" w:rsidR="00A579B2" w:rsidRDefault="00A579B2" w:rsidP="00A579B2">
      <w:pPr>
        <w:spacing w:after="0"/>
      </w:pPr>
      <w:r>
        <w:t>Thus, we need Route attribute</w:t>
      </w:r>
    </w:p>
    <w:p w14:paraId="3FA98919" w14:textId="77777777" w:rsidR="00A579B2" w:rsidRDefault="00A579B2" w:rsidP="00A579B2">
      <w:pPr>
        <w:spacing w:after="0"/>
      </w:pPr>
      <w:r>
        <w:t>[Route("</w:t>
      </w:r>
      <w:proofErr w:type="spellStart"/>
      <w:r>
        <w:t>api</w:t>
      </w:r>
      <w:proofErr w:type="spellEnd"/>
      <w:r>
        <w:t xml:space="preserve">/gamer/{id}/skills")] will make </w:t>
      </w:r>
      <w:proofErr w:type="spellStart"/>
      <w:proofErr w:type="gramStart"/>
      <w:r>
        <w:t>GetGamerSkills</w:t>
      </w:r>
      <w:proofErr w:type="spellEnd"/>
      <w:r>
        <w:t>(</w:t>
      </w:r>
      <w:proofErr w:type="gramEnd"/>
      <w:r>
        <w:t>) map to something  like "</w:t>
      </w:r>
      <w:proofErr w:type="spellStart"/>
      <w:r>
        <w:t>api</w:t>
      </w:r>
      <w:proofErr w:type="spellEnd"/>
      <w:r>
        <w:t>/gamer/1/skills".</w:t>
      </w:r>
    </w:p>
    <w:p w14:paraId="65FD6CD4" w14:textId="77777777" w:rsidR="00A579B2" w:rsidRDefault="00A579B2" w:rsidP="00A579B2">
      <w:pPr>
        <w:spacing w:after="0"/>
      </w:pPr>
      <w:r>
        <w:t xml:space="preserve">Thus, </w:t>
      </w:r>
      <w:proofErr w:type="spellStart"/>
      <w:proofErr w:type="gramStart"/>
      <w:r>
        <w:t>GetGamer</w:t>
      </w:r>
      <w:proofErr w:type="spellEnd"/>
      <w:r>
        <w:t>(</w:t>
      </w:r>
      <w:proofErr w:type="gramEnd"/>
      <w:r>
        <w:t>) can map to something like "</w:t>
      </w:r>
      <w:proofErr w:type="spellStart"/>
      <w:r>
        <w:t>api</w:t>
      </w:r>
      <w:proofErr w:type="spellEnd"/>
      <w:r>
        <w:t>/gamer/1".</w:t>
      </w:r>
    </w:p>
    <w:p w14:paraId="4644FEAC" w14:textId="77777777" w:rsidR="00A579B2" w:rsidRDefault="00A579B2" w:rsidP="00A579B2">
      <w:pPr>
        <w:spacing w:after="0"/>
      </w:pPr>
      <w:r>
        <w:t>-----------------</w:t>
      </w:r>
    </w:p>
    <w:p w14:paraId="5FEAD769" w14:textId="77777777" w:rsidR="00A579B2" w:rsidRDefault="00A579B2" w:rsidP="00A579B2">
      <w:pPr>
        <w:spacing w:after="0"/>
      </w:pPr>
      <w:r>
        <w:t>6.2.</w:t>
      </w:r>
    </w:p>
    <w:p w14:paraId="4F56C98F" w14:textId="77777777" w:rsidR="00A579B2" w:rsidRDefault="00A579B2" w:rsidP="00A579B2">
      <w:pPr>
        <w:spacing w:after="0"/>
      </w:pPr>
      <w:r>
        <w:t>In this case,</w:t>
      </w:r>
    </w:p>
    <w:p w14:paraId="4F7F5ACD" w14:textId="77777777" w:rsidR="00A579B2" w:rsidRDefault="00A579B2" w:rsidP="00A579B2">
      <w:pPr>
        <w:spacing w:after="0"/>
      </w:pPr>
      <w:proofErr w:type="spellStart"/>
      <w:proofErr w:type="gramStart"/>
      <w:r>
        <w:t>GetGamer</w:t>
      </w:r>
      <w:proofErr w:type="spellEnd"/>
      <w:r>
        <w:t>(</w:t>
      </w:r>
      <w:proofErr w:type="gramEnd"/>
      <w:r>
        <w:t>) is using Convention-based routing.</w:t>
      </w:r>
    </w:p>
    <w:p w14:paraId="63CB3ADE" w14:textId="77777777" w:rsidR="00A579B2" w:rsidRDefault="00A579B2" w:rsidP="00A579B2">
      <w:pPr>
        <w:spacing w:after="0"/>
      </w:pPr>
      <w:proofErr w:type="spellStart"/>
      <w:proofErr w:type="gramStart"/>
      <w:r>
        <w:t>GetGamerSkills</w:t>
      </w:r>
      <w:proofErr w:type="spellEnd"/>
      <w:r>
        <w:t>(</w:t>
      </w:r>
      <w:proofErr w:type="gramEnd"/>
      <w:r>
        <w:t>) is using Attribute Routing.</w:t>
      </w:r>
    </w:p>
    <w:p w14:paraId="069E5309" w14:textId="77777777" w:rsidR="00A579B2" w:rsidRDefault="00A579B2" w:rsidP="00A579B2">
      <w:pPr>
        <w:spacing w:after="0"/>
      </w:pPr>
      <w:r>
        <w:t>-----------------</w:t>
      </w:r>
    </w:p>
    <w:p w14:paraId="02E42178" w14:textId="77777777" w:rsidR="00A579B2" w:rsidRDefault="00A579B2" w:rsidP="00A579B2">
      <w:pPr>
        <w:spacing w:after="0"/>
      </w:pPr>
      <w:r>
        <w:t>6.3.</w:t>
      </w:r>
    </w:p>
    <w:p w14:paraId="04E4979E" w14:textId="77777777" w:rsidR="00A579B2" w:rsidRDefault="00A579B2" w:rsidP="00A579B2">
      <w:pPr>
        <w:spacing w:after="0"/>
      </w:pPr>
      <w:r>
        <w:t>In</w:t>
      </w:r>
    </w:p>
    <w:p w14:paraId="50994385" w14:textId="77777777" w:rsidR="00A579B2" w:rsidRDefault="00A579B2" w:rsidP="00A579B2">
      <w:pPr>
        <w:spacing w:after="0"/>
      </w:pPr>
      <w:proofErr w:type="spellStart"/>
      <w:r>
        <w:t>OnlineGame.WebApi</w:t>
      </w:r>
      <w:proofErr w:type="spellEnd"/>
      <w:r>
        <w:t>/</w:t>
      </w:r>
      <w:proofErr w:type="spellStart"/>
      <w:r>
        <w:t>WebApiConfig.cs</w:t>
      </w:r>
      <w:proofErr w:type="spellEnd"/>
      <w:r>
        <w:t>/</w:t>
      </w:r>
      <w:proofErr w:type="spellStart"/>
      <w:r>
        <w:t>WebApiConfig.cs</w:t>
      </w:r>
      <w:proofErr w:type="spellEnd"/>
    </w:p>
    <w:p w14:paraId="22C01BDA" w14:textId="77777777" w:rsidR="00A579B2" w:rsidRDefault="00A579B2" w:rsidP="00A579B2">
      <w:pPr>
        <w:spacing w:after="0"/>
      </w:pPr>
      <w:r>
        <w:t>//</w:t>
      </w:r>
      <w:proofErr w:type="spellStart"/>
      <w:proofErr w:type="gramStart"/>
      <w:r>
        <w:t>config.MapHttpAttributeRoutes</w:t>
      </w:r>
      <w:proofErr w:type="spellEnd"/>
      <w:proofErr w:type="gramEnd"/>
      <w:r>
        <w:t>();</w:t>
      </w:r>
    </w:p>
    <w:p w14:paraId="3EF93CE2" w14:textId="77777777" w:rsidR="00A579B2" w:rsidRDefault="00A579B2" w:rsidP="00A579B2">
      <w:pPr>
        <w:spacing w:after="0"/>
      </w:pPr>
      <w:r>
        <w:t>It enables Attribute Routing.</w:t>
      </w:r>
    </w:p>
    <w:p w14:paraId="7AA176E6" w14:textId="77777777" w:rsidR="00A579B2" w:rsidRDefault="00A579B2" w:rsidP="00A579B2">
      <w:pPr>
        <w:spacing w:after="0"/>
      </w:pPr>
      <w:r>
        <w:t>--------------------------------------------------------------</w:t>
      </w:r>
    </w:p>
    <w:p w14:paraId="1F5B5CBA" w14:textId="77777777" w:rsidR="00A579B2" w:rsidRDefault="00A579B2" w:rsidP="00A579B2">
      <w:pPr>
        <w:spacing w:after="0"/>
      </w:pPr>
      <w:r>
        <w:t>7.</w:t>
      </w:r>
    </w:p>
    <w:p w14:paraId="0F011920" w14:textId="77777777" w:rsidR="00A579B2" w:rsidRDefault="00A579B2" w:rsidP="00A579B2">
      <w:pPr>
        <w:spacing w:after="0"/>
      </w:pPr>
      <w:proofErr w:type="spellStart"/>
      <w:r>
        <w:t>RoutePrefix</w:t>
      </w:r>
      <w:proofErr w:type="spellEnd"/>
      <w:r>
        <w:t xml:space="preserve"> and Route attribute</w:t>
      </w:r>
    </w:p>
    <w:p w14:paraId="382D9407" w14:textId="77777777" w:rsidR="00A579B2" w:rsidRDefault="00A579B2" w:rsidP="00A579B2">
      <w:pPr>
        <w:spacing w:after="0"/>
      </w:pPr>
      <w:r>
        <w:t>//[</w:t>
      </w:r>
      <w:proofErr w:type="spellStart"/>
      <w:r>
        <w:t>RoutePrefix</w:t>
      </w:r>
      <w:proofErr w:type="spellEnd"/>
      <w:r>
        <w:t>("</w:t>
      </w:r>
      <w:proofErr w:type="spellStart"/>
      <w:r>
        <w:t>api</w:t>
      </w:r>
      <w:proofErr w:type="spellEnd"/>
      <w:r>
        <w:t>/gamer2")]</w:t>
      </w:r>
    </w:p>
    <w:p w14:paraId="47949B3F" w14:textId="77777777" w:rsidR="00A579B2" w:rsidRDefault="00A579B2" w:rsidP="00A579B2">
      <w:pPr>
        <w:spacing w:after="0"/>
      </w:pPr>
      <w:proofErr w:type="spellStart"/>
      <w:r>
        <w:t>RoutePrefix</w:t>
      </w:r>
      <w:proofErr w:type="spellEnd"/>
      <w:r>
        <w:t xml:space="preserve"> attribute is for route prefix at the controller level.</w:t>
      </w:r>
    </w:p>
    <w:p w14:paraId="2B149D66" w14:textId="77777777" w:rsidR="00A579B2" w:rsidRDefault="00A579B2" w:rsidP="00A579B2">
      <w:pPr>
        <w:spacing w:after="0"/>
      </w:pPr>
      <w:r>
        <w:t xml:space="preserve">Route </w:t>
      </w:r>
      <w:proofErr w:type="gramStart"/>
      <w:r>
        <w:t>attribute</w:t>
      </w:r>
      <w:proofErr w:type="gramEnd"/>
      <w:r>
        <w:t xml:space="preserve"> use that route prefix plus its own route value.</w:t>
      </w:r>
    </w:p>
    <w:p w14:paraId="50E71FE8" w14:textId="77777777" w:rsidR="00A579B2" w:rsidRDefault="00A579B2" w:rsidP="00A579B2">
      <w:pPr>
        <w:spacing w:after="0"/>
      </w:pPr>
      <w:r>
        <w:t>//[Route("~/</w:t>
      </w:r>
      <w:proofErr w:type="spellStart"/>
      <w:r>
        <w:t>api</w:t>
      </w:r>
      <w:proofErr w:type="spellEnd"/>
      <w:r>
        <w:t>/</w:t>
      </w:r>
      <w:proofErr w:type="spellStart"/>
      <w:r>
        <w:t>getGamerSkillsByGamerId</w:t>
      </w:r>
      <w:proofErr w:type="spellEnd"/>
      <w:r>
        <w:t>/{</w:t>
      </w:r>
      <w:proofErr w:type="spellStart"/>
      <w:r>
        <w:t>gamerId</w:t>
      </w:r>
      <w:proofErr w:type="spellEnd"/>
      <w:r>
        <w:t>}")]</w:t>
      </w:r>
    </w:p>
    <w:p w14:paraId="4DBFD68E" w14:textId="77777777" w:rsidR="00A579B2" w:rsidRDefault="00A579B2" w:rsidP="00A579B2">
      <w:pPr>
        <w:spacing w:after="0"/>
      </w:pPr>
      <w:r>
        <w:t xml:space="preserve">if you want </w:t>
      </w:r>
      <w:proofErr w:type="gramStart"/>
      <w:r>
        <w:t>to  override</w:t>
      </w:r>
      <w:proofErr w:type="gramEnd"/>
      <w:r>
        <w:t xml:space="preserve"> the route prefix,</w:t>
      </w:r>
    </w:p>
    <w:p w14:paraId="5396E62B" w14:textId="77777777" w:rsidR="00A579B2" w:rsidRDefault="00A579B2" w:rsidP="00A579B2">
      <w:pPr>
        <w:spacing w:after="0"/>
      </w:pPr>
      <w:r>
        <w:t>just use ~ (tilde) symbol</w:t>
      </w:r>
    </w:p>
    <w:p w14:paraId="5F08DEA1" w14:textId="77777777" w:rsidR="00A579B2" w:rsidRDefault="00A579B2" w:rsidP="00A579B2">
      <w:pPr>
        <w:spacing w:after="0"/>
      </w:pPr>
      <w:r>
        <w:t>--------------------------------------------------------------</w:t>
      </w:r>
    </w:p>
    <w:p w14:paraId="7251AC9D" w14:textId="77777777" w:rsidR="00A579B2" w:rsidRDefault="00A579B2" w:rsidP="00A579B2">
      <w:pPr>
        <w:spacing w:after="0"/>
      </w:pPr>
      <w:r>
        <w:t>8.</w:t>
      </w:r>
    </w:p>
    <w:p w14:paraId="4257F2FA" w14:textId="77777777" w:rsidR="00A579B2" w:rsidRDefault="00A579B2" w:rsidP="00A579B2">
      <w:pPr>
        <w:spacing w:after="0"/>
      </w:pPr>
      <w:r>
        <w:t>attribute routing constraints</w:t>
      </w:r>
    </w:p>
    <w:p w14:paraId="4311490C" w14:textId="77777777" w:rsidR="00A579B2" w:rsidRDefault="00A579B2" w:rsidP="00A579B2">
      <w:pPr>
        <w:spacing w:after="0"/>
      </w:pPr>
      <w:r>
        <w:t>Reference:</w:t>
      </w:r>
    </w:p>
    <w:p w14:paraId="092C1E3D" w14:textId="77777777" w:rsidR="00A579B2" w:rsidRDefault="00A579B2" w:rsidP="00A579B2">
      <w:pPr>
        <w:spacing w:after="0"/>
      </w:pPr>
      <w:r>
        <w:t>https://docs.microsoft.com/en-us/aspnet/web-api/overview/web-api-routing-and-actions/attribute-routing-in-web-api-2#route-constraints</w:t>
      </w:r>
    </w:p>
    <w:p w14:paraId="7C90CB92" w14:textId="77777777" w:rsidR="00A579B2" w:rsidRDefault="00A579B2" w:rsidP="00A579B2">
      <w:pPr>
        <w:spacing w:after="0"/>
      </w:pPr>
      <w:r>
        <w:lastRenderedPageBreak/>
        <w:t>Routing constraints can apply to decimal, double, float, long, bool...etc.</w:t>
      </w:r>
    </w:p>
    <w:p w14:paraId="59DE8FD5" w14:textId="77777777" w:rsidR="00A579B2" w:rsidRDefault="00A579B2" w:rsidP="00A579B2">
      <w:pPr>
        <w:spacing w:after="0"/>
      </w:pPr>
      <w:r>
        <w:t>--------------</w:t>
      </w:r>
    </w:p>
    <w:p w14:paraId="4A40B884" w14:textId="77777777" w:rsidR="00A579B2" w:rsidRDefault="00A579B2" w:rsidP="00A579B2">
      <w:pPr>
        <w:spacing w:after="0"/>
      </w:pPr>
      <w:r>
        <w:t>8.1.</w:t>
      </w:r>
    </w:p>
    <w:p w14:paraId="2FF38D80" w14:textId="77777777" w:rsidR="00A579B2" w:rsidRDefault="00A579B2" w:rsidP="00A579B2">
      <w:pPr>
        <w:spacing w:after="0"/>
      </w:pPr>
      <w:r>
        <w:t xml:space="preserve">//// GET: </w:t>
      </w:r>
      <w:proofErr w:type="spellStart"/>
      <w:r>
        <w:t>api</w:t>
      </w:r>
      <w:proofErr w:type="spellEnd"/>
      <w:r>
        <w:t>/gamer3/</w:t>
      </w:r>
      <w:proofErr w:type="spellStart"/>
      <w:r>
        <w:t>GetGamerBySomething</w:t>
      </w:r>
      <w:proofErr w:type="spellEnd"/>
      <w:r>
        <w:t>/2</w:t>
      </w:r>
    </w:p>
    <w:p w14:paraId="2D883068" w14:textId="77777777" w:rsidR="00A579B2" w:rsidRDefault="00A579B2" w:rsidP="00A579B2">
      <w:pPr>
        <w:spacing w:after="0"/>
      </w:pPr>
      <w:r>
        <w:t>//[Route("</w:t>
      </w:r>
      <w:proofErr w:type="spellStart"/>
      <w:r>
        <w:t>GetGamerBySomething</w:t>
      </w:r>
      <w:proofErr w:type="spellEnd"/>
      <w:r>
        <w:t>/{</w:t>
      </w:r>
      <w:proofErr w:type="spellStart"/>
      <w:r>
        <w:t>gamerId:int</w:t>
      </w:r>
      <w:proofErr w:type="spellEnd"/>
      <w:r>
        <w:t>}")]</w:t>
      </w:r>
    </w:p>
    <w:p w14:paraId="5CB5D581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BySomething</w:t>
      </w:r>
      <w:proofErr w:type="spellEnd"/>
      <w:r>
        <w:t>(</w:t>
      </w:r>
      <w:proofErr w:type="gramEnd"/>
      <w:r>
        <w:t xml:space="preserve">int </w:t>
      </w:r>
      <w:proofErr w:type="spellStart"/>
      <w:r>
        <w:t>gamerId</w:t>
      </w:r>
      <w:proofErr w:type="spellEnd"/>
      <w:r>
        <w:t>)</w:t>
      </w:r>
    </w:p>
    <w:p w14:paraId="46CC99E4" w14:textId="77777777" w:rsidR="00A579B2" w:rsidRDefault="00A579B2" w:rsidP="00A579B2">
      <w:pPr>
        <w:spacing w:after="0"/>
      </w:pPr>
      <w:r>
        <w:t>int means integer</w:t>
      </w:r>
    </w:p>
    <w:p w14:paraId="3238AC7A" w14:textId="77777777" w:rsidR="00A579B2" w:rsidRDefault="00A579B2" w:rsidP="00A579B2">
      <w:pPr>
        <w:spacing w:after="0"/>
      </w:pPr>
      <w:r>
        <w:t>...</w:t>
      </w:r>
    </w:p>
    <w:p w14:paraId="433D8655" w14:textId="77777777" w:rsidR="00A579B2" w:rsidRDefault="00A579B2" w:rsidP="00A579B2">
      <w:pPr>
        <w:spacing w:after="0"/>
      </w:pPr>
      <w:r>
        <w:t xml:space="preserve">//// GET: </w:t>
      </w:r>
      <w:proofErr w:type="spellStart"/>
      <w:r>
        <w:t>api</w:t>
      </w:r>
      <w:proofErr w:type="spellEnd"/>
      <w:r>
        <w:t>/gamer3/</w:t>
      </w:r>
      <w:proofErr w:type="spellStart"/>
      <w:r>
        <w:t>GetGamerBySomething</w:t>
      </w:r>
      <w:proofErr w:type="spellEnd"/>
      <w:r>
        <w:t>/male</w:t>
      </w:r>
    </w:p>
    <w:p w14:paraId="2A5745B2" w14:textId="77777777" w:rsidR="00A579B2" w:rsidRDefault="00A579B2" w:rsidP="00A579B2">
      <w:pPr>
        <w:spacing w:after="0"/>
      </w:pPr>
      <w:r>
        <w:t>////[Route("</w:t>
      </w:r>
      <w:proofErr w:type="spellStart"/>
      <w:r>
        <w:t>GetGamerBySomething</w:t>
      </w:r>
      <w:proofErr w:type="spellEnd"/>
      <w:r>
        <w:t>/{</w:t>
      </w:r>
      <w:proofErr w:type="spellStart"/>
      <w:proofErr w:type="gramStart"/>
      <w:r>
        <w:t>gender:string</w:t>
      </w:r>
      <w:proofErr w:type="spellEnd"/>
      <w:proofErr w:type="gramEnd"/>
      <w:r>
        <w:t>}")]    //Error, string type is  not valid</w:t>
      </w:r>
    </w:p>
    <w:p w14:paraId="711976D5" w14:textId="77777777" w:rsidR="00A579B2" w:rsidRDefault="00A579B2" w:rsidP="00A579B2">
      <w:pPr>
        <w:spacing w:after="0"/>
      </w:pPr>
      <w:r>
        <w:t>//[Route("</w:t>
      </w:r>
      <w:proofErr w:type="spellStart"/>
      <w:r>
        <w:t>GetGamerBySomething</w:t>
      </w:r>
      <w:proofErr w:type="spellEnd"/>
      <w:r>
        <w:t>/{</w:t>
      </w:r>
      <w:proofErr w:type="spellStart"/>
      <w:proofErr w:type="gramStart"/>
      <w:r>
        <w:t>gender:alpha</w:t>
      </w:r>
      <w:proofErr w:type="spellEnd"/>
      <w:proofErr w:type="gramEnd"/>
      <w:r>
        <w:t>}")]</w:t>
      </w:r>
    </w:p>
    <w:p w14:paraId="78F0B9EB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BySomething</w:t>
      </w:r>
      <w:proofErr w:type="spellEnd"/>
      <w:r>
        <w:t>(</w:t>
      </w:r>
      <w:proofErr w:type="gramEnd"/>
      <w:r>
        <w:t>string gender)</w:t>
      </w:r>
    </w:p>
    <w:p w14:paraId="461965FB" w14:textId="77777777" w:rsidR="00A579B2" w:rsidRDefault="00A579B2" w:rsidP="00A579B2">
      <w:pPr>
        <w:spacing w:after="0"/>
      </w:pPr>
      <w:r>
        <w:t>alpha means uppercase or lowercase alphabet.</w:t>
      </w:r>
    </w:p>
    <w:p w14:paraId="576A2087" w14:textId="77777777" w:rsidR="00A579B2" w:rsidRDefault="00A579B2" w:rsidP="00A579B2">
      <w:pPr>
        <w:spacing w:after="0"/>
      </w:pPr>
      <w:r>
        <w:t>--------------</w:t>
      </w:r>
    </w:p>
    <w:p w14:paraId="1D6ECCC9" w14:textId="77777777" w:rsidR="00A579B2" w:rsidRDefault="00A579B2" w:rsidP="00A579B2">
      <w:pPr>
        <w:spacing w:after="0"/>
      </w:pPr>
      <w:r>
        <w:t>8.2.</w:t>
      </w:r>
    </w:p>
    <w:p w14:paraId="3EB30A85" w14:textId="77777777" w:rsidR="00A579B2" w:rsidRDefault="00A579B2" w:rsidP="00A579B2">
      <w:pPr>
        <w:spacing w:after="0"/>
      </w:pPr>
      <w:r>
        <w:t>//[Route("</w:t>
      </w:r>
      <w:proofErr w:type="spellStart"/>
      <w:r>
        <w:t>getGamerById</w:t>
      </w:r>
      <w:proofErr w:type="spellEnd"/>
      <w:r>
        <w:t>/{</w:t>
      </w:r>
      <w:proofErr w:type="spellStart"/>
      <w:r>
        <w:t>gamerId:</w:t>
      </w:r>
      <w:proofErr w:type="gramStart"/>
      <w:r>
        <w:t>int:min</w:t>
      </w:r>
      <w:proofErr w:type="spellEnd"/>
      <w:proofErr w:type="gramEnd"/>
      <w:r>
        <w:t>(2)}")]</w:t>
      </w:r>
    </w:p>
    <w:p w14:paraId="75A75F70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ById</w:t>
      </w:r>
      <w:proofErr w:type="spellEnd"/>
      <w:r>
        <w:t>(</w:t>
      </w:r>
      <w:proofErr w:type="gramEnd"/>
      <w:r>
        <w:t xml:space="preserve">int </w:t>
      </w:r>
      <w:proofErr w:type="spellStart"/>
      <w:r>
        <w:t>gamerId</w:t>
      </w:r>
      <w:proofErr w:type="spellEnd"/>
      <w:r>
        <w:t>)</w:t>
      </w:r>
    </w:p>
    <w:p w14:paraId="310544B3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</w:t>
      </w:r>
      <w:proofErr w:type="spellStart"/>
      <w:r>
        <w:t>getGamerById</w:t>
      </w:r>
      <w:proofErr w:type="spellEnd"/>
      <w:r>
        <w:t>/1</w:t>
      </w:r>
    </w:p>
    <w:p w14:paraId="322947FE" w14:textId="77777777" w:rsidR="00A579B2" w:rsidRDefault="00A579B2" w:rsidP="00A579B2">
      <w:pPr>
        <w:spacing w:after="0"/>
      </w:pPr>
      <w:proofErr w:type="spellStart"/>
      <w:r>
        <w:t>gamerId</w:t>
      </w:r>
      <w:proofErr w:type="spellEnd"/>
      <w:r>
        <w:t xml:space="preserve"> must be int and min is 2</w:t>
      </w:r>
    </w:p>
    <w:p w14:paraId="74BBA141" w14:textId="77777777" w:rsidR="00A579B2" w:rsidRDefault="00A579B2" w:rsidP="00A579B2">
      <w:pPr>
        <w:spacing w:after="0"/>
      </w:pPr>
      <w:r>
        <w:t>--------------</w:t>
      </w:r>
    </w:p>
    <w:p w14:paraId="5D262D7A" w14:textId="77777777" w:rsidR="00A579B2" w:rsidRDefault="00A579B2" w:rsidP="00A579B2">
      <w:pPr>
        <w:spacing w:after="0"/>
      </w:pPr>
      <w:r>
        <w:t>8.3.</w:t>
      </w:r>
    </w:p>
    <w:p w14:paraId="1CAB8CB2" w14:textId="77777777" w:rsidR="00A579B2" w:rsidRDefault="00A579B2" w:rsidP="00A579B2">
      <w:pPr>
        <w:spacing w:after="0"/>
      </w:pPr>
      <w:r>
        <w:t>//[Route("getGamerById2/{</w:t>
      </w:r>
      <w:proofErr w:type="spellStart"/>
      <w:r>
        <w:t>gamerId:</w:t>
      </w:r>
      <w:proofErr w:type="gramStart"/>
      <w:r>
        <w:t>int:min</w:t>
      </w:r>
      <w:proofErr w:type="spellEnd"/>
      <w:proofErr w:type="gramEnd"/>
      <w:r>
        <w:t>(2):max(5)}")]</w:t>
      </w:r>
    </w:p>
    <w:p w14:paraId="7C41474D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GetGamerById2(int </w:t>
      </w:r>
      <w:proofErr w:type="spellStart"/>
      <w:r>
        <w:t>gamerId</w:t>
      </w:r>
      <w:proofErr w:type="spellEnd"/>
      <w:r>
        <w:t>)</w:t>
      </w:r>
    </w:p>
    <w:p w14:paraId="6F594F7A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ById2/1</w:t>
      </w:r>
    </w:p>
    <w:p w14:paraId="504AFAEC" w14:textId="77777777" w:rsidR="00A579B2" w:rsidRDefault="00A579B2" w:rsidP="00A579B2">
      <w:pPr>
        <w:spacing w:after="0"/>
      </w:pPr>
      <w:proofErr w:type="spellStart"/>
      <w:r>
        <w:t>gamerId</w:t>
      </w:r>
      <w:proofErr w:type="spellEnd"/>
      <w:r>
        <w:t xml:space="preserve"> must be int and min is 2, max is 5</w:t>
      </w:r>
    </w:p>
    <w:p w14:paraId="67891675" w14:textId="77777777" w:rsidR="00A579B2" w:rsidRDefault="00A579B2" w:rsidP="00A579B2">
      <w:pPr>
        <w:spacing w:after="0"/>
      </w:pPr>
      <w:r>
        <w:t>--------------</w:t>
      </w:r>
    </w:p>
    <w:p w14:paraId="112F87D5" w14:textId="77777777" w:rsidR="00A579B2" w:rsidRDefault="00A579B2" w:rsidP="00A579B2">
      <w:pPr>
        <w:spacing w:after="0"/>
      </w:pPr>
      <w:r>
        <w:t>8.4.</w:t>
      </w:r>
    </w:p>
    <w:p w14:paraId="677ABD7C" w14:textId="77777777" w:rsidR="00A579B2" w:rsidRDefault="00A579B2" w:rsidP="00A579B2">
      <w:pPr>
        <w:spacing w:after="0"/>
      </w:pPr>
      <w:r>
        <w:t>//[Route("getGamerById3/{</w:t>
      </w:r>
      <w:proofErr w:type="spellStart"/>
      <w:proofErr w:type="gramStart"/>
      <w:r>
        <w:t>gamerId:range</w:t>
      </w:r>
      <w:proofErr w:type="spellEnd"/>
      <w:proofErr w:type="gramEnd"/>
      <w:r>
        <w:t>(2,5)}")]</w:t>
      </w:r>
    </w:p>
    <w:p w14:paraId="6AC42658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GetGamerById3(int </w:t>
      </w:r>
      <w:proofErr w:type="spellStart"/>
      <w:r>
        <w:t>gamerId</w:t>
      </w:r>
      <w:proofErr w:type="spellEnd"/>
      <w:r>
        <w:t>)</w:t>
      </w:r>
    </w:p>
    <w:p w14:paraId="01FFF82E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ById3/1</w:t>
      </w:r>
    </w:p>
    <w:p w14:paraId="53E0BA14" w14:textId="77777777" w:rsidR="00A579B2" w:rsidRDefault="00A579B2" w:rsidP="00A579B2">
      <w:pPr>
        <w:spacing w:after="0"/>
      </w:pPr>
      <w:proofErr w:type="spellStart"/>
      <w:r>
        <w:t>gamerId</w:t>
      </w:r>
      <w:proofErr w:type="spellEnd"/>
      <w:r>
        <w:t xml:space="preserve"> must be int and min is 2, max is 5</w:t>
      </w:r>
    </w:p>
    <w:p w14:paraId="6F4F620A" w14:textId="77777777" w:rsidR="00A579B2" w:rsidRDefault="00A579B2" w:rsidP="00A579B2">
      <w:pPr>
        <w:spacing w:after="0"/>
      </w:pPr>
      <w:r>
        <w:t>--------------</w:t>
      </w:r>
    </w:p>
    <w:p w14:paraId="53710322" w14:textId="77777777" w:rsidR="00A579B2" w:rsidRDefault="00A579B2" w:rsidP="00A579B2">
      <w:pPr>
        <w:spacing w:after="0"/>
      </w:pPr>
      <w:r>
        <w:t>8.5.</w:t>
      </w:r>
    </w:p>
    <w:p w14:paraId="3191FF9A" w14:textId="77777777" w:rsidR="00A579B2" w:rsidRDefault="00A579B2" w:rsidP="00A579B2">
      <w:pPr>
        <w:spacing w:after="0"/>
      </w:pPr>
      <w:r>
        <w:t>////[Route("</w:t>
      </w:r>
      <w:proofErr w:type="spellStart"/>
      <w:r>
        <w:t>getGamersByGender</w:t>
      </w:r>
      <w:proofErr w:type="spellEnd"/>
      <w:r>
        <w:t>/{</w:t>
      </w:r>
      <w:proofErr w:type="spellStart"/>
      <w:proofErr w:type="gramStart"/>
      <w:r>
        <w:t>gender:string</w:t>
      </w:r>
      <w:proofErr w:type="spellEnd"/>
      <w:proofErr w:type="gramEnd"/>
      <w:r>
        <w:t>}")]    //Error, string type is not  valid</w:t>
      </w:r>
    </w:p>
    <w:p w14:paraId="49077F07" w14:textId="77777777" w:rsidR="00A579B2" w:rsidRDefault="00A579B2" w:rsidP="00A579B2">
      <w:pPr>
        <w:spacing w:after="0"/>
      </w:pPr>
      <w:r>
        <w:t>//[Route("</w:t>
      </w:r>
      <w:proofErr w:type="spellStart"/>
      <w:r>
        <w:t>getGamersByGender</w:t>
      </w:r>
      <w:proofErr w:type="spellEnd"/>
      <w:r>
        <w:t>/{</w:t>
      </w:r>
      <w:proofErr w:type="spellStart"/>
      <w:proofErr w:type="gramStart"/>
      <w:r>
        <w:t>gender:alpha</w:t>
      </w:r>
      <w:proofErr w:type="spellEnd"/>
      <w:proofErr w:type="gramEnd"/>
      <w:r>
        <w:t>}")]</w:t>
      </w:r>
    </w:p>
    <w:p w14:paraId="3FA0FF58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sByGender</w:t>
      </w:r>
      <w:proofErr w:type="spellEnd"/>
      <w:r>
        <w:t>(</w:t>
      </w:r>
      <w:proofErr w:type="gramEnd"/>
      <w:r>
        <w:t>string gender)</w:t>
      </w:r>
    </w:p>
    <w:p w14:paraId="1E70979B" w14:textId="77777777" w:rsidR="00A579B2" w:rsidRDefault="00A579B2" w:rsidP="00A579B2">
      <w:pPr>
        <w:spacing w:after="0"/>
      </w:pPr>
      <w:r>
        <w:t>alpha means uppercase or lowercase alphabet characters.</w:t>
      </w:r>
    </w:p>
    <w:p w14:paraId="6074D778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</w:t>
      </w:r>
      <w:proofErr w:type="spellStart"/>
      <w:r>
        <w:t>getGamersByGender</w:t>
      </w:r>
      <w:proofErr w:type="spellEnd"/>
      <w:r>
        <w:t>/female</w:t>
      </w:r>
    </w:p>
    <w:p w14:paraId="7D7AFF57" w14:textId="77777777" w:rsidR="00A579B2" w:rsidRDefault="00A579B2" w:rsidP="00A579B2">
      <w:pPr>
        <w:spacing w:after="0"/>
      </w:pPr>
      <w:r>
        <w:t>--------------</w:t>
      </w:r>
    </w:p>
    <w:p w14:paraId="72A2AA42" w14:textId="77777777" w:rsidR="00A579B2" w:rsidRDefault="00A579B2" w:rsidP="00A579B2">
      <w:pPr>
        <w:spacing w:after="0"/>
      </w:pPr>
      <w:r>
        <w:t>8.7.</w:t>
      </w:r>
    </w:p>
    <w:p w14:paraId="656A9757" w14:textId="77777777" w:rsidR="00A579B2" w:rsidRDefault="00A579B2" w:rsidP="00A579B2">
      <w:pPr>
        <w:spacing w:after="0"/>
      </w:pPr>
      <w:r>
        <w:t>//[Route("getGamersByGender3/{</w:t>
      </w:r>
      <w:proofErr w:type="spellStart"/>
      <w:proofErr w:type="gramStart"/>
      <w:r>
        <w:t>gender:alpha</w:t>
      </w:r>
      <w:proofErr w:type="gramEnd"/>
      <w:r>
        <w:t>:maxlength</w:t>
      </w:r>
      <w:proofErr w:type="spellEnd"/>
      <w:r>
        <w:t>(5)}")]</w:t>
      </w:r>
    </w:p>
    <w:p w14:paraId="453CDE10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>&gt; GetGamersByGender3(string gender)</w:t>
      </w:r>
    </w:p>
    <w:p w14:paraId="4B1FF683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3/female        //404</w:t>
      </w:r>
    </w:p>
    <w:p w14:paraId="2440CC3E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3/male</w:t>
      </w:r>
    </w:p>
    <w:p w14:paraId="64E83964" w14:textId="77777777" w:rsidR="00A579B2" w:rsidRDefault="00A579B2" w:rsidP="00A579B2">
      <w:pPr>
        <w:spacing w:after="0"/>
      </w:pPr>
      <w:r>
        <w:t>alpha means uppercase or lowercase alphabet characters.</w:t>
      </w:r>
    </w:p>
    <w:p w14:paraId="3BEEAD7C" w14:textId="77777777" w:rsidR="00A579B2" w:rsidRDefault="00A579B2" w:rsidP="00A579B2">
      <w:pPr>
        <w:spacing w:after="0"/>
      </w:pPr>
      <w:r>
        <w:t>max alpha length is 5</w:t>
      </w:r>
    </w:p>
    <w:p w14:paraId="4E824710" w14:textId="77777777" w:rsidR="00A579B2" w:rsidRDefault="00A579B2" w:rsidP="00A579B2">
      <w:pPr>
        <w:spacing w:after="0"/>
      </w:pPr>
      <w:r>
        <w:t>--------------</w:t>
      </w:r>
    </w:p>
    <w:p w14:paraId="76ED028E" w14:textId="77777777" w:rsidR="00A579B2" w:rsidRDefault="00A579B2" w:rsidP="00A579B2">
      <w:pPr>
        <w:spacing w:after="0"/>
      </w:pPr>
      <w:r>
        <w:t>8.8.</w:t>
      </w:r>
    </w:p>
    <w:p w14:paraId="7D88084E" w14:textId="77777777" w:rsidR="00A579B2" w:rsidRDefault="00A579B2" w:rsidP="00A579B2">
      <w:pPr>
        <w:spacing w:after="0"/>
      </w:pPr>
      <w:r>
        <w:t>//[Route("getGamersByGender3/{</w:t>
      </w:r>
      <w:proofErr w:type="spellStart"/>
      <w:proofErr w:type="gramStart"/>
      <w:r>
        <w:t>gender:alpha</w:t>
      </w:r>
      <w:proofErr w:type="gramEnd"/>
      <w:r>
        <w:t>:maxlength</w:t>
      </w:r>
      <w:proofErr w:type="spellEnd"/>
      <w:r>
        <w:t>(5)}")]</w:t>
      </w:r>
    </w:p>
    <w:p w14:paraId="66B388F3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>&gt; GetGamersByGender3(string gender)</w:t>
      </w:r>
    </w:p>
    <w:p w14:paraId="1099D2C8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3/female        //404</w:t>
      </w:r>
    </w:p>
    <w:p w14:paraId="783809D6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3/male</w:t>
      </w:r>
    </w:p>
    <w:p w14:paraId="18DE4603" w14:textId="77777777" w:rsidR="00A579B2" w:rsidRDefault="00A579B2" w:rsidP="00A579B2">
      <w:pPr>
        <w:spacing w:after="0"/>
      </w:pPr>
      <w:r>
        <w:t>alpha means uppercase or lowercase alphabet characters.</w:t>
      </w:r>
    </w:p>
    <w:p w14:paraId="2230B0E4" w14:textId="77777777" w:rsidR="00A579B2" w:rsidRDefault="00A579B2" w:rsidP="00A579B2">
      <w:pPr>
        <w:spacing w:after="0"/>
      </w:pPr>
      <w:r>
        <w:lastRenderedPageBreak/>
        <w:t>max alpha length is 5</w:t>
      </w:r>
    </w:p>
    <w:p w14:paraId="40FEDF76" w14:textId="77777777" w:rsidR="00A579B2" w:rsidRDefault="00A579B2" w:rsidP="00A579B2">
      <w:pPr>
        <w:spacing w:after="0"/>
      </w:pPr>
      <w:r>
        <w:t>--------------</w:t>
      </w:r>
    </w:p>
    <w:p w14:paraId="0CCF9A65" w14:textId="77777777" w:rsidR="00A579B2" w:rsidRDefault="00A579B2" w:rsidP="00A579B2">
      <w:pPr>
        <w:spacing w:after="0"/>
      </w:pPr>
      <w:r>
        <w:t>8.9.       </w:t>
      </w:r>
    </w:p>
    <w:p w14:paraId="1362D715" w14:textId="77777777" w:rsidR="00A579B2" w:rsidRDefault="00A579B2" w:rsidP="00A579B2">
      <w:pPr>
        <w:spacing w:after="0"/>
      </w:pPr>
      <w:r>
        <w:t>//[Route("getGamersByGender4/{</w:t>
      </w:r>
      <w:proofErr w:type="gramStart"/>
      <w:r>
        <w:t>gender:alpha</w:t>
      </w:r>
      <w:proofErr w:type="gramEnd"/>
      <w:r>
        <w:t>:minlength(5):maxlength(7)}")]</w:t>
      </w:r>
    </w:p>
    <w:p w14:paraId="51E1F18E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>&gt; GetGamersByGender4(string gender)</w:t>
      </w:r>
    </w:p>
    <w:p w14:paraId="63FCC5E0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4/female      </w:t>
      </w:r>
    </w:p>
    <w:p w14:paraId="734014CA" w14:textId="77777777" w:rsidR="00A579B2" w:rsidRDefault="00A579B2" w:rsidP="00A579B2">
      <w:pPr>
        <w:spacing w:after="0"/>
      </w:pPr>
      <w:r>
        <w:t xml:space="preserve">GET: </w:t>
      </w:r>
      <w:proofErr w:type="spellStart"/>
      <w:r>
        <w:t>api</w:t>
      </w:r>
      <w:proofErr w:type="spellEnd"/>
      <w:r>
        <w:t>/gamer3/getGamersByGender4/male      //404</w:t>
      </w:r>
    </w:p>
    <w:p w14:paraId="7C6A713B" w14:textId="77777777" w:rsidR="00A579B2" w:rsidRDefault="00A579B2" w:rsidP="00A579B2">
      <w:pPr>
        <w:spacing w:after="0"/>
      </w:pPr>
      <w:r>
        <w:t>alpha means uppercase or lowercase alphabet characters.</w:t>
      </w:r>
    </w:p>
    <w:p w14:paraId="1A86DB59" w14:textId="77777777" w:rsidR="00A579B2" w:rsidRDefault="00A579B2" w:rsidP="00A579B2">
      <w:pPr>
        <w:spacing w:after="0"/>
      </w:pPr>
      <w:r>
        <w:t>max alpha length is 7, and min length is 5.</w:t>
      </w:r>
    </w:p>
    <w:p w14:paraId="4299A300" w14:textId="77777777" w:rsidR="00A579B2" w:rsidRDefault="00A579B2" w:rsidP="00A579B2">
      <w:pPr>
        <w:spacing w:after="0"/>
      </w:pPr>
      <w:r>
        <w:t>--------------------------------------------------------------</w:t>
      </w:r>
    </w:p>
    <w:p w14:paraId="1B0EFD49" w14:textId="77777777" w:rsidR="00A579B2" w:rsidRDefault="00A579B2" w:rsidP="00A579B2">
      <w:pPr>
        <w:spacing w:after="0"/>
      </w:pPr>
      <w:r>
        <w:t>9.</w:t>
      </w:r>
    </w:p>
    <w:p w14:paraId="29179B88" w14:textId="77777777" w:rsidR="00A579B2" w:rsidRDefault="00A579B2" w:rsidP="00A579B2">
      <w:pPr>
        <w:spacing w:after="0"/>
      </w:pPr>
      <w:r>
        <w:t>Route names</w:t>
      </w:r>
    </w:p>
    <w:p w14:paraId="09B68B39" w14:textId="77777777" w:rsidR="00A579B2" w:rsidRDefault="00A579B2" w:rsidP="00A579B2">
      <w:pPr>
        <w:spacing w:after="0"/>
      </w:pPr>
      <w:r>
        <w:t>9.1.</w:t>
      </w:r>
    </w:p>
    <w:p w14:paraId="3B07C2E1" w14:textId="77777777" w:rsidR="00A579B2" w:rsidRDefault="00A579B2" w:rsidP="00A579B2">
      <w:pPr>
        <w:spacing w:after="0"/>
      </w:pPr>
      <w:r>
        <w:t>E.g.</w:t>
      </w:r>
    </w:p>
    <w:p w14:paraId="33CBFBEB" w14:textId="77777777" w:rsidR="00A579B2" w:rsidRDefault="00A579B2" w:rsidP="00A579B2">
      <w:pPr>
        <w:spacing w:after="0"/>
      </w:pPr>
      <w:r>
        <w:t>//[Route("{</w:t>
      </w:r>
      <w:proofErr w:type="spellStart"/>
      <w:r>
        <w:t>id:int</w:t>
      </w:r>
      <w:proofErr w:type="spellEnd"/>
      <w:r>
        <w:t>}", Name = "</w:t>
      </w:r>
      <w:proofErr w:type="spellStart"/>
      <w:r>
        <w:t>GetGamerById</w:t>
      </w:r>
      <w:proofErr w:type="spellEnd"/>
      <w:r>
        <w:t>")]</w:t>
      </w:r>
    </w:p>
    <w:p w14:paraId="338C3978" w14:textId="77777777" w:rsidR="00A579B2" w:rsidRDefault="00A579B2" w:rsidP="00A579B2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GetGamerById</w:t>
      </w:r>
      <w:proofErr w:type="spellEnd"/>
      <w:r>
        <w:t>(</w:t>
      </w:r>
      <w:proofErr w:type="gramEnd"/>
      <w:r>
        <w:t>int id)</w:t>
      </w:r>
    </w:p>
    <w:p w14:paraId="258574EE" w14:textId="77777777" w:rsidR="00A579B2" w:rsidRDefault="00A579B2" w:rsidP="00A579B2">
      <w:pPr>
        <w:spacing w:after="0"/>
      </w:pPr>
      <w:r>
        <w:t>...</w:t>
      </w:r>
    </w:p>
    <w:p w14:paraId="0BE39B1E" w14:textId="77777777" w:rsidR="00A579B2" w:rsidRDefault="00A579B2" w:rsidP="00A579B2">
      <w:pPr>
        <w:spacing w:after="0"/>
      </w:pPr>
      <w:r>
        <w:t>//</w:t>
      </w:r>
      <w:proofErr w:type="spellStart"/>
      <w:r>
        <w:t>HttpResponseMessage</w:t>
      </w:r>
      <w:proofErr w:type="spellEnd"/>
      <w:r>
        <w:t xml:space="preserve"> response = </w:t>
      </w:r>
      <w:proofErr w:type="spellStart"/>
      <w:r>
        <w:t>Request.CreateResponse</w:t>
      </w:r>
      <w:proofErr w:type="spellEnd"/>
      <w:r>
        <w:t>(</w:t>
      </w:r>
      <w:proofErr w:type="spellStart"/>
      <w:r>
        <w:t>HttpStatusCode.Created</w:t>
      </w:r>
      <w:proofErr w:type="spellEnd"/>
      <w:proofErr w:type="gramStart"/>
      <w:r>
        <w:t>);</w:t>
      </w:r>
      <w:proofErr w:type="gramEnd"/>
    </w:p>
    <w:p w14:paraId="35C27A68" w14:textId="77777777" w:rsidR="00A579B2" w:rsidRDefault="00A579B2" w:rsidP="00A579B2">
      <w:pPr>
        <w:spacing w:after="0"/>
      </w:pPr>
      <w:r>
        <w:t>//</w:t>
      </w:r>
      <w:proofErr w:type="spellStart"/>
      <w:proofErr w:type="gramStart"/>
      <w:r>
        <w:t>response.Headers.Location</w:t>
      </w:r>
      <w:proofErr w:type="spellEnd"/>
      <w:proofErr w:type="gramEnd"/>
      <w:r>
        <w:t xml:space="preserve"> = new</w:t>
      </w:r>
    </w:p>
    <w:p w14:paraId="00DEBD94" w14:textId="77777777" w:rsidR="00A579B2" w:rsidRDefault="00A579B2" w:rsidP="00A579B2">
      <w:pPr>
        <w:spacing w:after="0"/>
      </w:pPr>
      <w:r>
        <w:t>//    </w:t>
      </w:r>
      <w:proofErr w:type="gramStart"/>
      <w:r>
        <w:t>Uri(</w:t>
      </w:r>
      <w:proofErr w:type="spellStart"/>
      <w:proofErr w:type="gramEnd"/>
      <w:r>
        <w:t>Url.Link</w:t>
      </w:r>
      <w:proofErr w:type="spellEnd"/>
      <w:r>
        <w:t>("</w:t>
      </w:r>
      <w:proofErr w:type="spellStart"/>
      <w:r>
        <w:t>GetGamerById</w:t>
      </w:r>
      <w:proofErr w:type="spellEnd"/>
      <w:r>
        <w:t xml:space="preserve">", new { id = </w:t>
      </w:r>
      <w:proofErr w:type="spellStart"/>
      <w:r>
        <w:t>gamer.Id</w:t>
      </w:r>
      <w:proofErr w:type="spellEnd"/>
      <w:r>
        <w:t xml:space="preserve"> }));</w:t>
      </w:r>
    </w:p>
    <w:p w14:paraId="7C1B896A" w14:textId="77777777" w:rsidR="00A579B2" w:rsidRDefault="00A579B2" w:rsidP="00A579B2">
      <w:pPr>
        <w:spacing w:after="0"/>
      </w:pPr>
      <w:r>
        <w:t>...</w:t>
      </w:r>
    </w:p>
    <w:p w14:paraId="47739F9E" w14:textId="77777777" w:rsidR="00A579B2" w:rsidRDefault="00A579B2" w:rsidP="00A579B2">
      <w:pPr>
        <w:spacing w:after="0"/>
      </w:pPr>
      <w:r>
        <w:t xml:space="preserve">//return </w:t>
      </w:r>
      <w:proofErr w:type="spellStart"/>
      <w:proofErr w:type="gramStart"/>
      <w:r>
        <w:t>CreatedAtRoute</w:t>
      </w:r>
      <w:proofErr w:type="spellEnd"/>
      <w:r>
        <w:t>(</w:t>
      </w:r>
      <w:proofErr w:type="gramEnd"/>
      <w:r>
        <w:t>"</w:t>
      </w:r>
      <w:proofErr w:type="spellStart"/>
      <w:r>
        <w:t>GetGamerById</w:t>
      </w:r>
      <w:proofErr w:type="spellEnd"/>
      <w:r>
        <w:t xml:space="preserve">", new { id = </w:t>
      </w:r>
      <w:proofErr w:type="spellStart"/>
      <w:r>
        <w:t>gamer.Id</w:t>
      </w:r>
      <w:proofErr w:type="spellEnd"/>
      <w:r>
        <w:t xml:space="preserve"> }, gamer);     //Created/201</w:t>
      </w:r>
    </w:p>
    <w:p w14:paraId="39BF5C5F" w14:textId="77777777" w:rsidR="00A579B2" w:rsidRDefault="00A579B2" w:rsidP="00A579B2">
      <w:pPr>
        <w:spacing w:after="0"/>
      </w:pPr>
      <w:r>
        <w:t>9.2.</w:t>
      </w:r>
    </w:p>
    <w:p w14:paraId="7D477888" w14:textId="77777777" w:rsidR="00A579B2" w:rsidRDefault="00A579B2" w:rsidP="00A579B2">
      <w:pPr>
        <w:spacing w:after="0"/>
      </w:pPr>
      <w:r>
        <w:t xml:space="preserve">//return </w:t>
      </w:r>
      <w:proofErr w:type="spellStart"/>
      <w:proofErr w:type="gramStart"/>
      <w:r>
        <w:t>CreatedAtRoute</w:t>
      </w:r>
      <w:proofErr w:type="spellEnd"/>
      <w:r>
        <w:t>(</w:t>
      </w:r>
      <w:proofErr w:type="gramEnd"/>
      <w:r>
        <w:t>"</w:t>
      </w:r>
      <w:proofErr w:type="spellStart"/>
      <w:r>
        <w:t>DefaultApi</w:t>
      </w:r>
      <w:proofErr w:type="spellEnd"/>
      <w:r>
        <w:t xml:space="preserve">", new { id = </w:t>
      </w:r>
      <w:proofErr w:type="spellStart"/>
      <w:r>
        <w:t>gamer.Id</w:t>
      </w:r>
      <w:proofErr w:type="spellEnd"/>
      <w:r>
        <w:t xml:space="preserve"> }, gamer);     //Created/201</w:t>
      </w:r>
    </w:p>
    <w:p w14:paraId="39E7F94F" w14:textId="77777777" w:rsidR="00A579B2" w:rsidRDefault="00A579B2" w:rsidP="00A579B2">
      <w:pPr>
        <w:spacing w:after="0"/>
      </w:pPr>
      <w:r>
        <w:t>...</w:t>
      </w:r>
    </w:p>
    <w:p w14:paraId="135427F0" w14:textId="77777777" w:rsidR="00A579B2" w:rsidRDefault="00A579B2" w:rsidP="00A579B2">
      <w:pPr>
        <w:spacing w:after="0"/>
      </w:pPr>
      <w:r>
        <w:t>//</w:t>
      </w:r>
      <w:proofErr w:type="spellStart"/>
      <w:r>
        <w:t>HttpResponseMessage</w:t>
      </w:r>
      <w:proofErr w:type="spellEnd"/>
      <w:r>
        <w:t xml:space="preserve"> response = </w:t>
      </w:r>
      <w:proofErr w:type="spellStart"/>
      <w:r>
        <w:t>Request.CreateResponse</w:t>
      </w:r>
      <w:proofErr w:type="spellEnd"/>
      <w:r>
        <w:t>(</w:t>
      </w:r>
      <w:proofErr w:type="spellStart"/>
      <w:r>
        <w:t>HttpStatusCode.Created</w:t>
      </w:r>
      <w:proofErr w:type="spellEnd"/>
      <w:proofErr w:type="gramStart"/>
      <w:r>
        <w:t>);</w:t>
      </w:r>
      <w:proofErr w:type="gramEnd"/>
    </w:p>
    <w:p w14:paraId="1E8CECAB" w14:textId="77777777" w:rsidR="00A579B2" w:rsidRDefault="00A579B2" w:rsidP="00A579B2">
      <w:pPr>
        <w:spacing w:after="0"/>
      </w:pPr>
      <w:r>
        <w:t>//</w:t>
      </w:r>
      <w:proofErr w:type="spellStart"/>
      <w:proofErr w:type="gramStart"/>
      <w:r>
        <w:t>response.Headers.Location</w:t>
      </w:r>
      <w:proofErr w:type="spellEnd"/>
      <w:proofErr w:type="gramEnd"/>
      <w:r>
        <w:t xml:space="preserve"> = new Uri(</w:t>
      </w:r>
      <w:proofErr w:type="spellStart"/>
      <w:r>
        <w:t>Request.RequestUri</w:t>
      </w:r>
      <w:proofErr w:type="spellEnd"/>
      <w:r>
        <w:t xml:space="preserve"> + "/" + </w:t>
      </w:r>
      <w:proofErr w:type="spellStart"/>
      <w:r>
        <w:t>gamer.Id</w:t>
      </w:r>
      <w:proofErr w:type="spellEnd"/>
      <w:r>
        <w:t>);</w:t>
      </w:r>
    </w:p>
    <w:p w14:paraId="1F6024BB" w14:textId="77777777" w:rsidR="00A579B2" w:rsidRDefault="00A579B2" w:rsidP="00A579B2">
      <w:pPr>
        <w:spacing w:after="0"/>
      </w:pPr>
      <w:r>
        <w:t>--------------------------------------------------------------</w:t>
      </w:r>
    </w:p>
    <w:p w14:paraId="466DCDC9" w14:textId="77777777" w:rsidR="00A579B2" w:rsidRDefault="00A579B2" w:rsidP="00A579B2">
      <w:pPr>
        <w:spacing w:after="0"/>
      </w:pPr>
      <w:r>
        <w:t>10.</w:t>
      </w:r>
    </w:p>
    <w:p w14:paraId="7D7C662B" w14:textId="77777777" w:rsidR="00A579B2" w:rsidRDefault="00A579B2" w:rsidP="00A579B2">
      <w:pPr>
        <w:spacing w:after="0"/>
      </w:pPr>
      <w:proofErr w:type="spellStart"/>
      <w:r>
        <w:t>IHttpActionResult</w:t>
      </w:r>
      <w:proofErr w:type="spellEnd"/>
      <w:r>
        <w:t xml:space="preserve"> vs </w:t>
      </w:r>
      <w:proofErr w:type="spellStart"/>
      <w:r>
        <w:t>HttpResponseMessage</w:t>
      </w:r>
      <w:proofErr w:type="spellEnd"/>
    </w:p>
    <w:p w14:paraId="28686AC5" w14:textId="77777777" w:rsidR="00A579B2" w:rsidRDefault="00A579B2" w:rsidP="00A579B2">
      <w:pPr>
        <w:spacing w:after="0"/>
      </w:pPr>
      <w:r>
        <w:t>10.1.</w:t>
      </w:r>
    </w:p>
    <w:p w14:paraId="48D4D7D0" w14:textId="77777777" w:rsidR="00A579B2" w:rsidRDefault="00A579B2" w:rsidP="00A579B2">
      <w:pPr>
        <w:spacing w:after="0"/>
      </w:pPr>
      <w:proofErr w:type="spellStart"/>
      <w:r>
        <w:t>IHttpActionResult</w:t>
      </w:r>
      <w:proofErr w:type="spellEnd"/>
    </w:p>
    <w:p w14:paraId="28683502" w14:textId="77777777" w:rsidR="00A579B2" w:rsidRDefault="00A579B2" w:rsidP="00A579B2">
      <w:pPr>
        <w:spacing w:after="0"/>
      </w:pPr>
      <w:r>
        <w:t>10.1.1.</w:t>
      </w:r>
    </w:p>
    <w:p w14:paraId="40C65D87" w14:textId="77777777" w:rsidR="00A579B2" w:rsidRDefault="00A579B2" w:rsidP="00A579B2">
      <w:pPr>
        <w:spacing w:after="0"/>
      </w:pPr>
      <w:proofErr w:type="spellStart"/>
      <w:r>
        <w:t>HttpResponseMessage</w:t>
      </w:r>
      <w:proofErr w:type="spellEnd"/>
      <w:r>
        <w:t xml:space="preserve"> is from Web API 1</w:t>
      </w:r>
    </w:p>
    <w:p w14:paraId="14FEC8AE" w14:textId="77777777" w:rsidR="00A579B2" w:rsidRDefault="00A579B2" w:rsidP="00A579B2">
      <w:pPr>
        <w:spacing w:after="0"/>
      </w:pPr>
      <w:proofErr w:type="spellStart"/>
      <w:r>
        <w:t>IHttpActionResult</w:t>
      </w:r>
      <w:proofErr w:type="spellEnd"/>
      <w:r>
        <w:t xml:space="preserve"> is from Web API 2</w:t>
      </w:r>
    </w:p>
    <w:p w14:paraId="0D657D60" w14:textId="77777777" w:rsidR="00A579B2" w:rsidRDefault="00A579B2" w:rsidP="00A579B2">
      <w:pPr>
        <w:spacing w:after="0"/>
      </w:pPr>
      <w:r>
        <w:t>10.1.2.</w:t>
      </w:r>
    </w:p>
    <w:p w14:paraId="09878E44" w14:textId="77777777" w:rsidR="00A579B2" w:rsidRDefault="00A579B2" w:rsidP="00A579B2">
      <w:pPr>
        <w:spacing w:after="0"/>
      </w:pPr>
      <w:proofErr w:type="spellStart"/>
      <w:r>
        <w:t>IHttpActionResult</w:t>
      </w:r>
      <w:proofErr w:type="spellEnd"/>
      <w:r>
        <w:t xml:space="preserve"> make code cleaner.</w:t>
      </w:r>
    </w:p>
    <w:p w14:paraId="306977A2" w14:textId="77777777" w:rsidR="00A579B2" w:rsidRDefault="00A579B2" w:rsidP="00A579B2">
      <w:pPr>
        <w:spacing w:after="0"/>
      </w:pPr>
      <w:r>
        <w:t>10.1.3.</w:t>
      </w:r>
    </w:p>
    <w:p w14:paraId="591F4CC7" w14:textId="77777777" w:rsidR="00A579B2" w:rsidRDefault="00A579B2" w:rsidP="00A579B2">
      <w:pPr>
        <w:spacing w:after="0"/>
      </w:pPr>
      <w:r>
        <w:t xml:space="preserve">The following type implements </w:t>
      </w:r>
      <w:proofErr w:type="spellStart"/>
      <w:r>
        <w:t>IHttpActionResult</w:t>
      </w:r>
      <w:proofErr w:type="spellEnd"/>
      <w:r>
        <w:t xml:space="preserve"> interface.</w:t>
      </w:r>
    </w:p>
    <w:p w14:paraId="20D160B6" w14:textId="77777777" w:rsidR="00A579B2" w:rsidRDefault="00A579B2" w:rsidP="00A579B2">
      <w:pPr>
        <w:spacing w:after="0"/>
      </w:pPr>
      <w:proofErr w:type="gramStart"/>
      <w:r>
        <w:t>Unauthorized(</w:t>
      </w:r>
      <w:proofErr w:type="gramEnd"/>
      <w:r>
        <w:t>)</w:t>
      </w:r>
    </w:p>
    <w:p w14:paraId="1B77E79B" w14:textId="77777777" w:rsidR="00A579B2" w:rsidRDefault="00A579B2" w:rsidP="00A579B2">
      <w:pPr>
        <w:spacing w:after="0"/>
      </w:pPr>
      <w:proofErr w:type="spellStart"/>
      <w:proofErr w:type="gramStart"/>
      <w:r>
        <w:t>BadRequest</w:t>
      </w:r>
      <w:proofErr w:type="spellEnd"/>
      <w:r>
        <w:t>(</w:t>
      </w:r>
      <w:proofErr w:type="gramEnd"/>
      <w:r>
        <w:t>)</w:t>
      </w:r>
    </w:p>
    <w:p w14:paraId="61FCF5B4" w14:textId="77777777" w:rsidR="00A579B2" w:rsidRDefault="00A579B2" w:rsidP="00A579B2">
      <w:pPr>
        <w:spacing w:after="0"/>
      </w:pPr>
      <w:proofErr w:type="spellStart"/>
      <w:proofErr w:type="gramStart"/>
      <w:r>
        <w:t>NotFound</w:t>
      </w:r>
      <w:proofErr w:type="spellEnd"/>
      <w:r>
        <w:t>(</w:t>
      </w:r>
      <w:proofErr w:type="gramEnd"/>
      <w:r>
        <w:t>)</w:t>
      </w:r>
    </w:p>
    <w:p w14:paraId="406AF6C6" w14:textId="77777777" w:rsidR="00A579B2" w:rsidRDefault="00A579B2" w:rsidP="00A579B2">
      <w:pPr>
        <w:spacing w:after="0"/>
      </w:pPr>
      <w:proofErr w:type="gramStart"/>
      <w:r>
        <w:t>Created(</w:t>
      </w:r>
      <w:proofErr w:type="gramEnd"/>
      <w:r>
        <w:t>)</w:t>
      </w:r>
    </w:p>
    <w:p w14:paraId="6289D17C" w14:textId="77777777" w:rsidR="00A579B2" w:rsidRDefault="00A579B2" w:rsidP="00A579B2">
      <w:pPr>
        <w:spacing w:after="0"/>
      </w:pPr>
      <w:proofErr w:type="gramStart"/>
      <w:r>
        <w:t>OK(</w:t>
      </w:r>
      <w:proofErr w:type="gramEnd"/>
      <w:r>
        <w:t>)</w:t>
      </w:r>
    </w:p>
    <w:p w14:paraId="5C366DCB" w14:textId="77777777" w:rsidR="00A579B2" w:rsidRDefault="00A579B2" w:rsidP="00A579B2">
      <w:pPr>
        <w:spacing w:after="0"/>
      </w:pPr>
      <w:proofErr w:type="spellStart"/>
      <w:proofErr w:type="gramStart"/>
      <w:r>
        <w:t>InternalServerError</w:t>
      </w:r>
      <w:proofErr w:type="spellEnd"/>
      <w:r>
        <w:t>(</w:t>
      </w:r>
      <w:proofErr w:type="gramEnd"/>
      <w:r>
        <w:t>)</w:t>
      </w:r>
    </w:p>
    <w:p w14:paraId="2F1EE63B" w14:textId="77777777" w:rsidR="00A579B2" w:rsidRDefault="00A579B2" w:rsidP="00A579B2">
      <w:pPr>
        <w:spacing w:after="0"/>
      </w:pPr>
    </w:p>
    <w:p w14:paraId="4F7324F9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 OnlineGame2 DB</w:t>
      </w:r>
    </w:p>
    <w:p w14:paraId="0F5E3F80" w14:textId="77777777" w:rsidR="00A579B2" w:rsidRDefault="00A579B2" w:rsidP="00A579B2">
      <w:pPr>
        <w:spacing w:after="0"/>
        <w:rPr>
          <w:sz w:val="27"/>
          <w:szCs w:val="27"/>
        </w:rPr>
      </w:pPr>
    </w:p>
    <w:p w14:paraId="2DB6B93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55EC30CC" w14:textId="77777777" w:rsidR="00A579B2" w:rsidRDefault="00A579B2" w:rsidP="00A579B2">
      <w:pPr>
        <w:spacing w:after="0"/>
        <w:rPr>
          <w:sz w:val="27"/>
          <w:szCs w:val="27"/>
        </w:rPr>
      </w:pPr>
    </w:p>
    <w:p w14:paraId="6118D654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1.</w:t>
      </w:r>
    </w:p>
    <w:p w14:paraId="10E334A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Regular expression</w:t>
      </w:r>
    </w:p>
    <w:p w14:paraId="77679FDD" w14:textId="77777777" w:rsidR="00A579B2" w:rsidRDefault="00A579B2" w:rsidP="00A579B2">
      <w:pPr>
        <w:spacing w:after="0"/>
        <w:rPr>
          <w:sz w:val="27"/>
          <w:szCs w:val="27"/>
        </w:rPr>
      </w:pPr>
      <w:hyperlink r:id="rId9" w:history="1">
        <w:r>
          <w:rPr>
            <w:rStyle w:val="Hyperlink"/>
            <w:rFonts w:ascii="Tahoma" w:hAnsi="Tahoma" w:cs="Tahoma"/>
            <w:color w:val="0000EE"/>
            <w:sz w:val="27"/>
            <w:szCs w:val="27"/>
          </w:rPr>
          <w:t>https://regexr.com/</w:t>
        </w:r>
      </w:hyperlink>
    </w:p>
    <w:p w14:paraId="5D6CE023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2.</w:t>
      </w:r>
    </w:p>
    <w:p w14:paraId="34DF8C7C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alling Stored Procedure from Entity Framework 6 Code First</w:t>
      </w:r>
    </w:p>
    <w:p w14:paraId="7F1D4EDB" w14:textId="77777777" w:rsidR="00A579B2" w:rsidRDefault="00A579B2" w:rsidP="00A579B2">
      <w:pPr>
        <w:spacing w:after="0"/>
        <w:rPr>
          <w:sz w:val="27"/>
          <w:szCs w:val="27"/>
        </w:rPr>
      </w:pPr>
      <w:hyperlink r:id="rId10" w:history="1">
        <w:r>
          <w:rPr>
            <w:rStyle w:val="Hyperlink"/>
            <w:rFonts w:ascii="Tahoma" w:hAnsi="Tahoma" w:cs="Tahoma"/>
            <w:color w:val="0000EE"/>
            <w:sz w:val="27"/>
            <w:szCs w:val="27"/>
          </w:rPr>
          <w:t>http://www.dotnetodyssey.com/2015/03/12/calling-stored-procedure-from-entity-framework-6-code-first/</w:t>
        </w:r>
      </w:hyperlink>
    </w:p>
    <w:p w14:paraId="22671149" w14:textId="77777777" w:rsidR="00A579B2" w:rsidRDefault="00A579B2" w:rsidP="00A579B2">
      <w:pPr>
        <w:spacing w:after="0"/>
        <w:rPr>
          <w:sz w:val="27"/>
          <w:szCs w:val="27"/>
        </w:rPr>
      </w:pPr>
    </w:p>
    <w:p w14:paraId="670EDC6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402984A7" w14:textId="77777777" w:rsidR="00A579B2" w:rsidRDefault="00A579B2" w:rsidP="00A579B2">
      <w:pPr>
        <w:spacing w:after="0"/>
        <w:rPr>
          <w:sz w:val="27"/>
          <w:szCs w:val="27"/>
        </w:rPr>
      </w:pPr>
    </w:p>
    <w:p w14:paraId="13D2C779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183B276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</w:t>
      </w:r>
    </w:p>
    <w:p w14:paraId="306367F8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</w:t>
      </w:r>
    </w:p>
    <w:p w14:paraId="70986ED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2</w:t>
      </w:r>
    </w:p>
    <w:p w14:paraId="22E1B8A1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In options Tab --&gt; Recovery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odel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Simple</w:t>
      </w:r>
    </w:p>
    <w:p w14:paraId="4874AFB6" w14:textId="2597EDDE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D6D7287" wp14:editId="27168278">
            <wp:extent cx="2506980" cy="1798320"/>
            <wp:effectExtent l="0" t="0" r="762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5ADF0" w14:textId="25D70981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ACF8ADF" wp14:editId="43DD8F80">
            <wp:extent cx="4770120" cy="1744980"/>
            <wp:effectExtent l="0" t="0" r="0" b="762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E9B58" w14:textId="4DEAB08B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70F6116" wp14:editId="055FF946">
            <wp:extent cx="4732020" cy="1348740"/>
            <wp:effectExtent l="0" t="0" r="0" b="381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A399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1 ----------------------------------------------------------</w:t>
      </w:r>
    </w:p>
    <w:p w14:paraId="268F24C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C839DFE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0510B1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02347D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rSkil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8734A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1FBE4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68B8D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87DC1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12F28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BEE6030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ECC7B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0B571E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ki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DF388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D897BD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kil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60183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kil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8D78D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61331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F287B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134C9F4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D87BBB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B3A24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85808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9FAB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8DE61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C17A8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86ED1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41F62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6F8D009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5BC90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F3C62F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AD91D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C1E05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C7682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F298A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D5F56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349B54" w14:textId="77777777" w:rsidR="00A579B2" w:rsidRDefault="00A579B2" w:rsidP="00A579B2">
      <w:pPr>
        <w:spacing w:after="0"/>
      </w:pPr>
    </w:p>
    <w:p w14:paraId="3037CBC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2 ----------------------------------------------------------</w:t>
      </w:r>
    </w:p>
    <w:p w14:paraId="6792024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676DA42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7440120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00CC3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EA852C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A7D21A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807F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GamerSki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BB374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453A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GamerSkil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DE221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CE875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2A533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C669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EB8E0E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599CFB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C1B3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Ski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04E67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90A913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DeleteGamerSkil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71BBF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454D3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B050A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132B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D8336C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DD84C3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F0225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lectGamerSkil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610C3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1D5EF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electGamerSkil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D0CED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9B24C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DDF1A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8B8E7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FE486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D181D7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2E438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killsAssignToThe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E0825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DF4C1E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killsAssignToTh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BECE2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F65EF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A7070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C62A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8464F9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C691F6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E6F62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killsNotAssignToThe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7D3AE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49DE3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killsNotAssignToTh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DE376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001AF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1790E9" w14:textId="77777777" w:rsidR="00A579B2" w:rsidRDefault="00A579B2" w:rsidP="00A579B2">
      <w:pPr>
        <w:spacing w:after="0"/>
      </w:pPr>
    </w:p>
    <w:p w14:paraId="131F0BF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2919F977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648406B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801CA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7D203D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EB30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FAF36B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FD41E5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9CF19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EDA6C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A2396E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261E74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0F1645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A2E1E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EC035C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DBE03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36995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DA5913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C1F44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C5324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2638C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3F5E62C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30100D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88A95B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79F7F1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CDBE3A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AB899F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F66F17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10BC90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081EE03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38C7A2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F36A0F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DC97D5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Skill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DB58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AF1B39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CreatedDa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UTCDATE</w:t>
      </w:r>
      <w:proofErr w:type="gramEnd"/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83348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582A08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55C04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BD233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FD48F5" w14:textId="77777777" w:rsidR="00A579B2" w:rsidRDefault="00A579B2" w:rsidP="00A579B2">
      <w:pPr>
        <w:spacing w:after="0"/>
      </w:pPr>
    </w:p>
    <w:p w14:paraId="48E48D2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0308338B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6CAE0035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eamOn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4AF19B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5823BDEB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eamTwo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39CED0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3ABFF7BA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eamThre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8F5F47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47164A" w14:textId="77777777" w:rsidR="00A579B2" w:rsidRDefault="00A579B2" w:rsidP="00A579B2">
      <w:pPr>
        <w:spacing w:after="0"/>
      </w:pPr>
    </w:p>
    <w:p w14:paraId="562ED326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D673078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On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BB595D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0602298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wo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1C0AF1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5DCA4B4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hre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A76F79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E6C45E0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ou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C1A92C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283CE23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iv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87BD53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377043A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ix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E9EE34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463FF28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even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40793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7660F0" w14:textId="77777777" w:rsidR="00A579B2" w:rsidRDefault="00A579B2" w:rsidP="00A579B2">
      <w:pPr>
        <w:spacing w:after="0"/>
      </w:pPr>
    </w:p>
    <w:p w14:paraId="3F718EA3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0279C694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A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Play Dea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C3DA8F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38A45BAC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B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Flame Punch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5D970D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65787EB9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C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Steal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A27777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25CDFE87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D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Fly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AA42E7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20D58B29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Super Spee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48654F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63635121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F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FF0000"/>
          <w:sz w:val="18"/>
          <w:szCs w:val="18"/>
        </w:rPr>
        <w:t>Forzen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2C3920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Skill</w:t>
      </w:r>
    </w:p>
    <w:p w14:paraId="5F986E2B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killG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Invisib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C7570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62F84A" w14:textId="77777777" w:rsidR="00A579B2" w:rsidRDefault="00A579B2" w:rsidP="00A579B2">
      <w:pPr>
        <w:spacing w:after="0"/>
      </w:pPr>
    </w:p>
    <w:p w14:paraId="1EDC312F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0057AD1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9937F5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04869A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23AC869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B3C44B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7E33A3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0F8FA52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BF475F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21D391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71BE232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57D2A8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394D21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3B509327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2A006F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5F5DD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9EFD4F" w14:textId="77777777" w:rsidR="00A579B2" w:rsidRDefault="00A579B2" w:rsidP="00A579B2">
      <w:pPr>
        <w:spacing w:after="0"/>
      </w:pPr>
    </w:p>
    <w:p w14:paraId="4668863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 SP ----------------------------------------------------------</w:t>
      </w:r>
    </w:p>
    <w:p w14:paraId="32F1762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GamerSkill</w:t>
      </w:r>
      <w:proofErr w:type="spellEnd"/>
    </w:p>
    <w:p w14:paraId="744F446E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00136F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@Gam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A7214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@Skill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BB5C3A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1F52A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7B2B5F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0DFBDB1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1211B03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A20F2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Gamer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int</w:t>
      </w:r>
    </w:p>
    <w:p w14:paraId="232C884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 @</w:t>
      </w:r>
      <w:proofErr w:type="gramStart"/>
      <w:r>
        <w:rPr>
          <w:rFonts w:ascii="Consolas" w:hAnsi="Consolas"/>
          <w:sz w:val="18"/>
          <w:szCs w:val="18"/>
        </w:rPr>
        <w:t>SkillId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kill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int</w:t>
      </w:r>
    </w:p>
    <w:p w14:paraId="7E7544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C0269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94A17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02C71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DeleteGamerSkill</w:t>
      </w:r>
      <w:proofErr w:type="spellEnd"/>
    </w:p>
    <w:p w14:paraId="179BAE8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A83DC6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@Gam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AAD69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 @Skill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7F879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6CABC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E0725C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4341CC8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</w:p>
    <w:p w14:paraId="4E50A44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amerId</w:t>
      </w:r>
    </w:p>
    <w:p w14:paraId="06BAD89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kill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14C7F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473846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46B97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lectGamerSkill</w:t>
      </w:r>
      <w:proofErr w:type="spellEnd"/>
    </w:p>
    <w:p w14:paraId="6445AA26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F9D5C5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32EBEB4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AD66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550F9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42F9B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cor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733C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kill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E1CBA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</w:p>
    <w:p w14:paraId="744DDBD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69F8CD0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</w:p>
    <w:p w14:paraId="08DE8FA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Skill 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kill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D3930F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192C67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C96B1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for test purpose</w:t>
      </w:r>
    </w:p>
    <w:p w14:paraId="501E655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you want to use it in EF,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a view or table function.</w:t>
      </w:r>
    </w:p>
    <w:p w14:paraId="39228A7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killsAssignToTheGam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am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275C4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A0C40E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732386D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4F979B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</w:p>
    <w:p w14:paraId="61BE582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Skill 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killId</w:t>
      </w:r>
      <w:proofErr w:type="spellEnd"/>
    </w:p>
    <w:p w14:paraId="5E48129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amer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FD85C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018D6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9AF3D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for test purpose</w:t>
      </w:r>
    </w:p>
    <w:p w14:paraId="7389AB9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you want to use it in EF,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a view or table function.</w:t>
      </w:r>
    </w:p>
    <w:p w14:paraId="03889EF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killsNotAssignToTheGam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am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464A5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29F77D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7AC5A42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B379B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kill s</w:t>
      </w:r>
    </w:p>
    <w:p w14:paraId="6F4419C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29D381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s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</w:p>
    <w:p w14:paraId="047D93B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</w:p>
    <w:p w14:paraId="6098804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Skill 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killId</w:t>
      </w:r>
      <w:proofErr w:type="spellEnd"/>
    </w:p>
    <w:p w14:paraId="557E622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am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6C8993F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FE6456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5C2FF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is is for test purpose</w:t>
      </w:r>
    </w:p>
    <w:p w14:paraId="11A86F1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you want to use it in EF,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a view or table function.</w:t>
      </w:r>
    </w:p>
    <w:p w14:paraId="05BAC23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Insert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GamerId = 100, @Skill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68B8767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Delete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GamerId = 100, @Skill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07A4A01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SelectGamerSkill</w:t>
      </w:r>
      <w:proofErr w:type="spellEnd"/>
    </w:p>
    <w:p w14:paraId="519DB64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SkillsAssignToTh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GamerId=1</w:t>
      </w:r>
    </w:p>
    <w:p w14:paraId="2A6645D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SkillsNotAssignToTh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GamerId=1</w:t>
      </w:r>
    </w:p>
    <w:p w14:paraId="30921B9A" w14:textId="77777777" w:rsidR="00A579B2" w:rsidRDefault="00A579B2" w:rsidP="00A579B2">
      <w:pPr>
        <w:spacing w:after="0"/>
      </w:pPr>
    </w:p>
    <w:p w14:paraId="7039BC42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71F81D98" w14:textId="77777777" w:rsidR="00A579B2" w:rsidRDefault="00A579B2" w:rsidP="00A579B2">
      <w:pPr>
        <w:spacing w:after="0"/>
        <w:rPr>
          <w:sz w:val="27"/>
          <w:szCs w:val="27"/>
        </w:rPr>
      </w:pPr>
    </w:p>
    <w:p w14:paraId="56944688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</w:t>
      </w:r>
    </w:p>
    <w:p w14:paraId="1162A20E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0FEFB3FA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9D83CD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7A2AE5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Login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Name :</w:t>
      </w:r>
      <w:proofErr w:type="gramEnd"/>
    </w:p>
    <w:p w14:paraId="370810B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2</w:t>
      </w:r>
    </w:p>
    <w:p w14:paraId="4B75D163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01EE907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382811D9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744180A8" w14:textId="77777777" w:rsidR="00A579B2" w:rsidRDefault="00A579B2" w:rsidP="00A579B2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0FF1A12C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3C0DD71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58FC0454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573EE0E8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sysadmin</w:t>
      </w:r>
    </w:p>
    <w:p w14:paraId="22470EAE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--&gt;</w:t>
      </w:r>
    </w:p>
    <w:p w14:paraId="1B0B005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1019600E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3886A70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 every single role.</w:t>
      </w:r>
    </w:p>
    <w:p w14:paraId="20C22B8F" w14:textId="320F764D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40C34D3" wp14:editId="2013C8EA">
            <wp:extent cx="2369820" cy="1653540"/>
            <wp:effectExtent l="0" t="0" r="0" b="381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DBE07" w14:textId="7D8D53BD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3536675" wp14:editId="7EB84072">
            <wp:extent cx="6645910" cy="6022975"/>
            <wp:effectExtent l="0" t="0" r="254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FEB69" w14:textId="73061E2F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18E6E3F" wp14:editId="4BCC2DCE">
            <wp:extent cx="4724400" cy="4274820"/>
            <wp:effectExtent l="0" t="0" r="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6DEF4" w14:textId="2A9E661A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0283543" wp14:editId="3D596C59">
            <wp:extent cx="4975860" cy="449580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41F3F" w14:textId="77777777" w:rsidR="00A579B2" w:rsidRDefault="00A579B2" w:rsidP="00A579B2">
      <w:pPr>
        <w:spacing w:after="0"/>
      </w:pPr>
    </w:p>
    <w:p w14:paraId="6FFF56E0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2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Solution</w:t>
      </w:r>
    </w:p>
    <w:p w14:paraId="31B4C8E9" w14:textId="77777777" w:rsidR="00A579B2" w:rsidRDefault="00A579B2" w:rsidP="00A579B2">
      <w:pPr>
        <w:spacing w:after="0"/>
        <w:rPr>
          <w:sz w:val="27"/>
          <w:szCs w:val="27"/>
        </w:rPr>
      </w:pPr>
    </w:p>
    <w:p w14:paraId="7F8C5E18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 xml:space="preserve">2.1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Solution</w:t>
      </w:r>
    </w:p>
    <w:p w14:paraId="4702BB8D" w14:textId="77777777" w:rsidR="00A579B2" w:rsidRDefault="00A579B2" w:rsidP="00A579B2">
      <w:pPr>
        <w:spacing w:after="0"/>
        <w:rPr>
          <w:sz w:val="27"/>
          <w:szCs w:val="27"/>
        </w:rPr>
      </w:pPr>
    </w:p>
    <w:p w14:paraId="4EE1DB60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49A9D2D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130A10DF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435E62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22CBF170" w14:textId="77777777" w:rsidR="00A579B2" w:rsidRDefault="00A579B2" w:rsidP="00A579B2">
      <w:pPr>
        <w:spacing w:after="0"/>
        <w:rPr>
          <w:sz w:val="24"/>
          <w:szCs w:val="24"/>
        </w:rPr>
      </w:pPr>
    </w:p>
    <w:p w14:paraId="04FA2C29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 xml:space="preserve">2.2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</w:p>
    <w:p w14:paraId="0C7CC58A" w14:textId="77777777" w:rsidR="00A579B2" w:rsidRDefault="00A579B2" w:rsidP="00A579B2">
      <w:pPr>
        <w:spacing w:after="0"/>
        <w:rPr>
          <w:sz w:val="27"/>
          <w:szCs w:val="27"/>
        </w:rPr>
      </w:pPr>
    </w:p>
    <w:p w14:paraId="29B2EBC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500C881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0BCE9150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EA95633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  <w:proofErr w:type="spellEnd"/>
    </w:p>
    <w:p w14:paraId="115C957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27DF56F1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sz w:val="18"/>
          <w:szCs w:val="18"/>
        </w:rPr>
        <w:t>--&gt;</w:t>
      </w:r>
    </w:p>
    <w:p w14:paraId="3E172B6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Change Authentication</w:t>
      </w:r>
    </w:p>
    <w:p w14:paraId="19E9C034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77F48EF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Individual User Accounts</w:t>
      </w:r>
    </w:p>
    <w:p w14:paraId="291DBB9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4B23D4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K</w:t>
      </w:r>
    </w:p>
    <w:p w14:paraId="74E51006" w14:textId="7D52BBA0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1902508" wp14:editId="0DB895AD">
            <wp:extent cx="6645910" cy="3429000"/>
            <wp:effectExtent l="0" t="0" r="254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4AA8C" w14:textId="6FBB150C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E967A5" wp14:editId="1590D153">
            <wp:extent cx="6645910" cy="4333240"/>
            <wp:effectExtent l="0" t="0" r="254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F73C8" w14:textId="77777777" w:rsidR="00A579B2" w:rsidRDefault="00A579B2" w:rsidP="00A579B2">
      <w:pPr>
        <w:spacing w:after="0"/>
      </w:pPr>
    </w:p>
    <w:p w14:paraId="01799EF8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 Entity Framework  </w:t>
      </w:r>
    </w:p>
    <w:p w14:paraId="31D4455E" w14:textId="77777777" w:rsidR="00A579B2" w:rsidRDefault="00A579B2" w:rsidP="00A579B2">
      <w:pPr>
        <w:spacing w:after="0"/>
        <w:rPr>
          <w:sz w:val="27"/>
          <w:szCs w:val="27"/>
        </w:rPr>
      </w:pPr>
    </w:p>
    <w:p w14:paraId="3776069C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5E85D62" w14:textId="77777777" w:rsidR="00A579B2" w:rsidRDefault="00A579B2" w:rsidP="00A579B2">
      <w:pPr>
        <w:spacing w:after="0"/>
        <w:rPr>
          <w:sz w:val="27"/>
          <w:szCs w:val="27"/>
        </w:rPr>
      </w:pPr>
    </w:p>
    <w:p w14:paraId="7E535E80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5F5D55E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Browse tab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Search  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  <w:proofErr w:type="spellEnd"/>
    </w:p>
    <w:p w14:paraId="1AB54D1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385A7053" w14:textId="2741E421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239E036" wp14:editId="674A44E5">
            <wp:extent cx="6645910" cy="1083310"/>
            <wp:effectExtent l="0" t="0" r="2540" b="254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3F041" w14:textId="77777777" w:rsidR="00A579B2" w:rsidRDefault="00A579B2" w:rsidP="00A579B2">
      <w:pPr>
        <w:spacing w:after="0"/>
        <w:rPr>
          <w:sz w:val="27"/>
          <w:szCs w:val="27"/>
        </w:rPr>
      </w:pPr>
    </w:p>
    <w:p w14:paraId="4674A7C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04549586" w14:textId="77777777" w:rsidR="00A579B2" w:rsidRDefault="00A579B2" w:rsidP="00A579B2">
      <w:pPr>
        <w:spacing w:after="0"/>
        <w:rPr>
          <w:sz w:val="27"/>
          <w:szCs w:val="27"/>
        </w:rPr>
      </w:pPr>
    </w:p>
    <w:p w14:paraId="3BF8DEA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5583074F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odels Folder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1EBC3C9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Visual C#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Data  --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&gt;  ADO.Net Entity Data Model</w:t>
      </w:r>
    </w:p>
    <w:p w14:paraId="366D2CFF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1563F8B3" w14:textId="77777777" w:rsidR="00A579B2" w:rsidRDefault="00A579B2" w:rsidP="00A579B2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  <w:proofErr w:type="spellEnd"/>
    </w:p>
    <w:p w14:paraId="37489823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701378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04BC147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....</w:t>
      </w:r>
    </w:p>
    <w:p w14:paraId="3E697AE3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F9C1AA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Save Connection settings in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Web.Config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as:</w:t>
      </w:r>
    </w:p>
    <w:p w14:paraId="52B73762" w14:textId="77777777" w:rsidR="00A579B2" w:rsidRDefault="00A579B2" w:rsidP="00A579B2">
      <w:pPr>
        <w:spacing w:after="0"/>
        <w:rPr>
          <w:sz w:val="24"/>
          <w:szCs w:val="24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  <w:proofErr w:type="spellEnd"/>
    </w:p>
    <w:p w14:paraId="59D485CA" w14:textId="37901531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15B5098" wp14:editId="74854409">
            <wp:extent cx="6645910" cy="3615055"/>
            <wp:effectExtent l="0" t="0" r="2540" b="444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D7265" w14:textId="62965A52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72FB8A0" wp14:editId="06CC3192">
            <wp:extent cx="4846320" cy="491490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A68A2" w14:textId="329E30A5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CCAB110" wp14:editId="38BC8099">
            <wp:extent cx="5364480" cy="5425440"/>
            <wp:effectExtent l="0" t="0" r="7620" b="381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CBD75" w14:textId="56B00A55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6F76B9B" wp14:editId="7BC88555">
            <wp:extent cx="6370320" cy="746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0A98" w14:textId="58B4E672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CE80D60" wp14:editId="61140948">
            <wp:extent cx="5783580" cy="5859780"/>
            <wp:effectExtent l="0" t="0" r="762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C41EF" w14:textId="534755F7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D55DD4A" wp14:editId="5627E349">
            <wp:extent cx="5074920" cy="5143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A4A10" w14:textId="0A2DE1A9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2172951" wp14:editId="26043339">
            <wp:extent cx="5219700" cy="566166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66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8124A" w14:textId="6825FB8D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D98BC33" wp14:editId="5D1E22B2">
            <wp:extent cx="4572000" cy="18973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28FDA" w14:textId="63C6CC64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78DE13" wp14:editId="6092334C">
            <wp:extent cx="6645910" cy="244221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4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57868" w14:textId="77777777" w:rsidR="00A579B2" w:rsidRDefault="00A579B2" w:rsidP="00A579B2">
      <w:pPr>
        <w:spacing w:after="0"/>
      </w:pPr>
      <w:r>
        <w:t>  </w:t>
      </w:r>
    </w:p>
    <w:p w14:paraId="1A39224C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API Controller</w:t>
      </w:r>
    </w:p>
    <w:p w14:paraId="1CE58279" w14:textId="77777777" w:rsidR="00A579B2" w:rsidRDefault="00A579B2" w:rsidP="00A579B2">
      <w:pPr>
        <w:spacing w:after="0"/>
        <w:rPr>
          <w:sz w:val="27"/>
          <w:szCs w:val="27"/>
        </w:rPr>
      </w:pPr>
    </w:p>
    <w:p w14:paraId="2BCB0CA9" w14:textId="77777777" w:rsidR="00A579B2" w:rsidRDefault="00A579B2" w:rsidP="00A579B2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4.1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p_Start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WebApiConfig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 JSON Formatter</w:t>
      </w:r>
    </w:p>
    <w:p w14:paraId="27B18BC8" w14:textId="77777777" w:rsidR="00A579B2" w:rsidRDefault="00A579B2" w:rsidP="00A579B2">
      <w:pPr>
        <w:spacing w:after="0"/>
      </w:pPr>
    </w:p>
    <w:p w14:paraId="614C501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7A8A94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C7270A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D59173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Net.Http.Format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DDCF45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097B45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</w:t>
      </w:r>
      <w:proofErr w:type="spellEnd"/>
    </w:p>
    <w:p w14:paraId="16EEEAB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AF384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6B0F1F2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E2A5AA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79E4A9E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562E8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09449CF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2847272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CB587B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6B253A9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0E44D5D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Template</w:t>
      </w:r>
      <w:proofErr w:type="spellEnd"/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{controller}/{id}"</w:t>
      </w:r>
      <w:r>
        <w:rPr>
          <w:rFonts w:ascii="Consolas" w:hAnsi="Consolas"/>
          <w:sz w:val="18"/>
          <w:szCs w:val="18"/>
        </w:rPr>
        <w:t>,</w:t>
      </w:r>
    </w:p>
    <w:p w14:paraId="01CD95F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oute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46FF094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41140638" w14:textId="77777777" w:rsidR="00A579B2" w:rsidRDefault="00A579B2" w:rsidP="00A579B2">
      <w:pPr>
        <w:spacing w:after="0"/>
      </w:pPr>
    </w:p>
    <w:p w14:paraId="383F74E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Use JSON formatter as a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reserveReferencesHandl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757389B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JsonMediaTypeFormatt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json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JsonFormatter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C782C1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json.SerializerSettings.PreserveReferencesHandling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Newtonsoft.Json.PreserveReferencesHandling.Object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940681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move Xml Formatter</w:t>
      </w:r>
    </w:p>
    <w:p w14:paraId="16E700D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Remov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fig.Formatters.XmlFormatt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37173B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4F94D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0E10E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7ABB0CE" w14:textId="77777777" w:rsidR="00A579B2" w:rsidRDefault="00A579B2" w:rsidP="00A579B2">
      <w:pPr>
        <w:spacing w:after="0"/>
      </w:pPr>
    </w:p>
    <w:p w14:paraId="10AAB9D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0A808E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JsonMediaType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JsonFormatt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96A6EA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json.SerializerSettings.PreserveReferencesHandl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Newtonsoft.Json.PreserveReferencesHandling.Objects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13246D6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Formatters.Remov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onfig.Formatters.XmlFormatter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778651E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Use JSON formatter as a </w:t>
      </w:r>
      <w:proofErr w:type="spellStart"/>
      <w:r>
        <w:rPr>
          <w:rFonts w:ascii="Consolas" w:hAnsi="Consolas"/>
          <w:color w:val="008000"/>
          <w:sz w:val="18"/>
          <w:szCs w:val="18"/>
        </w:rPr>
        <w:t>PreserveReferencesHandl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700CEF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 Xml Formatter</w:t>
      </w:r>
    </w:p>
    <w:p w14:paraId="75103DC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B1F051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4012F855" w14:textId="77777777" w:rsidR="00A579B2" w:rsidRDefault="00A579B2" w:rsidP="00A579B2">
      <w:pPr>
        <w:spacing w:after="0"/>
      </w:pP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s://forums.asp.net/t/1983286.aspx?Web+API+error+The+ObjectContent+1+type+failed+to+serialize+the+response+body+for+content+type+application+xml+charset+utf+8</w:t>
        </w:r>
      </w:hyperlink>
      <w:r>
        <w:rPr>
          <w:rFonts w:ascii="Consolas" w:hAnsi="Consolas"/>
          <w:color w:val="008000"/>
          <w:sz w:val="18"/>
          <w:szCs w:val="18"/>
        </w:rPr>
        <w:t>+</w:t>
      </w:r>
    </w:p>
    <w:p w14:paraId="32CD987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145EE0EE" w14:textId="77777777" w:rsidR="00A579B2" w:rsidRDefault="00A579B2" w:rsidP="00A579B2">
      <w:pPr>
        <w:spacing w:after="0"/>
      </w:pP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3098191/failed-to-serialize-the-response-in-web-api-with-json</w:t>
        </w:r>
      </w:hyperlink>
    </w:p>
    <w:p w14:paraId="16E7B9D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D058F9" w14:textId="77777777" w:rsidR="00A579B2" w:rsidRDefault="00A579B2" w:rsidP="00A579B2">
      <w:pPr>
        <w:spacing w:after="0"/>
      </w:pPr>
    </w:p>
    <w:p w14:paraId="1DF21E54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2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Controller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 Attribute routing</w:t>
      </w:r>
    </w:p>
    <w:p w14:paraId="6C823622" w14:textId="77777777" w:rsidR="00A579B2" w:rsidRDefault="00A579B2" w:rsidP="00A579B2">
      <w:pPr>
        <w:spacing w:after="0"/>
        <w:rPr>
          <w:sz w:val="27"/>
          <w:szCs w:val="27"/>
        </w:rPr>
      </w:pPr>
    </w:p>
    <w:p w14:paraId="5A63AA57" w14:textId="77777777" w:rsidR="00A579B2" w:rsidRDefault="00A579B2" w:rsidP="00A579B2">
      <w:pPr>
        <w:spacing w:after="0"/>
        <w:rPr>
          <w:sz w:val="24"/>
          <w:szCs w:val="24"/>
        </w:rPr>
      </w:pPr>
      <w:r>
        <w:rPr>
          <w:sz w:val="32"/>
          <w:szCs w:val="32"/>
        </w:rPr>
        <w:t>4.2.1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Controller.cs</w:t>
      </w:r>
      <w:proofErr w:type="spellEnd"/>
      <w:r>
        <w:rPr>
          <w:sz w:val="32"/>
          <w:szCs w:val="32"/>
        </w:rPr>
        <w:t xml:space="preserve"> - Attribute routing</w:t>
      </w:r>
    </w:p>
    <w:p w14:paraId="3C8AAC57" w14:textId="77777777" w:rsidR="00A579B2" w:rsidRDefault="00A579B2" w:rsidP="00A579B2">
      <w:pPr>
        <w:spacing w:after="0"/>
        <w:rPr>
          <w:sz w:val="27"/>
          <w:szCs w:val="27"/>
        </w:rPr>
      </w:pPr>
    </w:p>
    <w:p w14:paraId="2F024C30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0631AB54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3A86597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Controller</w:t>
      </w:r>
      <w:proofErr w:type="spellEnd"/>
    </w:p>
    <w:p w14:paraId="4F23A4B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2572E2F0" w14:textId="65A7FF77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2EC47F6" wp14:editId="12F8963B">
            <wp:extent cx="6645910" cy="432943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8DE97" w14:textId="5EC5C809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915FAB" wp14:editId="41C2871A">
            <wp:extent cx="6645910" cy="267271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012B0" w14:textId="77777777" w:rsidR="00A579B2" w:rsidRDefault="00A579B2" w:rsidP="00A579B2">
      <w:pPr>
        <w:spacing w:after="0"/>
      </w:pPr>
    </w:p>
    <w:p w14:paraId="10D99686" w14:textId="77777777" w:rsidR="00A579B2" w:rsidRDefault="00A579B2" w:rsidP="00A579B2">
      <w:pPr>
        <w:spacing w:after="0"/>
      </w:pPr>
      <w:r>
        <w:rPr>
          <w:sz w:val="32"/>
          <w:szCs w:val="32"/>
        </w:rPr>
        <w:t>4.2.2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Controller.cs</w:t>
      </w:r>
      <w:proofErr w:type="spellEnd"/>
      <w:r>
        <w:rPr>
          <w:sz w:val="32"/>
          <w:szCs w:val="32"/>
        </w:rPr>
        <w:t xml:space="preserve"> - Attribute routing</w:t>
      </w:r>
    </w:p>
    <w:p w14:paraId="06704915" w14:textId="77777777" w:rsidR="00A579B2" w:rsidRDefault="00A579B2" w:rsidP="00A579B2">
      <w:pPr>
        <w:spacing w:after="0"/>
      </w:pPr>
    </w:p>
    <w:p w14:paraId="1CB0592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4594C0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0C6124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.Infrastructu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9B87CB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596796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8BBA82E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22F9EA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7E7A5B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CCC7CE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4BE058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8A5666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7C57A7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9C02C8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C7884EA" w14:textId="77777777" w:rsidR="00A579B2" w:rsidRDefault="00A579B2" w:rsidP="00A579B2">
      <w:pPr>
        <w:spacing w:after="0"/>
      </w:pPr>
    </w:p>
    <w:p w14:paraId="668FF15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3B2AFCB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B2DA4F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&gt;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11F53B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DAF97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0A1BC6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C5714C" w14:textId="77777777" w:rsidR="00A579B2" w:rsidRDefault="00A579B2" w:rsidP="00A579B2">
      <w:pPr>
        <w:spacing w:after="0"/>
      </w:pPr>
    </w:p>
    <w:p w14:paraId="3C9814C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</w:t>
      </w:r>
    </w:p>
    <w:p w14:paraId="3162CC0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vention-based routing.</w:t>
      </w:r>
    </w:p>
    <w:p w14:paraId="363ABE7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  </w:t>
      </w:r>
    </w:p>
    <w:p w14:paraId="06A936A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4A2FF6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C2C347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E54EE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061020E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3CAE78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A20127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700C9C" w14:textId="77777777" w:rsidR="00A579B2" w:rsidRDefault="00A579B2" w:rsidP="00A579B2">
      <w:pPr>
        <w:spacing w:after="0"/>
      </w:pPr>
    </w:p>
    <w:p w14:paraId="64A07FC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C53F87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ttribute Routing</w:t>
      </w:r>
    </w:p>
    <w:p w14:paraId="3C6F1B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/{id}/skills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/skills</w:t>
      </w:r>
    </w:p>
    <w:p w14:paraId="0D8C96E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584BB9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1D236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68E45CA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BC2F63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id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6B7DE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33C916E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80608D" w14:textId="77777777" w:rsidR="00A579B2" w:rsidRDefault="00A579B2" w:rsidP="00A579B2">
      <w:pPr>
        <w:spacing w:after="0"/>
      </w:pPr>
    </w:p>
    <w:p w14:paraId="0C04E9C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3882D2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/skills/{id}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skills/1</w:t>
      </w:r>
    </w:p>
    <w:p w14:paraId="0A386F0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kills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2076AA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937B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71E5BC7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57C8B1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id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F07AB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55A0D9B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CDC290" w14:textId="77777777" w:rsidR="00A579B2" w:rsidRDefault="00A579B2" w:rsidP="00A579B2">
      <w:pPr>
        <w:spacing w:after="0"/>
      </w:pPr>
    </w:p>
    <w:p w14:paraId="6EADC9C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</w:t>
      </w:r>
    </w:p>
    <w:p w14:paraId="1C23C63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u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37818D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515E3A1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u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Gamer gamer)</w:t>
      </w:r>
    </w:p>
    <w:p w14:paraId="26E838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DEFC3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467E3CD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73F1F2A7" w14:textId="77777777" w:rsidR="00A579B2" w:rsidRDefault="00A579B2" w:rsidP="00A579B2">
      <w:pPr>
        <w:spacing w:after="0"/>
      </w:pPr>
    </w:p>
    <w:p w14:paraId="23F6E0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122082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21A07E0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Entr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).State = </w:t>
      </w:r>
      <w:proofErr w:type="spellStart"/>
      <w:r>
        <w:rPr>
          <w:rFonts w:ascii="Consolas" w:hAnsi="Consolas"/>
          <w:sz w:val="18"/>
          <w:szCs w:val="18"/>
        </w:rPr>
        <w:t>EntityState.Modified</w:t>
      </w:r>
      <w:proofErr w:type="spellEnd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250F26DD" w14:textId="77777777" w:rsidR="00A579B2" w:rsidRDefault="00A579B2" w:rsidP="00A579B2">
      <w:pPr>
        <w:spacing w:after="0"/>
      </w:pPr>
    </w:p>
    <w:p w14:paraId="5152A3B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6A6026A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05B7E03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null)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 //404</w:t>
      </w:r>
    </w:p>
    <w:p w14:paraId="7A204D2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43CC87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AE2EA9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E4DDA7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ameMon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BC3427A" w14:textId="77777777" w:rsidR="00A579B2" w:rsidRDefault="00A579B2" w:rsidP="00A579B2">
      <w:pPr>
        <w:spacing w:after="0"/>
      </w:pPr>
    </w:p>
    <w:p w14:paraId="7CDA19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60147D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A2EF8A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704D7F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1FDDB6E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7BFBC0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UpdateConcurrency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19C294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E8B4D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GamerExists</w:t>
      </w:r>
      <w:proofErr w:type="spellEnd"/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506E04A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7B55A2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34F673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36E6BE" w14:textId="77777777" w:rsidR="00A579B2" w:rsidRDefault="00A579B2" w:rsidP="00A579B2">
      <w:pPr>
        <w:spacing w:after="0"/>
      </w:pPr>
    </w:p>
    <w:p w14:paraId="7D3EF15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72BDB38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29C437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FD5F45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os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7E0B970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DADD74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127F89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657864C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6BE779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63FF95A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5F1D1CC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E5FAD2" w14:textId="77777777" w:rsidR="00A579B2" w:rsidRDefault="00A579B2" w:rsidP="00A579B2">
      <w:pPr>
        <w:spacing w:after="0"/>
      </w:pPr>
    </w:p>
    <w:p w14:paraId="63D4462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DELETE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</w:t>
      </w:r>
    </w:p>
    <w:p w14:paraId="6193DD0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Delete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092F20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05B5E3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Delet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C39565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B32DF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6AF6A4C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31B8C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22E820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E28FBA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454A2FE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1D41CE" w14:textId="77777777" w:rsidR="00A579B2" w:rsidRDefault="00A579B2" w:rsidP="00A579B2">
      <w:pPr>
        <w:spacing w:after="0"/>
      </w:pPr>
    </w:p>
    <w:p w14:paraId="5F726A3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List&lt;Skill&gt;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3613C1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4AE0C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kills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</w:p>
    <w:p w14:paraId="479CE78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696B5F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amerSkills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our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second parameter</w:t>
      </w:r>
    </w:p>
    <w:p w14:paraId="5729EE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(g,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>) =&gt;</w:t>
      </w:r>
    </w:p>
    <w:p w14:paraId="7EB0A0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})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ion to </w:t>
      </w:r>
      <w:proofErr w:type="spell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onymous type</w:t>
      </w:r>
    </w:p>
    <w:p w14:paraId="5908AC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s.Gamer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id==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</w:p>
    <w:p w14:paraId="3CCF92F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s.GamerSkill</w:t>
      </w:r>
      <w:proofErr w:type="spellEnd"/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jection to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ype</w:t>
      </w:r>
    </w:p>
    <w:p w14:paraId="02467C28" w14:textId="77777777" w:rsidR="00A579B2" w:rsidRDefault="00A579B2" w:rsidP="00A579B2">
      <w:pPr>
        <w:spacing w:after="0"/>
      </w:pPr>
    </w:p>
    <w:p w14:paraId="6515BD4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</w:p>
    <w:p w14:paraId="0E0A65B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kills.Sele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=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kill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Skill.SkillId</w:t>
      </w:r>
      <w:proofErr w:type="spellEnd"/>
      <w:r>
        <w:rPr>
          <w:rFonts w:ascii="Consolas" w:hAnsi="Consolas"/>
          <w:sz w:val="18"/>
          <w:szCs w:val="18"/>
        </w:rPr>
        <w:t>)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FEC2A8A" w14:textId="77777777" w:rsidR="00A579B2" w:rsidRDefault="00A579B2" w:rsidP="00A579B2">
      <w:pPr>
        <w:spacing w:after="0"/>
      </w:pPr>
    </w:p>
    <w:p w14:paraId="6228D7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ojection to Skill</w:t>
      </w:r>
    </w:p>
    <w:p w14:paraId="53EFCF1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kills;</w:t>
      </w:r>
      <w:proofErr w:type="gramEnd"/>
    </w:p>
    <w:p w14:paraId="31E7E60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70FB2E" w14:textId="77777777" w:rsidR="00A579B2" w:rsidRDefault="00A579B2" w:rsidP="00A579B2">
      <w:pPr>
        <w:spacing w:after="0"/>
      </w:pPr>
    </w:p>
    <w:p w14:paraId="1160DC9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4BFC691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59AE4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ispose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648039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262BD86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B1A5BAE" w14:textId="77777777" w:rsidR="00A579B2" w:rsidRDefault="00A579B2" w:rsidP="00A579B2">
      <w:pPr>
        <w:spacing w:after="0"/>
      </w:pPr>
    </w:p>
    <w:p w14:paraId="3D3C281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7DB84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7423A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4188F0F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914D7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565D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E49D33E" w14:textId="77777777" w:rsidR="00A579B2" w:rsidRDefault="00A579B2" w:rsidP="00A579B2">
      <w:pPr>
        <w:spacing w:after="0"/>
      </w:pPr>
    </w:p>
    <w:p w14:paraId="6139CC6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63BEA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95AC5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B023F4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HTTP verb GET maps to a method that has the name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 or "Get" prefix.</w:t>
      </w:r>
    </w:p>
    <w:p w14:paraId="7041934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GetXX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EBAFB0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he HTTP </w:t>
      </w:r>
      <w:proofErr w:type="gramStart"/>
      <w:r>
        <w:rPr>
          <w:rFonts w:ascii="Consolas" w:hAnsi="Consolas"/>
          <w:color w:val="008000"/>
          <w:sz w:val="18"/>
          <w:szCs w:val="18"/>
        </w:rPr>
        <w:t>ver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T maps to the method name without "Get" prefix.</w:t>
      </w:r>
    </w:p>
    <w:p w14:paraId="063C3FD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.</w:t>
      </w:r>
    </w:p>
    <w:p w14:paraId="5069D2D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6CAD46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GET.</w:t>
      </w:r>
    </w:p>
    <w:p w14:paraId="2E4454A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OST.</w:t>
      </w:r>
    </w:p>
    <w:p w14:paraId="0E6F881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UT.</w:t>
      </w:r>
    </w:p>
    <w:p w14:paraId="67C3DD5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Delete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DELETE.</w:t>
      </w:r>
    </w:p>
    <w:p w14:paraId="6010869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75090D9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75B9B3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 V.S.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05F92B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fault binding parameter convention</w:t>
      </w:r>
    </w:p>
    <w:p w14:paraId="3D8B127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B50901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7CB3830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DB7E112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, double, bool, ...etc.</w:t>
      </w:r>
    </w:p>
    <w:p w14:paraId="6242248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E7F9F8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211844D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the request body.</w:t>
      </w:r>
    </w:p>
    <w:p w14:paraId="3B154EBC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3B7A545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F0289D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7F6EB6B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564CB3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</w:t>
      </w:r>
    </w:p>
    <w:p w14:paraId="16D41DE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id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, and gamer from request body as below code.</w:t>
      </w:r>
    </w:p>
    <w:p w14:paraId="628BC72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763679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2B8A494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329E37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2908085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343425B4" w14:textId="77777777" w:rsidR="00A579B2" w:rsidRDefault="00A579B2" w:rsidP="00A579B2">
      <w:pPr>
        <w:spacing w:after="0"/>
      </w:pP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4F97442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791E7D3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21B7444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0EC4588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1D85E88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353530B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549AE1D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54D74E5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62E48FB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756AE10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2046EF0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5C4CCF8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09C38FF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2E77E47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</w:t>
      </w:r>
      <w:proofErr w:type="spellStart"/>
      <w:r>
        <w:rPr>
          <w:rFonts w:ascii="Consolas" w:hAnsi="Consolas"/>
          <w:color w:val="008000"/>
          <w:sz w:val="18"/>
          <w:szCs w:val="18"/>
        </w:rPr>
        <w:t>NameEigh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XYZ222",</w:t>
      </w:r>
    </w:p>
    <w:p w14:paraId="4884268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":"Male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0C71AE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Score":450,</w:t>
      </w:r>
    </w:p>
    <w:p w14:paraId="4160E90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3DD8F08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469091A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3331BF3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1681764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FA243D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0F11CA6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enfro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et id from request body</w:t>
      </w:r>
    </w:p>
    <w:p w14:paraId="388F955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enforce to get gam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</w:p>
    <w:p w14:paraId="7760C0A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5CAF02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656ADD6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4FBCBA31" w14:textId="77777777" w:rsidR="00A579B2" w:rsidRDefault="00A579B2" w:rsidP="00A579B2">
      <w:pPr>
        <w:spacing w:after="0"/>
      </w:pP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163FDAB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2AB6946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3968A2F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7E40AC4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121D213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0291031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103072B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2DAD4C1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6C4C0F8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3CFB8DD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197D8A7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003689E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4755D22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426C6E4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54CF539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30C596E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ttribute routing</w:t>
      </w:r>
    </w:p>
    <w:p w14:paraId="2739E7D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380F6F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358FD20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9791E1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){...}</w:t>
      </w:r>
    </w:p>
    <w:p w14:paraId="668490D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.</w:t>
      </w:r>
    </w:p>
    <w:p w14:paraId="06B4F68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{id}/skills")]</w:t>
      </w:r>
    </w:p>
    <w:p w14:paraId="67614C0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kill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){...}</w:t>
      </w:r>
    </w:p>
    <w:p w14:paraId="1AAEF6A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call 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" and if we don't have Route attribute,</w:t>
      </w:r>
    </w:p>
    <w:p w14:paraId="4539F28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PI will be confused,</w:t>
      </w:r>
    </w:p>
    <w:p w14:paraId="5B1B3C2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both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kill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() can map to 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".</w:t>
      </w:r>
    </w:p>
    <w:p w14:paraId="3EDE923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Route attribute</w:t>
      </w:r>
    </w:p>
    <w:p w14:paraId="7B9BDB6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/gamer/{id}/skills")] will mak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kill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ap to something like 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/skills".</w:t>
      </w:r>
    </w:p>
    <w:p w14:paraId="253C408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can map to something like 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1".</w:t>
      </w:r>
    </w:p>
    <w:p w14:paraId="138453B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68B35D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359D6E1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39470C4" w14:textId="77777777" w:rsidR="00A579B2" w:rsidRDefault="00A579B2" w:rsidP="00A579B2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using Convention-based routing.</w:t>
      </w:r>
    </w:p>
    <w:p w14:paraId="20B7134E" w14:textId="77777777" w:rsidR="00A579B2" w:rsidRDefault="00A579B2" w:rsidP="00A579B2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kill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using Attribute Routing.</w:t>
      </w:r>
    </w:p>
    <w:p w14:paraId="2A6C53C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18D7CFB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2A487D1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</w:t>
      </w:r>
    </w:p>
    <w:p w14:paraId="39F2C9FF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nlineGame.Web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WebApiConfig.cs</w:t>
      </w:r>
      <w:proofErr w:type="spellEnd"/>
    </w:p>
    <w:p w14:paraId="323C06C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43DD545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enables Attribute Routing.</w:t>
      </w:r>
    </w:p>
    <w:p w14:paraId="1CF9691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418F3E" w14:textId="77777777" w:rsidR="00A579B2" w:rsidRDefault="00A579B2" w:rsidP="00A579B2">
      <w:pPr>
        <w:spacing w:after="0"/>
      </w:pPr>
    </w:p>
    <w:p w14:paraId="192108FB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3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TwoController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outePrefix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and Route attribute</w:t>
      </w:r>
    </w:p>
    <w:p w14:paraId="2362354A" w14:textId="77777777" w:rsidR="00A579B2" w:rsidRDefault="00A579B2" w:rsidP="00A579B2">
      <w:pPr>
        <w:spacing w:after="0"/>
        <w:rPr>
          <w:sz w:val="27"/>
          <w:szCs w:val="27"/>
        </w:rPr>
      </w:pPr>
    </w:p>
    <w:p w14:paraId="09A322E4" w14:textId="77777777" w:rsidR="00A579B2" w:rsidRDefault="00A579B2" w:rsidP="00A579B2">
      <w:pPr>
        <w:spacing w:after="0"/>
        <w:rPr>
          <w:sz w:val="24"/>
          <w:szCs w:val="24"/>
        </w:rPr>
      </w:pPr>
      <w:r>
        <w:rPr>
          <w:sz w:val="32"/>
          <w:szCs w:val="32"/>
        </w:rPr>
        <w:t>4.3.1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TwoController.cs</w:t>
      </w:r>
      <w:proofErr w:type="spellEnd"/>
      <w:r>
        <w:rPr>
          <w:sz w:val="32"/>
          <w:szCs w:val="32"/>
        </w:rPr>
        <w:t xml:space="preserve"> - </w:t>
      </w:r>
      <w:proofErr w:type="spellStart"/>
      <w:r>
        <w:rPr>
          <w:sz w:val="32"/>
          <w:szCs w:val="32"/>
        </w:rPr>
        <w:t>RoutePrefix</w:t>
      </w:r>
      <w:proofErr w:type="spellEnd"/>
      <w:r>
        <w:rPr>
          <w:sz w:val="32"/>
          <w:szCs w:val="32"/>
        </w:rPr>
        <w:t xml:space="preserve"> and Route attribute</w:t>
      </w:r>
    </w:p>
    <w:p w14:paraId="527E317C" w14:textId="77777777" w:rsidR="00A579B2" w:rsidRDefault="00A579B2" w:rsidP="00A579B2">
      <w:pPr>
        <w:spacing w:after="0"/>
        <w:rPr>
          <w:sz w:val="27"/>
          <w:szCs w:val="27"/>
        </w:rPr>
      </w:pPr>
    </w:p>
    <w:p w14:paraId="4E3D45C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1FAAB411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72CAC2AB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TwoController</w:t>
      </w:r>
      <w:proofErr w:type="spellEnd"/>
    </w:p>
    <w:p w14:paraId="679B19CC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443994BB" w14:textId="07F4E3CC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D0FD88C" wp14:editId="63211A25">
            <wp:extent cx="6645910" cy="432943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B99CE" w14:textId="1A9A4AA4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03F339E5" wp14:editId="4DB457D4">
            <wp:extent cx="6645910" cy="261366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865CE" w14:textId="77777777" w:rsidR="00A579B2" w:rsidRDefault="00A579B2" w:rsidP="00A579B2">
      <w:pPr>
        <w:spacing w:after="0"/>
      </w:pPr>
    </w:p>
    <w:p w14:paraId="2B064DF4" w14:textId="77777777" w:rsidR="00A579B2" w:rsidRDefault="00A579B2" w:rsidP="00A579B2">
      <w:pPr>
        <w:spacing w:after="0"/>
      </w:pPr>
      <w:r>
        <w:rPr>
          <w:sz w:val="32"/>
          <w:szCs w:val="32"/>
        </w:rPr>
        <w:t>4.3.2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TwoController.cs</w:t>
      </w:r>
      <w:proofErr w:type="spellEnd"/>
      <w:r>
        <w:rPr>
          <w:sz w:val="32"/>
          <w:szCs w:val="32"/>
        </w:rPr>
        <w:t xml:space="preserve"> - </w:t>
      </w:r>
      <w:proofErr w:type="spellStart"/>
      <w:r>
        <w:rPr>
          <w:sz w:val="32"/>
          <w:szCs w:val="32"/>
        </w:rPr>
        <w:t>RoutePrefix</w:t>
      </w:r>
      <w:proofErr w:type="spellEnd"/>
      <w:r>
        <w:rPr>
          <w:sz w:val="32"/>
          <w:szCs w:val="32"/>
        </w:rPr>
        <w:t xml:space="preserve"> and Route attribute</w:t>
      </w:r>
    </w:p>
    <w:p w14:paraId="2BE9535F" w14:textId="77777777" w:rsidR="00A579B2" w:rsidRDefault="00A579B2" w:rsidP="00A579B2">
      <w:pPr>
        <w:spacing w:after="0"/>
      </w:pPr>
    </w:p>
    <w:p w14:paraId="3130332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12788F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BDE96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4B022C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43330F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AEB4E0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01E112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C85DE0F" w14:textId="77777777" w:rsidR="00A579B2" w:rsidRDefault="00A579B2" w:rsidP="00A579B2">
      <w:pPr>
        <w:spacing w:after="0"/>
      </w:pPr>
    </w:p>
    <w:p w14:paraId="36A4E92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6F92236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465589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[</w:t>
      </w:r>
      <w:proofErr w:type="spellStart"/>
      <w:r>
        <w:rPr>
          <w:rFonts w:ascii="Consolas" w:hAnsi="Consolas"/>
          <w:sz w:val="18"/>
          <w:szCs w:val="18"/>
        </w:rPr>
        <w:t>RoutePrefix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"</w:t>
      </w:r>
      <w:r>
        <w:rPr>
          <w:rFonts w:ascii="Consolas" w:hAnsi="Consolas"/>
          <w:sz w:val="18"/>
          <w:szCs w:val="18"/>
        </w:rPr>
        <w:t>)]</w:t>
      </w:r>
    </w:p>
    <w:p w14:paraId="4F04BD5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Two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03DFE78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FC1FFB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07C9309" w14:textId="77777777" w:rsidR="00A579B2" w:rsidRDefault="00A579B2" w:rsidP="00A579B2">
      <w:pPr>
        <w:spacing w:after="0"/>
      </w:pPr>
    </w:p>
    <w:p w14:paraId="16217B8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two</w:t>
      </w:r>
      <w:proofErr w:type="spellEnd"/>
    </w:p>
    <w:p w14:paraId="1D8D2A9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BA875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AF4B6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7ED25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B18F18" w14:textId="77777777" w:rsidR="00A579B2" w:rsidRDefault="00A579B2" w:rsidP="00A579B2">
      <w:pPr>
        <w:spacing w:after="0"/>
      </w:pPr>
    </w:p>
    <w:p w14:paraId="59CB95F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</w:t>
      </w:r>
    </w:p>
    <w:p w14:paraId="7244DD2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gramStart"/>
      <w:r>
        <w:rPr>
          <w:rFonts w:ascii="Consolas" w:hAnsi="Consolas"/>
          <w:sz w:val="18"/>
          <w:szCs w:val="18"/>
        </w:rPr>
        <w:t>Route(</w:t>
      </w:r>
      <w:proofErr w:type="gramEnd"/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]</w:t>
      </w:r>
    </w:p>
    <w:p w14:paraId="56E4F26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Gamer&gt; GetGamers2()</w:t>
      </w:r>
    </w:p>
    <w:p w14:paraId="2833BC4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CA8A0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C1DAB5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4249E5" w14:textId="77777777" w:rsidR="00A579B2" w:rsidRDefault="00A579B2" w:rsidP="00A579B2">
      <w:pPr>
        <w:spacing w:after="0"/>
      </w:pPr>
    </w:p>
    <w:p w14:paraId="0F19BF9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</w:t>
      </w:r>
    </w:p>
    <w:p w14:paraId="69D8D9A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"</w:t>
      </w:r>
      <w:r>
        <w:rPr>
          <w:rFonts w:ascii="Consolas" w:hAnsi="Consolas"/>
          <w:sz w:val="18"/>
          <w:szCs w:val="18"/>
        </w:rPr>
        <w:t>)]</w:t>
      </w:r>
    </w:p>
    <w:p w14:paraId="3F23B46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Gamer&gt; GetGamers3()</w:t>
      </w:r>
    </w:p>
    <w:p w14:paraId="57CD15E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CF39F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5F028F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5FD94D" w14:textId="77777777" w:rsidR="00A579B2" w:rsidRDefault="00A579B2" w:rsidP="00A579B2">
      <w:pPr>
        <w:spacing w:after="0"/>
      </w:pPr>
    </w:p>
    <w:p w14:paraId="4D2055C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</w:p>
    <w:p w14:paraId="6C88C32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55B4CBD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Gamer&gt; GetGamers4()</w:t>
      </w:r>
    </w:p>
    <w:p w14:paraId="13FE162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5A3F45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DE0725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901055" w14:textId="77777777" w:rsidR="00A579B2" w:rsidRDefault="00A579B2" w:rsidP="00A579B2">
      <w:pPr>
        <w:spacing w:after="0"/>
      </w:pPr>
    </w:p>
    <w:p w14:paraId="4FCF6FB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</w:p>
    <w:p w14:paraId="63FD62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~/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0ACBAE3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Gamer&gt; GetGamers5()</w:t>
      </w:r>
    </w:p>
    <w:p w14:paraId="42E795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60273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8CC8A2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DBA2C0" w14:textId="77777777" w:rsidR="00A579B2" w:rsidRDefault="00A579B2" w:rsidP="00A579B2">
      <w:pPr>
        <w:spacing w:after="0"/>
      </w:pPr>
    </w:p>
    <w:p w14:paraId="69FF714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Two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07A955E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0650959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C86CD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74F20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3375672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A0446D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511EC55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8500D5" w14:textId="77777777" w:rsidR="00A579B2" w:rsidRDefault="00A579B2" w:rsidP="00A579B2">
      <w:pPr>
        <w:spacing w:after="0"/>
      </w:pPr>
    </w:p>
    <w:p w14:paraId="1D7DB2A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1</w:t>
      </w:r>
    </w:p>
    <w:p w14:paraId="7A3AE71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{id}"</w:t>
      </w:r>
      <w:r>
        <w:rPr>
          <w:rFonts w:ascii="Consolas" w:hAnsi="Consolas"/>
          <w:sz w:val="18"/>
          <w:szCs w:val="18"/>
        </w:rPr>
        <w:t>)]</w:t>
      </w:r>
    </w:p>
    <w:p w14:paraId="40C028F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6F0237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58E15C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E642F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1AA2F49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788EF57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1F6AB1B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2F8B45" w14:textId="77777777" w:rsidR="00A579B2" w:rsidRDefault="00A579B2" w:rsidP="00A579B2">
      <w:pPr>
        <w:spacing w:after="0"/>
      </w:pPr>
    </w:p>
    <w:p w14:paraId="49FECA3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1</w:t>
      </w:r>
    </w:p>
    <w:p w14:paraId="4EA01B8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F4E21A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/{id}"</w:t>
      </w:r>
      <w:r>
        <w:rPr>
          <w:rFonts w:ascii="Consolas" w:hAnsi="Consolas"/>
          <w:sz w:val="18"/>
          <w:szCs w:val="18"/>
        </w:rPr>
        <w:t>)]</w:t>
      </w:r>
    </w:p>
    <w:p w14:paraId="236DE24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3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98F8DB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3BCAD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7E096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0DE79BA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94B0FB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A796BC" w14:textId="77777777" w:rsidR="00A579B2" w:rsidRDefault="00A579B2" w:rsidP="00A579B2">
      <w:pPr>
        <w:spacing w:after="0"/>
      </w:pPr>
    </w:p>
    <w:p w14:paraId="7B4E724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GetGamerById/1</w:t>
      </w:r>
    </w:p>
    <w:p w14:paraId="0B83E32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5DAEB16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~/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GetGamerById/{id}"</w:t>
      </w:r>
      <w:r>
        <w:rPr>
          <w:rFonts w:ascii="Consolas" w:hAnsi="Consolas"/>
          <w:sz w:val="18"/>
          <w:szCs w:val="18"/>
        </w:rPr>
        <w:t>)]</w:t>
      </w:r>
    </w:p>
    <w:p w14:paraId="11D7980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4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6F00A7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CDC9A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1EBEBA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6150D9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40B6C28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52889E" w14:textId="77777777" w:rsidR="00A579B2" w:rsidRDefault="00A579B2" w:rsidP="00A579B2">
      <w:pPr>
        <w:spacing w:after="0"/>
      </w:pPr>
    </w:p>
    <w:p w14:paraId="7F4FF6B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9B93BE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</w:t>
      </w:r>
      <w:proofErr w:type="spellEnd"/>
      <w:r>
        <w:rPr>
          <w:rFonts w:ascii="Consolas" w:hAnsi="Consolas"/>
          <w:color w:val="A31515"/>
          <w:sz w:val="18"/>
          <w:szCs w:val="18"/>
        </w:rPr>
        <w:t>}/skills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1/skills</w:t>
      </w:r>
    </w:p>
    <w:p w14:paraId="123BC9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AC0A3D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591F2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50DFF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510B36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BEB28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7AD3F5E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8C96D9" w14:textId="77777777" w:rsidR="00A579B2" w:rsidRDefault="00A579B2" w:rsidP="00A579B2">
      <w:pPr>
        <w:spacing w:after="0"/>
      </w:pPr>
    </w:p>
    <w:p w14:paraId="1C83E21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A847AD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2/skills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skills/1</w:t>
      </w:r>
    </w:p>
    <w:p w14:paraId="176994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kills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861798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813DB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F28618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B31602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42FDF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05164E0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BCB6E4" w14:textId="77777777" w:rsidR="00A579B2" w:rsidRDefault="00A579B2" w:rsidP="00A579B2">
      <w:pPr>
        <w:spacing w:after="0"/>
      </w:pPr>
    </w:p>
    <w:p w14:paraId="39C119D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0089B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skills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/skills/1</w:t>
      </w:r>
    </w:p>
    <w:p w14:paraId="253135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kills3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BCC890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B123C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6B5CA6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723A89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077F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40AF3E0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EB6172" w14:textId="77777777" w:rsidR="00A579B2" w:rsidRDefault="00A579B2" w:rsidP="00A579B2">
      <w:pPr>
        <w:spacing w:after="0"/>
      </w:pPr>
    </w:p>
    <w:p w14:paraId="6A06102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5A69BC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~/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SkillsByGamerId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killsByGamerId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63B32BE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kills4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BA864D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311B6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4F4A74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08C1B0A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A38F9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skill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62C7D31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FB0223" w14:textId="77777777" w:rsidR="00A579B2" w:rsidRDefault="00A579B2" w:rsidP="00A579B2">
      <w:pPr>
        <w:spacing w:after="0"/>
      </w:pPr>
    </w:p>
    <w:p w14:paraId="068DC33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 xml:space="preserve">Task&lt;List&lt;Skill&gt;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killsByGamer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7861DC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F30E8C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kills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</w:p>
    <w:p w14:paraId="525F0EC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23C7DFF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amerSkills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our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second parameter</w:t>
      </w:r>
    </w:p>
    <w:p w14:paraId="45E896A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(g,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>) =&gt;</w:t>
      </w:r>
    </w:p>
    <w:p w14:paraId="06E8187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})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ion to </w:t>
      </w:r>
      <w:proofErr w:type="spell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onymous type</w:t>
      </w:r>
    </w:p>
    <w:p w14:paraId="10FECBD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s.Gamer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id==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</w:p>
    <w:p w14:paraId="19DDFB2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s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gs.GamerSkill</w:t>
      </w:r>
      <w:proofErr w:type="spellEnd"/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jection to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k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ype</w:t>
      </w:r>
    </w:p>
    <w:p w14:paraId="73F9B68D" w14:textId="77777777" w:rsidR="00A579B2" w:rsidRDefault="00A579B2" w:rsidP="00A579B2">
      <w:pPr>
        <w:spacing w:after="0"/>
      </w:pPr>
    </w:p>
    <w:p w14:paraId="4DDD2AD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Skill&gt; skills =</w:t>
      </w:r>
    </w:p>
    <w:p w14:paraId="38C08DD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kills.Sele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kill</w:t>
      </w:r>
      <w:proofErr w:type="spellEnd"/>
      <w:r>
        <w:rPr>
          <w:rFonts w:ascii="Consolas" w:hAnsi="Consolas"/>
          <w:sz w:val="18"/>
          <w:szCs w:val="18"/>
        </w:rPr>
        <w:t xml:space="preserve"> =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kill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Skill.SkillId</w:t>
      </w:r>
      <w:proofErr w:type="spellEnd"/>
      <w:r>
        <w:rPr>
          <w:rFonts w:ascii="Consolas" w:hAnsi="Consolas"/>
          <w:sz w:val="18"/>
          <w:szCs w:val="18"/>
        </w:rPr>
        <w:t>)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E0E1286" w14:textId="77777777" w:rsidR="00A579B2" w:rsidRDefault="00A579B2" w:rsidP="00A579B2">
      <w:pPr>
        <w:spacing w:after="0"/>
      </w:pPr>
    </w:p>
    <w:p w14:paraId="0CE978F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ojection to Skill</w:t>
      </w:r>
    </w:p>
    <w:p w14:paraId="73D297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kills;</w:t>
      </w:r>
      <w:proofErr w:type="gramEnd"/>
    </w:p>
    <w:p w14:paraId="70FFD9A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4D5F7E" w14:textId="77777777" w:rsidR="00A579B2" w:rsidRDefault="00A579B2" w:rsidP="00A579B2">
      <w:pPr>
        <w:spacing w:after="0"/>
      </w:pPr>
    </w:p>
    <w:p w14:paraId="0D55227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16170F5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B4184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ispose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511350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6D01452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C5F387" w14:textId="77777777" w:rsidR="00A579B2" w:rsidRDefault="00A579B2" w:rsidP="00A579B2">
      <w:pPr>
        <w:spacing w:after="0"/>
      </w:pPr>
    </w:p>
    <w:p w14:paraId="191C7BA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4C087F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2BECF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452E6D1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1AD48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5837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C543302" w14:textId="77777777" w:rsidR="00A579B2" w:rsidRDefault="00A579B2" w:rsidP="00A579B2">
      <w:pPr>
        <w:spacing w:after="0"/>
      </w:pPr>
    </w:p>
    <w:p w14:paraId="2535B3B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83C1AB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</w:t>
      </w:r>
    </w:p>
    <w:p w14:paraId="54DACBC1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outePrefi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Route attribute</w:t>
      </w:r>
    </w:p>
    <w:p w14:paraId="68C7980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RoutePrefix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2")]</w:t>
      </w:r>
    </w:p>
    <w:p w14:paraId="4C215555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outePrefi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ribute is for route prefix at the controller level.</w:t>
      </w:r>
    </w:p>
    <w:p w14:paraId="35D38E9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oute </w:t>
      </w:r>
      <w:proofErr w:type="gramStart"/>
      <w:r>
        <w:rPr>
          <w:rFonts w:ascii="Consolas" w:hAnsi="Consolas"/>
          <w:color w:val="008000"/>
          <w:sz w:val="18"/>
          <w:szCs w:val="18"/>
        </w:rPr>
        <w:t>attribu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that route prefix plus its own route value.</w:t>
      </w:r>
    </w:p>
    <w:p w14:paraId="1011581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~/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killsByGamerId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}")]</w:t>
      </w:r>
    </w:p>
    <w:p w14:paraId="046C8D0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</w:t>
      </w:r>
      <w:proofErr w:type="gramStart"/>
      <w:r>
        <w:rPr>
          <w:rFonts w:ascii="Consolas" w:hAnsi="Consolas"/>
          <w:color w:val="008000"/>
          <w:sz w:val="18"/>
          <w:szCs w:val="18"/>
        </w:rPr>
        <w:t>to  overrid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oute prefix,</w:t>
      </w:r>
    </w:p>
    <w:p w14:paraId="5369E00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ust use ~ (tilde) symbol  </w:t>
      </w:r>
    </w:p>
    <w:p w14:paraId="1FC4AB7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F2A0D0" w14:textId="77777777" w:rsidR="00A579B2" w:rsidRDefault="00A579B2" w:rsidP="00A579B2">
      <w:pPr>
        <w:spacing w:after="0"/>
      </w:pPr>
    </w:p>
    <w:p w14:paraId="35102853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4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ThreeController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 attribute routing constraints</w:t>
      </w:r>
    </w:p>
    <w:p w14:paraId="47E7CD0C" w14:textId="77777777" w:rsidR="00A579B2" w:rsidRDefault="00A579B2" w:rsidP="00A579B2">
      <w:pPr>
        <w:spacing w:after="0"/>
      </w:pPr>
    </w:p>
    <w:p w14:paraId="22B2177C" w14:textId="77777777" w:rsidR="00A579B2" w:rsidRDefault="00A579B2" w:rsidP="00A579B2">
      <w:pPr>
        <w:spacing w:after="0"/>
      </w:pPr>
      <w:r>
        <w:rPr>
          <w:sz w:val="32"/>
          <w:szCs w:val="32"/>
        </w:rPr>
        <w:t>4.4.1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ThreeController.cs</w:t>
      </w:r>
      <w:proofErr w:type="spellEnd"/>
      <w:r>
        <w:rPr>
          <w:sz w:val="32"/>
          <w:szCs w:val="32"/>
        </w:rPr>
        <w:t xml:space="preserve"> - attribute routing constraints</w:t>
      </w:r>
    </w:p>
    <w:p w14:paraId="253BA686" w14:textId="77777777" w:rsidR="00A579B2" w:rsidRDefault="00A579B2" w:rsidP="00A579B2">
      <w:pPr>
        <w:spacing w:after="0"/>
        <w:rPr>
          <w:sz w:val="27"/>
          <w:szCs w:val="27"/>
        </w:rPr>
      </w:pPr>
    </w:p>
    <w:p w14:paraId="7C70182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735C6AB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3B76A567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ThreeController</w:t>
      </w:r>
      <w:proofErr w:type="spellEnd"/>
    </w:p>
    <w:p w14:paraId="51B43FC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0B007E15" w14:textId="27F756AD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500C129" wp14:editId="4148FBF9">
            <wp:extent cx="6645910" cy="432943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1A09B" w14:textId="779C583F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8FF19DD" wp14:editId="7A3252B8">
            <wp:extent cx="6645910" cy="261366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B1DE5" w14:textId="77777777" w:rsidR="00A579B2" w:rsidRDefault="00A579B2" w:rsidP="00A579B2">
      <w:pPr>
        <w:spacing w:after="0"/>
      </w:pPr>
    </w:p>
    <w:p w14:paraId="5BA6ADE3" w14:textId="77777777" w:rsidR="00A579B2" w:rsidRDefault="00A579B2" w:rsidP="00A579B2">
      <w:pPr>
        <w:spacing w:after="0"/>
      </w:pPr>
      <w:r>
        <w:rPr>
          <w:sz w:val="32"/>
          <w:szCs w:val="32"/>
        </w:rPr>
        <w:t>4.4.2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ThreeController.cs</w:t>
      </w:r>
      <w:proofErr w:type="spellEnd"/>
      <w:r>
        <w:rPr>
          <w:sz w:val="32"/>
          <w:szCs w:val="32"/>
        </w:rPr>
        <w:t xml:space="preserve"> - attribute routing constraints</w:t>
      </w:r>
    </w:p>
    <w:p w14:paraId="2469B32F" w14:textId="77777777" w:rsidR="00A579B2" w:rsidRDefault="00A579B2" w:rsidP="00A579B2">
      <w:pPr>
        <w:spacing w:after="0"/>
      </w:pPr>
    </w:p>
    <w:p w14:paraId="060BE420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13B4F2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B5784F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795121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CE3905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126065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ACF220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7597D98" w14:textId="77777777" w:rsidR="00A579B2" w:rsidRDefault="00A579B2" w:rsidP="00A579B2">
      <w:pPr>
        <w:spacing w:after="0"/>
      </w:pPr>
    </w:p>
    <w:p w14:paraId="3F34379D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5146649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48CE30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[</w:t>
      </w:r>
      <w:proofErr w:type="spellStart"/>
      <w:r>
        <w:rPr>
          <w:rFonts w:ascii="Consolas" w:hAnsi="Consolas"/>
          <w:sz w:val="18"/>
          <w:szCs w:val="18"/>
        </w:rPr>
        <w:t>RoutePrefix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3"</w:t>
      </w:r>
      <w:r>
        <w:rPr>
          <w:rFonts w:ascii="Consolas" w:hAnsi="Consolas"/>
          <w:sz w:val="18"/>
          <w:szCs w:val="18"/>
        </w:rPr>
        <w:t>)]</w:t>
      </w:r>
    </w:p>
    <w:p w14:paraId="7BEF0B1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Thre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1C885E8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69E076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78DD486" w14:textId="77777777" w:rsidR="00A579B2" w:rsidRDefault="00A579B2" w:rsidP="00A579B2">
      <w:pPr>
        <w:spacing w:after="0"/>
      </w:pPr>
    </w:p>
    <w:p w14:paraId="471F13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Three</w:t>
      </w:r>
      <w:proofErr w:type="spellEnd"/>
    </w:p>
    <w:p w14:paraId="0E2A31D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C7ACD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E3ED83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BF8EE6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DF9387" w14:textId="77777777" w:rsidR="00A579B2" w:rsidRDefault="00A579B2" w:rsidP="00A579B2">
      <w:pPr>
        <w:spacing w:after="0"/>
      </w:pPr>
    </w:p>
    <w:p w14:paraId="672B8A4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Three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0C6445F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7DDC165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F515DF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8DE7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31E5CB5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57B6BEE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C70FF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BB70D6" w14:textId="77777777" w:rsidR="00A579B2" w:rsidRDefault="00A579B2" w:rsidP="00A579B2">
      <w:pPr>
        <w:spacing w:after="0"/>
      </w:pPr>
    </w:p>
    <w:p w14:paraId="5CE484E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2</w:t>
      </w:r>
    </w:p>
    <w:p w14:paraId="45CA7BF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:int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040360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Someth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0ACC01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515D8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27E394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5F68DA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A63FE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EF5865" w14:textId="77777777" w:rsidR="00A579B2" w:rsidRDefault="00A579B2" w:rsidP="00A579B2">
      <w:pPr>
        <w:spacing w:after="0"/>
      </w:pPr>
    </w:p>
    <w:p w14:paraId="611EC06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male</w:t>
      </w:r>
    </w:p>
    <w:p w14:paraId="73C7311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    //Error, string type is not valid</w:t>
      </w:r>
    </w:p>
    <w:p w14:paraId="3BB30FC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nder:alpha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5F70353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pha means uppercase or lowercase alphabet.</w:t>
      </w:r>
    </w:p>
    <w:p w14:paraId="6EB600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Someth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5748B9E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114E4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 =</w:t>
      </w:r>
    </w:p>
    <w:p w14:paraId="5EF5C95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1639377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.Equals(</w:t>
      </w:r>
      <w:proofErr w:type="spellStart"/>
      <w:r>
        <w:rPr>
          <w:rFonts w:ascii="Consolas" w:hAnsi="Consolas"/>
          <w:sz w:val="18"/>
          <w:szCs w:val="18"/>
        </w:rPr>
        <w:t>gender.ToLower</w:t>
      </w:r>
      <w:proofErr w:type="spellEnd"/>
      <w:r>
        <w:rPr>
          <w:rFonts w:ascii="Consolas" w:hAnsi="Consolas"/>
          <w:sz w:val="18"/>
          <w:szCs w:val="18"/>
        </w:rPr>
        <w:t>())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not case sensitive</w:t>
      </w:r>
    </w:p>
    <w:p w14:paraId="2C11A08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B4936A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C1D6E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5DD433" w14:textId="77777777" w:rsidR="00A579B2" w:rsidRDefault="00A579B2" w:rsidP="00A579B2">
      <w:pPr>
        <w:spacing w:after="0"/>
      </w:pPr>
    </w:p>
    <w:p w14:paraId="67A28D8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21C858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proofErr w:type="gramStart"/>
      <w:r>
        <w:rPr>
          <w:rFonts w:ascii="Consolas" w:hAnsi="Consolas"/>
          <w:sz w:val="18"/>
          <w:szCs w:val="18"/>
        </w:rPr>
        <w:t>)]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1</w:t>
      </w:r>
    </w:p>
    <w:p w14:paraId="7B3C68A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788E2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95617A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6D6E55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D2A36B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81F6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CA30D0" w14:textId="77777777" w:rsidR="00A579B2" w:rsidRDefault="00A579B2" w:rsidP="00A579B2">
      <w:pPr>
        <w:spacing w:after="0"/>
      </w:pPr>
    </w:p>
    <w:p w14:paraId="2ABF635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0B53014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</w:t>
      </w:r>
    </w:p>
    <w:p w14:paraId="0A64161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:</w:t>
      </w:r>
      <w:proofErr w:type="gramStart"/>
      <w:r>
        <w:rPr>
          <w:rFonts w:ascii="Consolas" w:hAnsi="Consolas"/>
          <w:color w:val="A31515"/>
          <w:sz w:val="18"/>
          <w:szCs w:val="18"/>
        </w:rPr>
        <w:t>int:min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2)}"</w:t>
      </w:r>
      <w:r>
        <w:rPr>
          <w:rFonts w:ascii="Consolas" w:hAnsi="Consolas"/>
          <w:sz w:val="18"/>
          <w:szCs w:val="18"/>
        </w:rPr>
        <w:t>)]</w:t>
      </w:r>
    </w:p>
    <w:p w14:paraId="3CB07DB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59D4D8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5904C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E34A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99DCD6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5DD2CE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111518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722C59" w14:textId="77777777" w:rsidR="00A579B2" w:rsidRDefault="00A579B2" w:rsidP="00A579B2">
      <w:pPr>
        <w:spacing w:after="0"/>
      </w:pPr>
    </w:p>
    <w:p w14:paraId="071C069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ById2/1</w:t>
      </w:r>
    </w:p>
    <w:p w14:paraId="5934721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, max is 5</w:t>
      </w:r>
    </w:p>
    <w:p w14:paraId="4C094E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ById2/{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d:</w:t>
      </w:r>
      <w:proofErr w:type="gramStart"/>
      <w:r>
        <w:rPr>
          <w:rFonts w:ascii="Consolas" w:hAnsi="Consolas"/>
          <w:color w:val="A31515"/>
          <w:sz w:val="18"/>
          <w:szCs w:val="18"/>
        </w:rPr>
        <w:t>int:min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2):max(5)}"</w:t>
      </w:r>
      <w:r>
        <w:rPr>
          <w:rFonts w:ascii="Consolas" w:hAnsi="Consolas"/>
          <w:sz w:val="18"/>
          <w:szCs w:val="18"/>
        </w:rPr>
        <w:t>)]</w:t>
      </w:r>
    </w:p>
    <w:p w14:paraId="1C13B0E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3A77467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ById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CD64EC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99913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265ED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7B425EB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39398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619562" w14:textId="77777777" w:rsidR="00A579B2" w:rsidRDefault="00A579B2" w:rsidP="00A579B2">
      <w:pPr>
        <w:spacing w:after="0"/>
      </w:pPr>
    </w:p>
    <w:p w14:paraId="0CACD5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ById3/1</w:t>
      </w:r>
    </w:p>
    <w:p w14:paraId="5D88588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, max is 5</w:t>
      </w:r>
    </w:p>
    <w:p w14:paraId="52B863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ById3/{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Id:rang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2,5)}"</w:t>
      </w:r>
      <w:r>
        <w:rPr>
          <w:rFonts w:ascii="Consolas" w:hAnsi="Consolas"/>
          <w:sz w:val="18"/>
          <w:szCs w:val="18"/>
        </w:rPr>
        <w:t>)]</w:t>
      </w:r>
    </w:p>
    <w:p w14:paraId="06CCD02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7A5B49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ById3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B20B19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489BF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C94CEA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3C836F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F207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03D109" w14:textId="77777777" w:rsidR="00A579B2" w:rsidRDefault="00A579B2" w:rsidP="00A579B2">
      <w:pPr>
        <w:spacing w:after="0"/>
      </w:pPr>
    </w:p>
    <w:p w14:paraId="0F77231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/female</w:t>
      </w:r>
    </w:p>
    <w:p w14:paraId="688A9EA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    //Error, string type is not valid</w:t>
      </w:r>
    </w:p>
    <w:p w14:paraId="28F5FA7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nder:alpha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pha means uppercase or lowercase alphabet characters.</w:t>
      </w:r>
    </w:p>
    <w:p w14:paraId="7F97444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922705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ByGen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693BB34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58D10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 =</w:t>
      </w:r>
    </w:p>
    <w:p w14:paraId="1457E28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0A99CE2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.Equals(</w:t>
      </w:r>
      <w:proofErr w:type="spellStart"/>
      <w:r>
        <w:rPr>
          <w:rFonts w:ascii="Consolas" w:hAnsi="Consolas"/>
          <w:sz w:val="18"/>
          <w:szCs w:val="18"/>
        </w:rPr>
        <w:t>gender.ToLower</w:t>
      </w:r>
      <w:proofErr w:type="spellEnd"/>
      <w:r>
        <w:rPr>
          <w:rFonts w:ascii="Consolas" w:hAnsi="Consolas"/>
          <w:sz w:val="18"/>
          <w:szCs w:val="18"/>
        </w:rPr>
        <w:t>())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not case sensitive</w:t>
      </w:r>
    </w:p>
    <w:p w14:paraId="49866CB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506357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3E403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3369D5" w14:textId="77777777" w:rsidR="00A579B2" w:rsidRDefault="00A579B2" w:rsidP="00A579B2">
      <w:pPr>
        <w:spacing w:after="0"/>
      </w:pPr>
    </w:p>
    <w:p w14:paraId="0C6FEC0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2/female     //will return nothing, it is case sensitive</w:t>
      </w:r>
    </w:p>
    <w:p w14:paraId="3CBE34E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2/Female</w:t>
      </w:r>
    </w:p>
    <w:p w14:paraId="6800B83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sByGender2/{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nder:alpha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7EA8138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11033F4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ByGender2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449F30A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1B4B4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 =</w:t>
      </w:r>
    </w:p>
    <w:p w14:paraId="74244C0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2F862C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gender)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case sensitive</w:t>
      </w:r>
    </w:p>
    <w:p w14:paraId="4978F4C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0541E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30B5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A4C9E9" w14:textId="77777777" w:rsidR="00A579B2" w:rsidRDefault="00A579B2" w:rsidP="00A579B2">
      <w:pPr>
        <w:spacing w:after="0"/>
      </w:pPr>
    </w:p>
    <w:p w14:paraId="5DE2BBB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female        //404</w:t>
      </w:r>
    </w:p>
    <w:p w14:paraId="5E47838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male</w:t>
      </w:r>
    </w:p>
    <w:p w14:paraId="788D2F5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sByGender3/{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nder:alpha</w:t>
      </w:r>
      <w:proofErr w:type="gramEnd"/>
      <w:r>
        <w:rPr>
          <w:rFonts w:ascii="Consolas" w:hAnsi="Consolas"/>
          <w:color w:val="A31515"/>
          <w:sz w:val="18"/>
          <w:szCs w:val="18"/>
        </w:rPr>
        <w:t>:maxlength</w:t>
      </w:r>
      <w:proofErr w:type="spellEnd"/>
      <w:r>
        <w:rPr>
          <w:rFonts w:ascii="Consolas" w:hAnsi="Consolas"/>
          <w:color w:val="A31515"/>
          <w:sz w:val="18"/>
          <w:szCs w:val="18"/>
        </w:rPr>
        <w:t>(5)}"</w:t>
      </w:r>
      <w:r>
        <w:rPr>
          <w:rFonts w:ascii="Consolas" w:hAnsi="Consolas"/>
          <w:sz w:val="18"/>
          <w:szCs w:val="18"/>
        </w:rPr>
        <w:t>)]</w:t>
      </w:r>
    </w:p>
    <w:p w14:paraId="5B5E65B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pha means uppercase or lowercase alphabet characters.</w:t>
      </w:r>
    </w:p>
    <w:p w14:paraId="4F70E50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x alpha length is 5</w:t>
      </w:r>
    </w:p>
    <w:p w14:paraId="390F760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12F58F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ByGender3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3073AEB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02F09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 =</w:t>
      </w:r>
    </w:p>
    <w:p w14:paraId="48D55EB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3CA0A99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.Equals(</w:t>
      </w:r>
      <w:proofErr w:type="spellStart"/>
      <w:r>
        <w:rPr>
          <w:rFonts w:ascii="Consolas" w:hAnsi="Consolas"/>
          <w:sz w:val="18"/>
          <w:szCs w:val="18"/>
        </w:rPr>
        <w:t>gender.ToLower</w:t>
      </w:r>
      <w:proofErr w:type="spellEnd"/>
      <w:r>
        <w:rPr>
          <w:rFonts w:ascii="Consolas" w:hAnsi="Consolas"/>
          <w:sz w:val="18"/>
          <w:szCs w:val="18"/>
        </w:rPr>
        <w:t>()))</w:t>
      </w:r>
    </w:p>
    <w:p w14:paraId="7A95F3E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5BA785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A6E3C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7D9BD7" w14:textId="77777777" w:rsidR="00A579B2" w:rsidRDefault="00A579B2" w:rsidP="00A579B2">
      <w:pPr>
        <w:spacing w:after="0"/>
      </w:pPr>
    </w:p>
    <w:p w14:paraId="5BD070A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4/female     </w:t>
      </w:r>
    </w:p>
    <w:p w14:paraId="667F9A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4/male      //404</w:t>
      </w:r>
    </w:p>
    <w:p w14:paraId="485431E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sByGender4/{</w:t>
      </w:r>
      <w:proofErr w:type="gramStart"/>
      <w:r>
        <w:rPr>
          <w:rFonts w:ascii="Consolas" w:hAnsi="Consolas"/>
          <w:color w:val="A31515"/>
          <w:sz w:val="18"/>
          <w:szCs w:val="18"/>
        </w:rPr>
        <w:t>gender:alpha</w:t>
      </w:r>
      <w:proofErr w:type="gramEnd"/>
      <w:r>
        <w:rPr>
          <w:rFonts w:ascii="Consolas" w:hAnsi="Consolas"/>
          <w:color w:val="A31515"/>
          <w:sz w:val="18"/>
          <w:szCs w:val="18"/>
        </w:rPr>
        <w:t>:minlength(5):maxlength(7)}"</w:t>
      </w:r>
      <w:r>
        <w:rPr>
          <w:rFonts w:ascii="Consolas" w:hAnsi="Consolas"/>
          <w:sz w:val="18"/>
          <w:szCs w:val="18"/>
        </w:rPr>
        <w:t>)]</w:t>
      </w:r>
    </w:p>
    <w:p w14:paraId="610BFA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pha means uppercase or lowercase alphabet characters.</w:t>
      </w:r>
    </w:p>
    <w:p w14:paraId="23A57DC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x alpha length is 7, and min length is 5.</w:t>
      </w:r>
    </w:p>
    <w:p w14:paraId="1ED64F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1EB0C05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sByGender4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7DCEA91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3A6E2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 =</w:t>
      </w:r>
    </w:p>
    <w:p w14:paraId="68A116C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06F2A75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.Equals(</w:t>
      </w:r>
      <w:proofErr w:type="spellStart"/>
      <w:r>
        <w:rPr>
          <w:rFonts w:ascii="Consolas" w:hAnsi="Consolas"/>
          <w:sz w:val="18"/>
          <w:szCs w:val="18"/>
        </w:rPr>
        <w:t>gender.ToLower</w:t>
      </w:r>
      <w:proofErr w:type="spellEnd"/>
      <w:r>
        <w:rPr>
          <w:rFonts w:ascii="Consolas" w:hAnsi="Consolas"/>
          <w:sz w:val="18"/>
          <w:szCs w:val="18"/>
        </w:rPr>
        <w:t>())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not case sensitive</w:t>
      </w:r>
    </w:p>
    <w:p w14:paraId="260A2AB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F15893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3E01E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DDC1618" w14:textId="77777777" w:rsidR="00A579B2" w:rsidRDefault="00A579B2" w:rsidP="00A579B2">
      <w:pPr>
        <w:spacing w:after="0"/>
      </w:pPr>
    </w:p>
    <w:p w14:paraId="2F48776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0A1884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8CE3F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 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D117CA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02E6EB6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E2A49D" w14:textId="77777777" w:rsidR="00A579B2" w:rsidRDefault="00A579B2" w:rsidP="00A579B2">
      <w:pPr>
        <w:spacing w:after="0"/>
      </w:pPr>
    </w:p>
    <w:p w14:paraId="64D20A1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8D9998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EE397F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7C4A13A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E1ED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621C8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CEC26C6" w14:textId="77777777" w:rsidR="00A579B2" w:rsidRDefault="00A579B2" w:rsidP="00A579B2">
      <w:pPr>
        <w:spacing w:after="0"/>
      </w:pPr>
    </w:p>
    <w:p w14:paraId="3A9876B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0E020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</w:t>
      </w:r>
    </w:p>
    <w:p w14:paraId="6271647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ttribute routing constraints</w:t>
      </w:r>
    </w:p>
    <w:p w14:paraId="33282ED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7994FB0" w14:textId="77777777" w:rsidR="00A579B2" w:rsidRDefault="00A579B2" w:rsidP="00A579B2">
      <w:pPr>
        <w:spacing w:after="0"/>
      </w:pPr>
      <w:hyperlink r:id="rId38" w:anchor="route-constraints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aspnet/web-api/overview/web-api-routing-and-actions/attribute-routing-in-web-api-2#route-constraints</w:t>
        </w:r>
      </w:hyperlink>
    </w:p>
    <w:p w14:paraId="3F92D02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uting constraints can apply to decimal, double, float, long, bool...etc.</w:t>
      </w:r>
    </w:p>
    <w:p w14:paraId="7E48515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37665DE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1.</w:t>
      </w:r>
    </w:p>
    <w:p w14:paraId="6D2CA61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2</w:t>
      </w:r>
    </w:p>
    <w:p w14:paraId="64ED2F1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:int</w:t>
      </w:r>
      <w:proofErr w:type="spellEnd"/>
      <w:r>
        <w:rPr>
          <w:rFonts w:ascii="Consolas" w:hAnsi="Consolas"/>
          <w:color w:val="008000"/>
          <w:sz w:val="18"/>
          <w:szCs w:val="18"/>
        </w:rPr>
        <w:t>}")]</w:t>
      </w:r>
    </w:p>
    <w:p w14:paraId="7A33E10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34C2C9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 means integer</w:t>
      </w:r>
    </w:p>
    <w:p w14:paraId="0C58A56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FCE51D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male</w:t>
      </w:r>
    </w:p>
    <w:p w14:paraId="69273EE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    //Error, string type is not valid</w:t>
      </w:r>
    </w:p>
    <w:p w14:paraId="21A5504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alph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</w:t>
      </w:r>
    </w:p>
    <w:p w14:paraId="5E049EC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BySometh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)</w:t>
      </w:r>
    </w:p>
    <w:p w14:paraId="724B6DD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pha means uppercase or lowercase alphabet.</w:t>
      </w:r>
    </w:p>
    <w:p w14:paraId="52C0AFA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451EC96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2.</w:t>
      </w:r>
    </w:p>
    <w:p w14:paraId="4921F97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:</w:t>
      </w:r>
      <w:proofErr w:type="gramStart"/>
      <w:r>
        <w:rPr>
          <w:rFonts w:ascii="Consolas" w:hAnsi="Consolas"/>
          <w:color w:val="008000"/>
          <w:sz w:val="18"/>
          <w:szCs w:val="18"/>
        </w:rPr>
        <w:t>int: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2)}")]</w:t>
      </w:r>
    </w:p>
    <w:p w14:paraId="376C442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F7EE0D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51853236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</w:t>
      </w:r>
    </w:p>
    <w:p w14:paraId="7DE416B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3249115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3.</w:t>
      </w:r>
    </w:p>
    <w:p w14:paraId="382A6DB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getGamerById2/{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:</w:t>
      </w:r>
      <w:proofErr w:type="gramStart"/>
      <w:r>
        <w:rPr>
          <w:rFonts w:ascii="Consolas" w:hAnsi="Consolas"/>
          <w:color w:val="008000"/>
          <w:sz w:val="18"/>
          <w:szCs w:val="18"/>
        </w:rPr>
        <w:t>int: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2):max(5)}")]</w:t>
      </w:r>
    </w:p>
    <w:p w14:paraId="4EBF4FF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GetGamerById2(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C6C35D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ById2/1</w:t>
      </w:r>
    </w:p>
    <w:p w14:paraId="7E5B256A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, max is 5</w:t>
      </w:r>
    </w:p>
    <w:p w14:paraId="09B7545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592A3DD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4.</w:t>
      </w:r>
    </w:p>
    <w:p w14:paraId="4492D3C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getGamerById3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Id:ran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2,5)}")]</w:t>
      </w:r>
    </w:p>
    <w:p w14:paraId="4FD2F9A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GetGamerById3(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BC0EB7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ById3/1</w:t>
      </w:r>
    </w:p>
    <w:p w14:paraId="63150B1E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int and min is 2, max is 5</w:t>
      </w:r>
    </w:p>
    <w:p w14:paraId="3958593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0D643CC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5.</w:t>
      </w:r>
    </w:p>
    <w:p w14:paraId="597B3F1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    //Error, string type is not valid</w:t>
      </w:r>
    </w:p>
    <w:p w14:paraId="682FDE5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alph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")]</w:t>
      </w:r>
    </w:p>
    <w:p w14:paraId="0F71CE6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gender)</w:t>
      </w:r>
    </w:p>
    <w:p w14:paraId="1C07351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pha means uppercase or lowercase alphabet characters.</w:t>
      </w:r>
    </w:p>
    <w:p w14:paraId="5B8D2CC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ByGender</w:t>
      </w:r>
      <w:proofErr w:type="spellEnd"/>
      <w:r>
        <w:rPr>
          <w:rFonts w:ascii="Consolas" w:hAnsi="Consolas"/>
          <w:color w:val="008000"/>
          <w:sz w:val="18"/>
          <w:szCs w:val="18"/>
        </w:rPr>
        <w:t>/female</w:t>
      </w:r>
    </w:p>
    <w:p w14:paraId="51FC355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53985E3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7.</w:t>
      </w:r>
    </w:p>
    <w:p w14:paraId="17645D7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getGamersByGender3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alpha</w:t>
      </w:r>
      <w:proofErr w:type="gramEnd"/>
      <w:r>
        <w:rPr>
          <w:rFonts w:ascii="Consolas" w:hAnsi="Consolas"/>
          <w:color w:val="008000"/>
          <w:sz w:val="18"/>
          <w:szCs w:val="18"/>
        </w:rPr>
        <w:t>:maxlength</w:t>
      </w:r>
      <w:proofErr w:type="spellEnd"/>
      <w:r>
        <w:rPr>
          <w:rFonts w:ascii="Consolas" w:hAnsi="Consolas"/>
          <w:color w:val="008000"/>
          <w:sz w:val="18"/>
          <w:szCs w:val="18"/>
        </w:rPr>
        <w:t>(5)}")]</w:t>
      </w:r>
    </w:p>
    <w:p w14:paraId="0062A27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GetGamersByGender3(string gender)</w:t>
      </w:r>
    </w:p>
    <w:p w14:paraId="6300130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female        //404</w:t>
      </w:r>
    </w:p>
    <w:p w14:paraId="14E63B2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male</w:t>
      </w:r>
    </w:p>
    <w:p w14:paraId="5F77051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pha means uppercase or lowercase alphabet characters.</w:t>
      </w:r>
    </w:p>
    <w:p w14:paraId="740BA56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x alpha length is 5</w:t>
      </w:r>
    </w:p>
    <w:p w14:paraId="7DD5ADB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0976605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8.</w:t>
      </w:r>
    </w:p>
    <w:p w14:paraId="1D5B6E4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getGamersByGender3/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nder:alpha</w:t>
      </w:r>
      <w:proofErr w:type="gramEnd"/>
      <w:r>
        <w:rPr>
          <w:rFonts w:ascii="Consolas" w:hAnsi="Consolas"/>
          <w:color w:val="008000"/>
          <w:sz w:val="18"/>
          <w:szCs w:val="18"/>
        </w:rPr>
        <w:t>:maxlength</w:t>
      </w:r>
      <w:proofErr w:type="spellEnd"/>
      <w:r>
        <w:rPr>
          <w:rFonts w:ascii="Consolas" w:hAnsi="Consolas"/>
          <w:color w:val="008000"/>
          <w:sz w:val="18"/>
          <w:szCs w:val="18"/>
        </w:rPr>
        <w:t>(5)}")]</w:t>
      </w:r>
    </w:p>
    <w:p w14:paraId="57A2973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GetGamersByGender3(string gender)</w:t>
      </w:r>
    </w:p>
    <w:p w14:paraId="1390421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female        //404</w:t>
      </w:r>
    </w:p>
    <w:p w14:paraId="20446B2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3/male</w:t>
      </w:r>
    </w:p>
    <w:p w14:paraId="7BCEDE1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pha means uppercase or lowercase alphabet characters.</w:t>
      </w:r>
    </w:p>
    <w:p w14:paraId="4A2A803A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x alpha length is 5</w:t>
      </w:r>
    </w:p>
    <w:p w14:paraId="5B861EB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43543C2D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9.      </w:t>
      </w:r>
    </w:p>
    <w:p w14:paraId="119555F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getGamersByGender4/{</w:t>
      </w:r>
      <w:proofErr w:type="gramStart"/>
      <w:r>
        <w:rPr>
          <w:rFonts w:ascii="Consolas" w:hAnsi="Consolas"/>
          <w:color w:val="008000"/>
          <w:sz w:val="18"/>
          <w:szCs w:val="18"/>
        </w:rPr>
        <w:t>gender:alpha</w:t>
      </w:r>
      <w:proofErr w:type="gramEnd"/>
      <w:r>
        <w:rPr>
          <w:rFonts w:ascii="Consolas" w:hAnsi="Consolas"/>
          <w:color w:val="008000"/>
          <w:sz w:val="18"/>
          <w:szCs w:val="18"/>
        </w:rPr>
        <w:t>:minlength(5):maxlength(7)}")]</w:t>
      </w:r>
    </w:p>
    <w:p w14:paraId="290F2FA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GetGamersByGender4(string gender)</w:t>
      </w:r>
    </w:p>
    <w:p w14:paraId="46A50F5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4/female     </w:t>
      </w:r>
    </w:p>
    <w:p w14:paraId="454A2A03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3/getGamersByGender4/male      //404</w:t>
      </w:r>
    </w:p>
    <w:p w14:paraId="493A91C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pha means uppercase or lowercase alphabet characters.</w:t>
      </w:r>
    </w:p>
    <w:p w14:paraId="66F74D3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x alpha length is 7, and min length is 5.</w:t>
      </w:r>
    </w:p>
    <w:p w14:paraId="385A339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779DDF3" w14:textId="77777777" w:rsidR="00A579B2" w:rsidRDefault="00A579B2" w:rsidP="00A579B2">
      <w:pPr>
        <w:spacing w:after="0"/>
      </w:pPr>
    </w:p>
    <w:p w14:paraId="1944B907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5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FourController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 Route names</w:t>
      </w:r>
    </w:p>
    <w:p w14:paraId="7C7AFDDB" w14:textId="77777777" w:rsidR="00A579B2" w:rsidRDefault="00A579B2" w:rsidP="00A579B2">
      <w:pPr>
        <w:spacing w:after="0"/>
      </w:pPr>
    </w:p>
    <w:p w14:paraId="1569C33B" w14:textId="77777777" w:rsidR="00A579B2" w:rsidRDefault="00A579B2" w:rsidP="00A579B2">
      <w:pPr>
        <w:spacing w:after="0"/>
      </w:pPr>
      <w:r>
        <w:rPr>
          <w:sz w:val="32"/>
          <w:szCs w:val="32"/>
        </w:rPr>
        <w:t>4.5.1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FourController.cs</w:t>
      </w:r>
      <w:proofErr w:type="spellEnd"/>
      <w:r>
        <w:rPr>
          <w:sz w:val="32"/>
          <w:szCs w:val="32"/>
        </w:rPr>
        <w:t xml:space="preserve"> - Route names</w:t>
      </w:r>
    </w:p>
    <w:p w14:paraId="15736DE7" w14:textId="77777777" w:rsidR="00A579B2" w:rsidRDefault="00A579B2" w:rsidP="00A579B2">
      <w:pPr>
        <w:spacing w:after="0"/>
        <w:rPr>
          <w:sz w:val="27"/>
          <w:szCs w:val="27"/>
        </w:rPr>
      </w:pPr>
    </w:p>
    <w:p w14:paraId="084BE4A1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628EA052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14A94D99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FourController</w:t>
      </w:r>
      <w:proofErr w:type="spellEnd"/>
    </w:p>
    <w:p w14:paraId="3E1297F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6A5C86BD" w14:textId="5C8202AC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D8FF033" wp14:editId="6DEDF2A1">
            <wp:extent cx="6645910" cy="432943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A00B6" w14:textId="613B811D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5FEC837" wp14:editId="5891822B">
            <wp:extent cx="6645910" cy="261366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A3037" w14:textId="77777777" w:rsidR="00A579B2" w:rsidRDefault="00A579B2" w:rsidP="00A579B2">
      <w:pPr>
        <w:spacing w:after="0"/>
      </w:pPr>
    </w:p>
    <w:p w14:paraId="41488F9D" w14:textId="77777777" w:rsidR="00A579B2" w:rsidRDefault="00A579B2" w:rsidP="00A579B2">
      <w:pPr>
        <w:spacing w:after="0"/>
      </w:pPr>
      <w:r>
        <w:rPr>
          <w:sz w:val="32"/>
          <w:szCs w:val="32"/>
        </w:rPr>
        <w:t>4.5.2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FourController.cs</w:t>
      </w:r>
      <w:proofErr w:type="spellEnd"/>
      <w:r>
        <w:rPr>
          <w:sz w:val="32"/>
          <w:szCs w:val="32"/>
        </w:rPr>
        <w:t xml:space="preserve"> - Route names</w:t>
      </w:r>
    </w:p>
    <w:p w14:paraId="17BA4784" w14:textId="77777777" w:rsidR="00A579B2" w:rsidRDefault="00A579B2" w:rsidP="00A579B2">
      <w:pPr>
        <w:spacing w:after="0"/>
      </w:pPr>
    </w:p>
    <w:p w14:paraId="60563F62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7CA87C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FC82D84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1D8718B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2CAFBD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02B5FA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B00BA7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5FE67A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BDB7E9C" w14:textId="77777777" w:rsidR="00A579B2" w:rsidRDefault="00A579B2" w:rsidP="00A579B2">
      <w:pPr>
        <w:spacing w:after="0"/>
      </w:pPr>
    </w:p>
    <w:p w14:paraId="1E94F3B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5355E96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1E6EF6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[</w:t>
      </w:r>
      <w:proofErr w:type="spellStart"/>
      <w:r>
        <w:rPr>
          <w:rFonts w:ascii="Consolas" w:hAnsi="Consolas"/>
          <w:sz w:val="18"/>
          <w:szCs w:val="18"/>
        </w:rPr>
        <w:t>RoutePrefix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4"</w:t>
      </w:r>
      <w:r>
        <w:rPr>
          <w:rFonts w:ascii="Consolas" w:hAnsi="Consolas"/>
          <w:sz w:val="18"/>
          <w:szCs w:val="18"/>
        </w:rPr>
        <w:t>)]</w:t>
      </w:r>
    </w:p>
    <w:p w14:paraId="337C037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Fou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379E928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968F14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9FD2AA1" w14:textId="77777777" w:rsidR="00A579B2" w:rsidRDefault="00A579B2" w:rsidP="00A579B2">
      <w:pPr>
        <w:spacing w:after="0"/>
      </w:pPr>
    </w:p>
    <w:p w14:paraId="7059234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our</w:t>
      </w:r>
      <w:proofErr w:type="spellEnd"/>
    </w:p>
    <w:p w14:paraId="26AC1F6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3CC75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B8658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F1B5E0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F33405" w14:textId="77777777" w:rsidR="00A579B2" w:rsidRDefault="00A579B2" w:rsidP="00A579B2">
      <w:pPr>
        <w:spacing w:after="0"/>
      </w:pPr>
    </w:p>
    <w:p w14:paraId="581F78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our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4A6C6FF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3D10C4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759E2E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62A53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0969EF8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016C3C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61191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0D1805" w14:textId="77777777" w:rsidR="00A579B2" w:rsidRDefault="00A579B2" w:rsidP="00A579B2">
      <w:pPr>
        <w:spacing w:after="0"/>
      </w:pPr>
    </w:p>
    <w:p w14:paraId="7D5F514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1</w:t>
      </w:r>
    </w:p>
    <w:p w14:paraId="4CBE0C5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31ECA06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{</w:t>
      </w:r>
      <w:proofErr w:type="spellStart"/>
      <w:r>
        <w:rPr>
          <w:rFonts w:ascii="Consolas" w:hAnsi="Consolas"/>
          <w:color w:val="A31515"/>
          <w:sz w:val="18"/>
          <w:szCs w:val="18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5DD262B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B22C5E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0EEF3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7FB98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A125A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1BF60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BA42A9" w14:textId="77777777" w:rsidR="00A579B2" w:rsidRDefault="00A579B2" w:rsidP="00A579B2">
      <w:pPr>
        <w:spacing w:after="0"/>
      </w:pPr>
    </w:p>
    <w:p w14:paraId="389C184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2</w:t>
      </w:r>
    </w:p>
    <w:p w14:paraId="575B145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our</w:t>
      </w:r>
      <w:proofErr w:type="spellEnd"/>
    </w:p>
    <w:p w14:paraId="5C27ECD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2B637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37138E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os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49A0124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E9953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480E490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6713860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3098C23" w14:textId="77777777" w:rsidR="00A579B2" w:rsidRDefault="00A579B2" w:rsidP="00A579B2">
      <w:pPr>
        <w:spacing w:after="0"/>
      </w:pPr>
    </w:p>
    <w:p w14:paraId="5052138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77C2E7D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0B453B3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FD5643" w14:textId="77777777" w:rsidR="00A579B2" w:rsidRDefault="00A579B2" w:rsidP="00A579B2">
      <w:pPr>
        <w:spacing w:after="0"/>
      </w:pPr>
    </w:p>
    <w:p w14:paraId="06E34BC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</w:t>
      </w:r>
      <w:proofErr w:type="spellStart"/>
      <w:r>
        <w:rPr>
          <w:rFonts w:ascii="Consolas" w:hAnsi="Consolas"/>
          <w:color w:val="008000"/>
          <w:sz w:val="18"/>
          <w:szCs w:val="18"/>
        </w:rPr>
        <w:t>AddGamer</w:t>
      </w:r>
      <w:proofErr w:type="spellEnd"/>
    </w:p>
    <w:p w14:paraId="58DE68C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765AA0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dd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42398AD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Add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348F427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F51D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3475DA4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</w:t>
      </w:r>
    </w:p>
    <w:p w14:paraId="284391F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odelStat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invalid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43435EB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0A96405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413029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FB3B9D5" w14:textId="77777777" w:rsidR="00A579B2" w:rsidRDefault="00A579B2" w:rsidP="00A579B2">
      <w:pPr>
        <w:spacing w:after="0"/>
      </w:pPr>
    </w:p>
    <w:p w14:paraId="5CED070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0C3392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76D5E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sponse.Headers.Location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Uri(</w:t>
      </w:r>
      <w:proofErr w:type="spellStart"/>
      <w:r>
        <w:rPr>
          <w:rFonts w:ascii="Consolas" w:hAnsi="Consolas"/>
          <w:sz w:val="18"/>
          <w:szCs w:val="18"/>
        </w:rPr>
        <w:t>Request.RequestUri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/"</w:t>
      </w:r>
      <w:r>
        <w:t> </w:t>
      </w:r>
      <w:r>
        <w:rPr>
          <w:rFonts w:ascii="Consolas" w:hAnsi="Consolas"/>
          <w:sz w:val="18"/>
          <w:szCs w:val="18"/>
        </w:rPr>
        <w:t xml:space="preserve">+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6F84526" w14:textId="77777777" w:rsidR="00A579B2" w:rsidRDefault="00A579B2" w:rsidP="00A579B2">
      <w:pPr>
        <w:spacing w:after="0"/>
      </w:pPr>
    </w:p>
    <w:p w14:paraId="6D819AE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sponse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20211A9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05D804" w14:textId="77777777" w:rsidR="00A579B2" w:rsidRDefault="00A579B2" w:rsidP="00A579B2">
      <w:pPr>
        <w:spacing w:after="0"/>
      </w:pPr>
    </w:p>
    <w:p w14:paraId="483CDE0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2</w:t>
      </w:r>
    </w:p>
    <w:p w14:paraId="621EA4C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AddGamer2</w:t>
      </w:r>
    </w:p>
    <w:p w14:paraId="4CA5731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AddGamer2"</w:t>
      </w:r>
      <w:r>
        <w:rPr>
          <w:rFonts w:ascii="Consolas" w:hAnsi="Consolas"/>
          <w:sz w:val="18"/>
          <w:szCs w:val="18"/>
        </w:rPr>
        <w:t>)]</w:t>
      </w:r>
    </w:p>
    <w:p w14:paraId="023DF82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E66AB9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3D29B0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AddGamer2(Gamer gamer)</w:t>
      </w:r>
    </w:p>
    <w:p w14:paraId="21912E3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9A7887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0B2B20D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0968E6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AE1B9C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40A1795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0DB7C08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61423F" w14:textId="77777777" w:rsidR="00A579B2" w:rsidRDefault="00A579B2" w:rsidP="00A579B2">
      <w:pPr>
        <w:spacing w:after="0"/>
      </w:pPr>
    </w:p>
    <w:p w14:paraId="773750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AddGamer3</w:t>
      </w:r>
    </w:p>
    <w:p w14:paraId="2026104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F4BD73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AddGamer3"</w:t>
      </w:r>
      <w:r>
        <w:rPr>
          <w:rFonts w:ascii="Consolas" w:hAnsi="Consolas"/>
          <w:sz w:val="18"/>
          <w:szCs w:val="18"/>
        </w:rPr>
        <w:t>)]</w:t>
      </w:r>
    </w:p>
    <w:p w14:paraId="4B8BA41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>&gt; AddGamer3(Gamer gamer)</w:t>
      </w:r>
    </w:p>
    <w:p w14:paraId="47228A7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2743C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4604B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</w:t>
      </w:r>
    </w:p>
    <w:p w14:paraId="5D32449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odelStat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invalid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6C7F076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604B3E5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1A2DC94" w14:textId="77777777" w:rsidR="00A579B2" w:rsidRDefault="00A579B2" w:rsidP="00A579B2">
      <w:pPr>
        <w:spacing w:after="0"/>
      </w:pPr>
    </w:p>
    <w:p w14:paraId="1FF4FF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14EFDEF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485DA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sponse.Headers.Location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03CA5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gramStart"/>
      <w:r>
        <w:rPr>
          <w:rFonts w:ascii="Consolas" w:hAnsi="Consolas"/>
          <w:sz w:val="18"/>
          <w:szCs w:val="18"/>
        </w:rPr>
        <w:t>Uri(</w:t>
      </w:r>
      <w:proofErr w:type="spellStart"/>
      <w:proofErr w:type="gramEnd"/>
      <w:r>
        <w:rPr>
          <w:rFonts w:ascii="Consolas" w:hAnsi="Consolas"/>
          <w:sz w:val="18"/>
          <w:szCs w:val="18"/>
        </w:rPr>
        <w:t>Url.Link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));</w:t>
      </w:r>
    </w:p>
    <w:p w14:paraId="1194F370" w14:textId="77777777" w:rsidR="00A579B2" w:rsidRDefault="00A579B2" w:rsidP="00A579B2">
      <w:pPr>
        <w:spacing w:after="0"/>
      </w:pPr>
    </w:p>
    <w:p w14:paraId="1A4BD20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sponse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69C41A5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32B134" w14:textId="77777777" w:rsidR="00A579B2" w:rsidRDefault="00A579B2" w:rsidP="00A579B2">
      <w:pPr>
        <w:spacing w:after="0"/>
      </w:pPr>
    </w:p>
    <w:p w14:paraId="6AC4E39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AddGamer4</w:t>
      </w:r>
    </w:p>
    <w:p w14:paraId="1E5B1D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8763A7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AddGamer4"</w:t>
      </w:r>
      <w:r>
        <w:rPr>
          <w:rFonts w:ascii="Consolas" w:hAnsi="Consolas"/>
          <w:sz w:val="18"/>
          <w:szCs w:val="18"/>
        </w:rPr>
        <w:t>)]</w:t>
      </w:r>
    </w:p>
    <w:p w14:paraId="5AACB5C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AddGamer4(Gamer gamer)</w:t>
      </w:r>
    </w:p>
    <w:p w14:paraId="2EC74E8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1BFE0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5FEC8DA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1044F3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D5EAB6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63E21C0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745B215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1A37A1" w14:textId="77777777" w:rsidR="00A579B2" w:rsidRDefault="00A579B2" w:rsidP="00A579B2">
      <w:pPr>
        <w:spacing w:after="0"/>
      </w:pPr>
    </w:p>
    <w:p w14:paraId="73D50A9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4F04C4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F1A8E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 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5EA5F9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4B6124D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CF9D9A" w14:textId="77777777" w:rsidR="00A579B2" w:rsidRDefault="00A579B2" w:rsidP="00A579B2">
      <w:pPr>
        <w:spacing w:after="0"/>
      </w:pPr>
    </w:p>
    <w:p w14:paraId="7FDE18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64D954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645D4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4A5BEF4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F8036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CA7B3F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8AF6530" w14:textId="77777777" w:rsidR="00A579B2" w:rsidRDefault="00A579B2" w:rsidP="00A579B2">
      <w:pPr>
        <w:spacing w:after="0"/>
      </w:pPr>
    </w:p>
    <w:p w14:paraId="2BC9E29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059F6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</w:t>
      </w:r>
    </w:p>
    <w:p w14:paraId="21C029C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ute names</w:t>
      </w:r>
    </w:p>
    <w:p w14:paraId="640E789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1.</w:t>
      </w:r>
    </w:p>
    <w:p w14:paraId="1A357B39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0C4F3E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oute("{</w:t>
      </w:r>
      <w:proofErr w:type="spellStart"/>
      <w:r>
        <w:rPr>
          <w:rFonts w:ascii="Consolas" w:hAnsi="Consolas"/>
          <w:color w:val="008000"/>
          <w:sz w:val="18"/>
          <w:szCs w:val="18"/>
        </w:rPr>
        <w:t>id:int</w:t>
      </w:r>
      <w:proofErr w:type="spellEnd"/>
      <w:r>
        <w:rPr>
          <w:rFonts w:ascii="Consolas" w:hAnsi="Consolas"/>
          <w:color w:val="008000"/>
          <w:sz w:val="18"/>
          <w:szCs w:val="18"/>
        </w:rPr>
        <w:t>}", Name = 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")]</w:t>
      </w:r>
    </w:p>
    <w:p w14:paraId="6ECEAA1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)</w:t>
      </w:r>
    </w:p>
    <w:p w14:paraId="0960B3F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5DE3C7D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CreateRespons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676722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sponse.Headers.Loca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</w:t>
      </w:r>
    </w:p>
    <w:p w14:paraId="0905FCFE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Uri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Url.Link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, new {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));</w:t>
      </w:r>
    </w:p>
    <w:p w14:paraId="45C73FF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7ECC5B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dAtRo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By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, new {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, gamer);    //Created/201</w:t>
      </w:r>
    </w:p>
    <w:p w14:paraId="2169A3B2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2.</w:t>
      </w:r>
    </w:p>
    <w:p w14:paraId="6CB9AF9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dAtRou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, new {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, gamer);    //Created/201</w:t>
      </w:r>
    </w:p>
    <w:p w14:paraId="2A91279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DA8A48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CreateRespons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9BB7167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sponse.Headers.Loca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 Uri(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Request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 "/" +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56FA716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DC84D5" w14:textId="77777777" w:rsidR="00A579B2" w:rsidRDefault="00A579B2" w:rsidP="00A579B2">
      <w:pPr>
        <w:spacing w:after="0"/>
      </w:pPr>
    </w:p>
    <w:p w14:paraId="06E0BD1E" w14:textId="77777777" w:rsidR="00A579B2" w:rsidRDefault="00A579B2" w:rsidP="00A579B2">
      <w:pPr>
        <w:spacing w:after="0"/>
      </w:pPr>
      <w:r>
        <w:rPr>
          <w:sz w:val="32"/>
          <w:szCs w:val="32"/>
        </w:rPr>
        <w:t>4.5.3. Post Request</w:t>
      </w:r>
    </w:p>
    <w:p w14:paraId="76C3E44A" w14:textId="77777777" w:rsidR="00A579B2" w:rsidRDefault="00A579B2" w:rsidP="00A579B2">
      <w:pPr>
        <w:spacing w:after="0"/>
      </w:pPr>
    </w:p>
    <w:p w14:paraId="5419D428" w14:textId="77777777" w:rsidR="00A579B2" w:rsidRDefault="00A579B2" w:rsidP="00A579B2">
      <w:pPr>
        <w:spacing w:after="0"/>
      </w:pPr>
      <w:r>
        <w:rPr>
          <w:sz w:val="28"/>
          <w:szCs w:val="28"/>
        </w:rPr>
        <w:t>4.5.3.1. Post Request - public async Task&lt;</w:t>
      </w:r>
      <w:proofErr w:type="spellStart"/>
      <w:r>
        <w:rPr>
          <w:sz w:val="28"/>
          <w:szCs w:val="28"/>
        </w:rPr>
        <w:t>IHttpActionResult</w:t>
      </w:r>
      <w:proofErr w:type="spellEnd"/>
      <w:r>
        <w:rPr>
          <w:sz w:val="28"/>
          <w:szCs w:val="28"/>
        </w:rPr>
        <w:t xml:space="preserve">&gt; </w:t>
      </w:r>
      <w:proofErr w:type="spellStart"/>
      <w:proofErr w:type="gramStart"/>
      <w:r>
        <w:rPr>
          <w:sz w:val="28"/>
          <w:szCs w:val="28"/>
        </w:rPr>
        <w:t>PostGam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Gamer gamer)</w:t>
      </w:r>
    </w:p>
    <w:p w14:paraId="7DECE44F" w14:textId="77777777" w:rsidR="00A579B2" w:rsidRDefault="00A579B2" w:rsidP="00A579B2">
      <w:pPr>
        <w:spacing w:after="0"/>
      </w:pPr>
    </w:p>
    <w:p w14:paraId="03FFAC7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2</w:t>
      </w:r>
    </w:p>
    <w:p w14:paraId="02888EE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Four</w:t>
      </w:r>
      <w:proofErr w:type="spellEnd"/>
    </w:p>
    <w:p w14:paraId="4BDDF6F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D579E6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4563880A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Pos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1666C63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FCE287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22F3D8F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7FD847B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744F1B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1AFA654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130C468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8FAC544" w14:textId="77777777" w:rsidR="00A579B2" w:rsidRDefault="00A579B2" w:rsidP="00A579B2">
      <w:pPr>
        <w:spacing w:after="0"/>
      </w:pPr>
      <w:r>
        <w:t>--&gt;</w:t>
      </w:r>
    </w:p>
    <w:p w14:paraId="276EB731" w14:textId="77777777" w:rsidR="00A579B2" w:rsidRDefault="00A579B2" w:rsidP="00A579B2">
      <w:pPr>
        <w:spacing w:after="0"/>
      </w:pPr>
      <w:r>
        <w:t>Post: </w:t>
      </w:r>
      <w:proofErr w:type="spellStart"/>
      <w:r>
        <w:t>api</w:t>
      </w:r>
      <w:proofErr w:type="spellEnd"/>
      <w:r>
        <w:t>/</w:t>
      </w:r>
      <w:proofErr w:type="spellStart"/>
      <w:r>
        <w:t>GamerFour</w:t>
      </w:r>
      <w:proofErr w:type="spellEnd"/>
    </w:p>
    <w:p w14:paraId="5D76A572" w14:textId="77777777" w:rsidR="00A579B2" w:rsidRDefault="00A579B2" w:rsidP="00A579B2">
      <w:pPr>
        <w:spacing w:after="0"/>
      </w:pPr>
      <w:hyperlink r:id="rId40" w:history="1">
        <w:r>
          <w:rPr>
            <w:rStyle w:val="Hyperlink"/>
          </w:rPr>
          <w:t>http://localhost:59537/api/GamerFour</w:t>
        </w:r>
      </w:hyperlink>
    </w:p>
    <w:p w14:paraId="2BB5EDAB" w14:textId="77777777" w:rsidR="00A579B2" w:rsidRDefault="00A579B2" w:rsidP="00A579B2">
      <w:pPr>
        <w:spacing w:after="0"/>
      </w:pPr>
      <w:r>
        <w:t>Request Header:</w:t>
      </w:r>
    </w:p>
    <w:p w14:paraId="7D6B7822" w14:textId="77777777" w:rsidR="00A579B2" w:rsidRDefault="00A579B2" w:rsidP="00A579B2">
      <w:pPr>
        <w:spacing w:after="0"/>
      </w:pPr>
      <w:r>
        <w:t>Host: localhost:59537</w:t>
      </w:r>
    </w:p>
    <w:p w14:paraId="1EECA757" w14:textId="77777777" w:rsidR="00A579B2" w:rsidRDefault="00A579B2" w:rsidP="00A579B2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77DC7929" w14:textId="77777777" w:rsidR="00A579B2" w:rsidRDefault="00A579B2" w:rsidP="00A579B2">
      <w:pPr>
        <w:spacing w:after="0"/>
      </w:pPr>
      <w:r>
        <w:t>Request Body:</w:t>
      </w:r>
    </w:p>
    <w:p w14:paraId="602121D0" w14:textId="77777777" w:rsidR="00A579B2" w:rsidRDefault="00A579B2" w:rsidP="00A579B2">
      <w:pPr>
        <w:spacing w:after="0"/>
      </w:pPr>
      <w:r>
        <w:t>{"Name":"Name8","Gender":"Male","Score":3000,"TeamId":1}</w:t>
      </w:r>
    </w:p>
    <w:p w14:paraId="721B1595" w14:textId="77777777" w:rsidR="00A579B2" w:rsidRDefault="00A579B2" w:rsidP="00A579B2">
      <w:pPr>
        <w:spacing w:after="0"/>
      </w:pPr>
      <w:r>
        <w:t>--&gt;</w:t>
      </w:r>
    </w:p>
    <w:p w14:paraId="1417D9FC" w14:textId="1AA7A2F4" w:rsidR="00A579B2" w:rsidRDefault="00A579B2" w:rsidP="00A579B2">
      <w:pPr>
        <w:spacing w:after="0"/>
      </w:pPr>
      <w:r>
        <w:rPr>
          <w:noProof/>
        </w:rPr>
        <w:lastRenderedPageBreak/>
        <w:drawing>
          <wp:inline distT="0" distB="0" distL="0" distR="0" wp14:anchorId="4A53D134" wp14:editId="3345DFCE">
            <wp:extent cx="3802380" cy="1478280"/>
            <wp:effectExtent l="0" t="0" r="762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25EE7" w14:textId="77777777" w:rsidR="00A579B2" w:rsidRDefault="00A579B2" w:rsidP="00A579B2">
      <w:pPr>
        <w:spacing w:after="0"/>
      </w:pPr>
      <w:r>
        <w:t>--&gt;</w:t>
      </w:r>
    </w:p>
    <w:p w14:paraId="45CFB343" w14:textId="68ADE0AC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0C8D8F09" wp14:editId="2F79A4A3">
            <wp:extent cx="3947160" cy="5410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CE82E" w14:textId="5AAA122A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2DB50943" wp14:editId="1B16F462">
            <wp:extent cx="6645910" cy="156337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6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41A8F" w14:textId="77777777" w:rsidR="00A579B2" w:rsidRDefault="00A579B2" w:rsidP="00A579B2">
      <w:pPr>
        <w:spacing w:after="0"/>
      </w:pPr>
    </w:p>
    <w:p w14:paraId="147B9E5E" w14:textId="77777777" w:rsidR="00A579B2" w:rsidRDefault="00A579B2" w:rsidP="00A579B2">
      <w:pPr>
        <w:spacing w:after="0"/>
      </w:pPr>
      <w:r>
        <w:rPr>
          <w:sz w:val="28"/>
          <w:szCs w:val="28"/>
        </w:rPr>
        <w:t>4.5.3.2. Post Request - public async Task&lt;</w:t>
      </w:r>
      <w:proofErr w:type="spellStart"/>
      <w:r>
        <w:rPr>
          <w:sz w:val="28"/>
          <w:szCs w:val="28"/>
        </w:rPr>
        <w:t>HttpResponseMessage</w:t>
      </w:r>
      <w:proofErr w:type="spellEnd"/>
      <w:r>
        <w:rPr>
          <w:sz w:val="28"/>
          <w:szCs w:val="28"/>
        </w:rPr>
        <w:t xml:space="preserve">&gt; </w:t>
      </w:r>
      <w:proofErr w:type="spellStart"/>
      <w:proofErr w:type="gramStart"/>
      <w:r>
        <w:rPr>
          <w:sz w:val="28"/>
          <w:szCs w:val="28"/>
        </w:rPr>
        <w:t>AddGam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Gamer gamer) - Bug</w:t>
      </w:r>
    </w:p>
    <w:p w14:paraId="65773B63" w14:textId="77777777" w:rsidR="00A579B2" w:rsidRDefault="00A579B2" w:rsidP="00A579B2">
      <w:pPr>
        <w:spacing w:after="0"/>
      </w:pPr>
    </w:p>
    <w:p w14:paraId="2A2E2A7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</w:t>
      </w:r>
      <w:proofErr w:type="spellStart"/>
      <w:r>
        <w:rPr>
          <w:rFonts w:ascii="Consolas" w:hAnsi="Consolas"/>
          <w:color w:val="008000"/>
          <w:sz w:val="18"/>
          <w:szCs w:val="18"/>
        </w:rPr>
        <w:t>AddGamer</w:t>
      </w:r>
      <w:proofErr w:type="spellEnd"/>
    </w:p>
    <w:p w14:paraId="4821025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563598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dd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3F6FA541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Add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 gamer)</w:t>
      </w:r>
    </w:p>
    <w:p w14:paraId="3923947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502871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D0682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</w:t>
      </w:r>
    </w:p>
    <w:p w14:paraId="2DC7A64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odelStat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invalid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5F43FC7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4E3849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6065B44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8C23E9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0EE9150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D8A16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sponse.Headers.Location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Uri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quest.RequestUri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/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+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gamer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77B3FF6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sponse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4F59BAE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06326E0" w14:textId="77777777" w:rsidR="00A579B2" w:rsidRDefault="00A579B2" w:rsidP="00A579B2">
      <w:pPr>
        <w:spacing w:after="0"/>
      </w:pPr>
      <w:r>
        <w:t>--&gt;</w:t>
      </w:r>
    </w:p>
    <w:p w14:paraId="36D730BF" w14:textId="77777777" w:rsidR="00A579B2" w:rsidRDefault="00A579B2" w:rsidP="00A579B2">
      <w:pPr>
        <w:spacing w:after="0"/>
      </w:pPr>
      <w:r>
        <w:t>Post: </w:t>
      </w:r>
      <w:proofErr w:type="spellStart"/>
      <w:r>
        <w:t>api</w:t>
      </w:r>
      <w:proofErr w:type="spellEnd"/>
      <w:r>
        <w:t>/Gamer4/</w:t>
      </w:r>
      <w:proofErr w:type="spellStart"/>
      <w:r>
        <w:t>AddGamer</w:t>
      </w:r>
      <w:proofErr w:type="spellEnd"/>
    </w:p>
    <w:p w14:paraId="7875F343" w14:textId="77777777" w:rsidR="00A579B2" w:rsidRDefault="00A579B2" w:rsidP="00A579B2">
      <w:pPr>
        <w:spacing w:after="0"/>
      </w:pPr>
      <w:hyperlink r:id="rId44" w:history="1">
        <w:r>
          <w:rPr>
            <w:rStyle w:val="Hyperlink"/>
            <w:color w:val="0000EE"/>
          </w:rPr>
          <w:t>http://localhost:59537/api/Gamer4/AddGamer</w:t>
        </w:r>
      </w:hyperlink>
    </w:p>
    <w:p w14:paraId="60025669" w14:textId="77777777" w:rsidR="00A579B2" w:rsidRDefault="00A579B2" w:rsidP="00A579B2">
      <w:pPr>
        <w:spacing w:after="0"/>
      </w:pPr>
      <w:r>
        <w:t>Request Header:</w:t>
      </w:r>
    </w:p>
    <w:p w14:paraId="54B9EAC3" w14:textId="77777777" w:rsidR="00A579B2" w:rsidRDefault="00A579B2" w:rsidP="00A579B2">
      <w:pPr>
        <w:spacing w:after="0"/>
      </w:pPr>
      <w:r>
        <w:t>Host: localhost:59537</w:t>
      </w:r>
    </w:p>
    <w:p w14:paraId="7B7014E6" w14:textId="77777777" w:rsidR="00A579B2" w:rsidRDefault="00A579B2" w:rsidP="00A579B2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15DEC87F" w14:textId="77777777" w:rsidR="00A579B2" w:rsidRDefault="00A579B2" w:rsidP="00A579B2">
      <w:pPr>
        <w:spacing w:after="0"/>
      </w:pPr>
      <w:r>
        <w:t>Request Body:</w:t>
      </w:r>
    </w:p>
    <w:p w14:paraId="1EBE7D3E" w14:textId="77777777" w:rsidR="00A579B2" w:rsidRDefault="00A579B2" w:rsidP="00A579B2">
      <w:pPr>
        <w:spacing w:after="0"/>
      </w:pPr>
      <w:r>
        <w:t>{"Name":"Name9","Gender":"Male","Score":3000,"TeamId":1}</w:t>
      </w:r>
    </w:p>
    <w:p w14:paraId="0CD7637B" w14:textId="77777777" w:rsidR="00A579B2" w:rsidRDefault="00A579B2" w:rsidP="00A579B2">
      <w:pPr>
        <w:spacing w:after="0"/>
      </w:pPr>
      <w:r>
        <w:t>--&gt;</w:t>
      </w:r>
    </w:p>
    <w:p w14:paraId="3E1022C0" w14:textId="57E06C9C" w:rsidR="00A579B2" w:rsidRDefault="00A579B2" w:rsidP="00A579B2">
      <w:pPr>
        <w:spacing w:after="0"/>
      </w:pPr>
      <w:r>
        <w:rPr>
          <w:noProof/>
        </w:rPr>
        <w:lastRenderedPageBreak/>
        <w:drawing>
          <wp:inline distT="0" distB="0" distL="0" distR="0" wp14:anchorId="153123A3" wp14:editId="304B67F8">
            <wp:extent cx="3909060" cy="17602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1FB04" w14:textId="77777777" w:rsidR="00A579B2" w:rsidRDefault="00A579B2" w:rsidP="00A579B2">
      <w:pPr>
        <w:spacing w:after="0"/>
      </w:pPr>
      <w:r>
        <w:t>--&gt;</w:t>
      </w:r>
    </w:p>
    <w:p w14:paraId="28D78512" w14:textId="6C2CBADD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1930E4F5" wp14:editId="00DAFD1C">
            <wp:extent cx="4381500" cy="2209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8DB5A" w14:textId="77777777" w:rsidR="00A579B2" w:rsidRDefault="00A579B2" w:rsidP="00A579B2">
      <w:pPr>
        <w:spacing w:after="0"/>
      </w:pPr>
      <w:r>
        <w:t>--&gt;</w:t>
      </w:r>
    </w:p>
    <w:p w14:paraId="27A40767" w14:textId="0E8646E2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03CC3C16" wp14:editId="280CCFA2">
            <wp:extent cx="6645910" cy="14605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CD00F" w14:textId="77777777" w:rsidR="00A579B2" w:rsidRDefault="00A579B2" w:rsidP="00A579B2">
      <w:pPr>
        <w:spacing w:after="0"/>
      </w:pPr>
      <w:r>
        <w:rPr>
          <w:b/>
          <w:bCs/>
          <w:color w:val="FF0000"/>
        </w:rPr>
        <w:t>The location is totally not right.</w:t>
      </w:r>
    </w:p>
    <w:p w14:paraId="1886C0E5" w14:textId="77777777" w:rsidR="00A579B2" w:rsidRDefault="00A579B2" w:rsidP="00A579B2">
      <w:pPr>
        <w:spacing w:after="0"/>
      </w:pPr>
    </w:p>
    <w:p w14:paraId="04A2C4D2" w14:textId="77777777" w:rsidR="00A579B2" w:rsidRDefault="00A579B2" w:rsidP="00A579B2">
      <w:pPr>
        <w:spacing w:after="0"/>
      </w:pPr>
      <w:r>
        <w:rPr>
          <w:sz w:val="28"/>
          <w:szCs w:val="28"/>
        </w:rPr>
        <w:t>4.5.3.3. Post Request - public async Task&lt;</w:t>
      </w:r>
      <w:proofErr w:type="spellStart"/>
      <w:r>
        <w:rPr>
          <w:sz w:val="28"/>
          <w:szCs w:val="28"/>
        </w:rPr>
        <w:t>IHttpActionResult</w:t>
      </w:r>
      <w:proofErr w:type="spellEnd"/>
      <w:r>
        <w:rPr>
          <w:sz w:val="28"/>
          <w:szCs w:val="28"/>
        </w:rPr>
        <w:t xml:space="preserve">&gt; AddGamer2(Gamer </w:t>
      </w:r>
      <w:proofErr w:type="gramStart"/>
      <w:r>
        <w:rPr>
          <w:sz w:val="28"/>
          <w:szCs w:val="28"/>
        </w:rPr>
        <w:t>gamer)  -</w:t>
      </w:r>
      <w:proofErr w:type="gramEnd"/>
      <w:r>
        <w:rPr>
          <w:sz w:val="28"/>
          <w:szCs w:val="28"/>
        </w:rPr>
        <w:t xml:space="preserve"> Bug</w:t>
      </w:r>
    </w:p>
    <w:p w14:paraId="73656588" w14:textId="77777777" w:rsidR="00A579B2" w:rsidRDefault="00A579B2" w:rsidP="00A579B2">
      <w:pPr>
        <w:spacing w:after="0"/>
      </w:pPr>
    </w:p>
    <w:p w14:paraId="13F509E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2</w:t>
      </w:r>
    </w:p>
    <w:p w14:paraId="3A8A4B6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4/AddGamer2</w:t>
      </w:r>
    </w:p>
    <w:p w14:paraId="667C39E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Route(</w:t>
      </w:r>
      <w:r>
        <w:rPr>
          <w:rFonts w:ascii="Consolas" w:hAnsi="Consolas"/>
          <w:color w:val="A31515"/>
          <w:sz w:val="18"/>
          <w:szCs w:val="18"/>
        </w:rPr>
        <w:t>"AddGamer2"</w:t>
      </w:r>
      <w:r>
        <w:rPr>
          <w:rFonts w:ascii="Consolas" w:hAnsi="Consolas"/>
          <w:sz w:val="18"/>
          <w:szCs w:val="18"/>
        </w:rPr>
        <w:t>)]</w:t>
      </w:r>
    </w:p>
    <w:p w14:paraId="46C68B0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9CFFD7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4B3B45A6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AddGamer2(Gamer gamer)</w:t>
      </w:r>
    </w:p>
    <w:p w14:paraId="3BEBCA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FC33D4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6012A4E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464D497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1E09789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6C63D81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reatedAtRou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id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gamer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reated/201</w:t>
      </w:r>
    </w:p>
    <w:p w14:paraId="4D662D7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3EB2E22" w14:textId="77777777" w:rsidR="00A579B2" w:rsidRDefault="00A579B2" w:rsidP="00A579B2">
      <w:pPr>
        <w:spacing w:after="0"/>
      </w:pPr>
      <w:r>
        <w:t>--&gt;</w:t>
      </w:r>
    </w:p>
    <w:p w14:paraId="5055AA83" w14:textId="77777777" w:rsidR="00A579B2" w:rsidRDefault="00A579B2" w:rsidP="00A579B2">
      <w:pPr>
        <w:spacing w:after="0"/>
      </w:pPr>
      <w:r>
        <w:t>Post: </w:t>
      </w:r>
      <w:proofErr w:type="spellStart"/>
      <w:r>
        <w:t>api</w:t>
      </w:r>
      <w:proofErr w:type="spellEnd"/>
      <w:r>
        <w:t>/Gamer4/AddGamer2</w:t>
      </w:r>
    </w:p>
    <w:p w14:paraId="017B4D78" w14:textId="77777777" w:rsidR="00A579B2" w:rsidRDefault="00A579B2" w:rsidP="00A579B2">
      <w:pPr>
        <w:spacing w:after="0"/>
      </w:pPr>
      <w:hyperlink r:id="rId48" w:history="1">
        <w:r>
          <w:rPr>
            <w:rStyle w:val="Hyperlink"/>
          </w:rPr>
          <w:t>http://localhost:59537/api/Gamer4/AddGamer2</w:t>
        </w:r>
      </w:hyperlink>
    </w:p>
    <w:p w14:paraId="72579AF4" w14:textId="77777777" w:rsidR="00A579B2" w:rsidRDefault="00A579B2" w:rsidP="00A579B2">
      <w:pPr>
        <w:spacing w:after="0"/>
      </w:pPr>
      <w:r>
        <w:t>Request Header:</w:t>
      </w:r>
    </w:p>
    <w:p w14:paraId="25E082D9" w14:textId="77777777" w:rsidR="00A579B2" w:rsidRDefault="00A579B2" w:rsidP="00A579B2">
      <w:pPr>
        <w:spacing w:after="0"/>
      </w:pPr>
      <w:r>
        <w:t>Host: localhost:59537</w:t>
      </w:r>
    </w:p>
    <w:p w14:paraId="310875C1" w14:textId="77777777" w:rsidR="00A579B2" w:rsidRDefault="00A579B2" w:rsidP="00A579B2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2C9A4C6C" w14:textId="77777777" w:rsidR="00A579B2" w:rsidRDefault="00A579B2" w:rsidP="00A579B2">
      <w:pPr>
        <w:spacing w:after="0"/>
      </w:pPr>
      <w:r>
        <w:t>Request Body:</w:t>
      </w:r>
    </w:p>
    <w:p w14:paraId="3672A6DF" w14:textId="77777777" w:rsidR="00A579B2" w:rsidRDefault="00A579B2" w:rsidP="00A579B2">
      <w:pPr>
        <w:spacing w:after="0"/>
      </w:pPr>
      <w:r>
        <w:t>{"Name":"Name10","Gender":"Male","Score":3000,"TeamId":1}</w:t>
      </w:r>
    </w:p>
    <w:p w14:paraId="67789878" w14:textId="77777777" w:rsidR="00A579B2" w:rsidRDefault="00A579B2" w:rsidP="00A579B2">
      <w:pPr>
        <w:spacing w:after="0"/>
      </w:pPr>
      <w:r>
        <w:t>--&gt;</w:t>
      </w:r>
    </w:p>
    <w:p w14:paraId="187E1D2C" w14:textId="3BF063F7" w:rsidR="00A579B2" w:rsidRDefault="00A579B2" w:rsidP="00A579B2">
      <w:pPr>
        <w:spacing w:after="0"/>
      </w:pPr>
      <w:r>
        <w:rPr>
          <w:noProof/>
        </w:rPr>
        <w:lastRenderedPageBreak/>
        <w:drawing>
          <wp:inline distT="0" distB="0" distL="0" distR="0" wp14:anchorId="4D29CA7E" wp14:editId="14A2930F">
            <wp:extent cx="3977640" cy="176022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1D1D7" w14:textId="77777777" w:rsidR="00A579B2" w:rsidRDefault="00A579B2" w:rsidP="00A579B2">
      <w:pPr>
        <w:spacing w:after="0"/>
      </w:pPr>
      <w:r>
        <w:t>--&gt;</w:t>
      </w:r>
    </w:p>
    <w:p w14:paraId="474BE911" w14:textId="62CE7180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574A2DF2" wp14:editId="461305B3">
            <wp:extent cx="4419600" cy="236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90159" w14:textId="50FD74F0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53D18583" wp14:editId="0068D69A">
            <wp:extent cx="3063240" cy="297942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59AD0" w14:textId="77777777" w:rsidR="00A579B2" w:rsidRDefault="00A579B2" w:rsidP="00A579B2">
      <w:pPr>
        <w:spacing w:after="0"/>
      </w:pPr>
      <w:r>
        <w:t>--&gt;</w:t>
      </w:r>
    </w:p>
    <w:p w14:paraId="5040CB1E" w14:textId="77777777" w:rsidR="00A579B2" w:rsidRDefault="00A579B2" w:rsidP="00A579B2">
      <w:pPr>
        <w:spacing w:after="0"/>
      </w:pPr>
      <w:r>
        <w:t>But SQL still has the record</w:t>
      </w:r>
    </w:p>
    <w:p w14:paraId="60BD2885" w14:textId="320D0BA8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27FBE24F" wp14:editId="5771566A">
            <wp:extent cx="3954780" cy="274320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8625D" w14:textId="77777777" w:rsidR="00A579B2" w:rsidRDefault="00A579B2" w:rsidP="00A579B2">
      <w:pPr>
        <w:spacing w:after="0"/>
      </w:pPr>
    </w:p>
    <w:p w14:paraId="497260C7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28"/>
          <w:szCs w:val="28"/>
        </w:rPr>
        <w:t>4.5.3.4. Post Request - public async Task&lt;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HttpResponseMessage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&gt; AddGamer3(Gamer gamer) - Fix Bug</w:t>
      </w:r>
    </w:p>
    <w:p w14:paraId="43F787B6" w14:textId="77777777" w:rsidR="00A579B2" w:rsidRDefault="00A579B2" w:rsidP="00A579B2">
      <w:pPr>
        <w:spacing w:after="0"/>
      </w:pPr>
    </w:p>
    <w:p w14:paraId="0A1E2DA8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Gamer4/1</w:t>
      </w:r>
    </w:p>
    <w:p w14:paraId="42CA460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64ED0C4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}"</w:t>
      </w:r>
      <w:r>
        <w:rPr>
          <w:rFonts w:ascii="Consolas" w:hAnsi="Consolas"/>
          <w:sz w:val="18"/>
          <w:szCs w:val="18"/>
          <w:shd w:val="clear" w:color="auto" w:fill="FFFAA5"/>
        </w:rPr>
        <w:t>, Name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74FDC1A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5FC3D0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8BD0E8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07E32F9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31A609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D1E12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3B83293" w14:textId="77777777" w:rsidR="00A579B2" w:rsidRDefault="00A579B2" w:rsidP="00A579B2">
      <w:pPr>
        <w:spacing w:after="0"/>
      </w:pPr>
    </w:p>
    <w:p w14:paraId="1C78DFDC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Gamer4/AddGamer3</w:t>
      </w:r>
    </w:p>
    <w:p w14:paraId="6430C61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E2BA7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ddGamer3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2BD37E69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>&gt; AddGamer3(Gamer gamer)</w:t>
      </w:r>
    </w:p>
    <w:p w14:paraId="6BA553A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087929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C0EE7F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BadRequest,</w:t>
      </w:r>
    </w:p>
    <w:p w14:paraId="52E500E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odelStat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invalid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65FD35E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53C7AE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C434A1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4C7DC58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 response = 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tpStatusCode.Create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0F5A8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sponse.Headers.Location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</w:p>
    <w:p w14:paraId="380FE2E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Uri(</w:t>
      </w:r>
      <w:proofErr w:type="spellStart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Url.Link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id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gamer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);</w:t>
      </w:r>
    </w:p>
    <w:p w14:paraId="547F875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sponse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3B76DD0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A0A54FF" w14:textId="77777777" w:rsidR="00A579B2" w:rsidRDefault="00A579B2" w:rsidP="00A579B2">
      <w:pPr>
        <w:spacing w:after="0"/>
      </w:pPr>
      <w:r>
        <w:t>--&gt;</w:t>
      </w:r>
    </w:p>
    <w:p w14:paraId="596B935A" w14:textId="77777777" w:rsidR="00A579B2" w:rsidRDefault="00A579B2" w:rsidP="00A579B2">
      <w:pPr>
        <w:spacing w:after="0"/>
      </w:pPr>
      <w:r>
        <w:t>Post: </w:t>
      </w:r>
      <w:proofErr w:type="spellStart"/>
      <w:r>
        <w:t>api</w:t>
      </w:r>
      <w:proofErr w:type="spellEnd"/>
      <w:r>
        <w:t>/Gamer4/AddGamer3</w:t>
      </w:r>
    </w:p>
    <w:p w14:paraId="0F00BFEF" w14:textId="77777777" w:rsidR="00A579B2" w:rsidRDefault="00A579B2" w:rsidP="00A579B2">
      <w:pPr>
        <w:spacing w:after="0"/>
      </w:pPr>
      <w:hyperlink r:id="rId53" w:history="1">
        <w:r>
          <w:rPr>
            <w:rStyle w:val="Hyperlink"/>
          </w:rPr>
          <w:t>http://localhost:59537/api/Gamer4/AddGamer3</w:t>
        </w:r>
      </w:hyperlink>
    </w:p>
    <w:p w14:paraId="2ACFFE4E" w14:textId="77777777" w:rsidR="00A579B2" w:rsidRDefault="00A579B2" w:rsidP="00A579B2">
      <w:pPr>
        <w:spacing w:after="0"/>
      </w:pPr>
      <w:r>
        <w:t>Request Header:</w:t>
      </w:r>
    </w:p>
    <w:p w14:paraId="085BBEF2" w14:textId="77777777" w:rsidR="00A579B2" w:rsidRDefault="00A579B2" w:rsidP="00A579B2">
      <w:pPr>
        <w:spacing w:after="0"/>
      </w:pPr>
      <w:r>
        <w:t>Host: localhost:59537</w:t>
      </w:r>
    </w:p>
    <w:p w14:paraId="42B8FDC4" w14:textId="77777777" w:rsidR="00A579B2" w:rsidRDefault="00A579B2" w:rsidP="00A579B2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4DEC165A" w14:textId="77777777" w:rsidR="00A579B2" w:rsidRDefault="00A579B2" w:rsidP="00A579B2">
      <w:pPr>
        <w:spacing w:after="0"/>
      </w:pPr>
      <w:r>
        <w:t>Request Body:</w:t>
      </w:r>
    </w:p>
    <w:p w14:paraId="752265D7" w14:textId="77777777" w:rsidR="00A579B2" w:rsidRDefault="00A579B2" w:rsidP="00A579B2">
      <w:pPr>
        <w:spacing w:after="0"/>
      </w:pPr>
      <w:r>
        <w:t>{"Name":"Name11","Gender":"Male","Score":3000,"TeamId":1}</w:t>
      </w:r>
    </w:p>
    <w:p w14:paraId="43A9DF91" w14:textId="77777777" w:rsidR="00A579B2" w:rsidRDefault="00A579B2" w:rsidP="00A579B2">
      <w:pPr>
        <w:spacing w:after="0"/>
      </w:pPr>
      <w:r>
        <w:t>--&gt;</w:t>
      </w:r>
    </w:p>
    <w:p w14:paraId="66F29E42" w14:textId="5AF712FE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0525C3E0" wp14:editId="62EDE1AA">
            <wp:extent cx="4008120" cy="15163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E28FD" w14:textId="77777777" w:rsidR="00A579B2" w:rsidRDefault="00A579B2" w:rsidP="00A579B2">
      <w:pPr>
        <w:spacing w:after="0"/>
      </w:pPr>
      <w:r>
        <w:t>--&gt;</w:t>
      </w:r>
    </w:p>
    <w:p w14:paraId="286731AD" w14:textId="26B72CDF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14D80D51" wp14:editId="7DF12220">
            <wp:extent cx="4381500" cy="243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836E" w14:textId="19DE0756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3F83A4F5" wp14:editId="23233CBE">
            <wp:extent cx="6645910" cy="14255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3D4AD" w14:textId="77777777" w:rsidR="00A579B2" w:rsidRDefault="00A579B2" w:rsidP="00A579B2">
      <w:pPr>
        <w:spacing w:after="0"/>
      </w:pPr>
    </w:p>
    <w:p w14:paraId="46E2AFCA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28"/>
          <w:szCs w:val="28"/>
        </w:rPr>
        <w:t>4.5.3.5. Post Request - public async Task&lt;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IHttpActionResult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&gt; AddGamer4(Gamer gamer) - Fix Bug</w:t>
      </w:r>
    </w:p>
    <w:p w14:paraId="017EA20B" w14:textId="77777777" w:rsidR="00A579B2" w:rsidRDefault="00A579B2" w:rsidP="00A579B2">
      <w:pPr>
        <w:spacing w:after="0"/>
      </w:pPr>
    </w:p>
    <w:p w14:paraId="721B224F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Gamer4/1</w:t>
      </w:r>
    </w:p>
    <w:p w14:paraId="1600384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217A9E8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}"</w:t>
      </w:r>
      <w:r>
        <w:rPr>
          <w:rFonts w:ascii="Consolas" w:hAnsi="Consolas"/>
          <w:sz w:val="18"/>
          <w:szCs w:val="18"/>
          <w:shd w:val="clear" w:color="auto" w:fill="FFFAA5"/>
        </w:rPr>
        <w:t>, Nam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7820927B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4A079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B502DF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7DFFC1C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57B8FA5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68540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36CD036" w14:textId="77777777" w:rsidR="00A579B2" w:rsidRDefault="00A579B2" w:rsidP="00A579B2">
      <w:pPr>
        <w:spacing w:after="0"/>
      </w:pPr>
    </w:p>
    <w:p w14:paraId="707C73AB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Gamer4/AddGamer4</w:t>
      </w:r>
    </w:p>
    <w:p w14:paraId="716E4EF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FD8770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ddGamer4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1E5A456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HttpActionResul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&gt; AddGamer4(Gamer gamer)</w:t>
      </w:r>
    </w:p>
    <w:p w14:paraId="0824F9F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D96ADD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68979F3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1BC2FA5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20A7F6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07C7255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reatedAtRou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tGamerByI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id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gamer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reated/201</w:t>
      </w:r>
    </w:p>
    <w:p w14:paraId="7DEFF2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92BF4A1" w14:textId="77777777" w:rsidR="00A579B2" w:rsidRDefault="00A579B2" w:rsidP="00A579B2">
      <w:pPr>
        <w:spacing w:after="0"/>
      </w:pPr>
      <w:r>
        <w:t>--&gt;</w:t>
      </w:r>
    </w:p>
    <w:p w14:paraId="2654BDCD" w14:textId="77777777" w:rsidR="00A579B2" w:rsidRDefault="00A579B2" w:rsidP="00A579B2">
      <w:pPr>
        <w:spacing w:after="0"/>
      </w:pPr>
      <w:r>
        <w:t>Post: </w:t>
      </w:r>
      <w:proofErr w:type="spellStart"/>
      <w:r>
        <w:t>api</w:t>
      </w:r>
      <w:proofErr w:type="spellEnd"/>
      <w:r>
        <w:t>/Gamer4/AddGamer4</w:t>
      </w:r>
    </w:p>
    <w:p w14:paraId="1C0217F3" w14:textId="77777777" w:rsidR="00A579B2" w:rsidRDefault="00A579B2" w:rsidP="00A579B2">
      <w:pPr>
        <w:spacing w:after="0"/>
      </w:pPr>
      <w:hyperlink r:id="rId57" w:history="1">
        <w:r>
          <w:rPr>
            <w:rStyle w:val="Hyperlink"/>
          </w:rPr>
          <w:t>http://localhost:59537/api/Gamer4/AddGamer4</w:t>
        </w:r>
      </w:hyperlink>
    </w:p>
    <w:p w14:paraId="175D7AC7" w14:textId="77777777" w:rsidR="00A579B2" w:rsidRDefault="00A579B2" w:rsidP="00A579B2">
      <w:pPr>
        <w:spacing w:after="0"/>
      </w:pPr>
      <w:r>
        <w:t>Request Header:</w:t>
      </w:r>
    </w:p>
    <w:p w14:paraId="783BF24A" w14:textId="77777777" w:rsidR="00A579B2" w:rsidRDefault="00A579B2" w:rsidP="00A579B2">
      <w:pPr>
        <w:spacing w:after="0"/>
      </w:pPr>
      <w:r>
        <w:t>Host: localhost:59537</w:t>
      </w:r>
    </w:p>
    <w:p w14:paraId="2ECB0475" w14:textId="77777777" w:rsidR="00A579B2" w:rsidRDefault="00A579B2" w:rsidP="00A579B2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3D76D4D8" w14:textId="77777777" w:rsidR="00A579B2" w:rsidRDefault="00A579B2" w:rsidP="00A579B2">
      <w:pPr>
        <w:spacing w:after="0"/>
      </w:pPr>
      <w:r>
        <w:t>Request Body:</w:t>
      </w:r>
    </w:p>
    <w:p w14:paraId="12D0423B" w14:textId="77777777" w:rsidR="00A579B2" w:rsidRDefault="00A579B2" w:rsidP="00A579B2">
      <w:pPr>
        <w:spacing w:after="0"/>
      </w:pPr>
      <w:r>
        <w:t>{"Name":"Name12","Gender":"Male","Score":3000,"TeamId":1}</w:t>
      </w:r>
    </w:p>
    <w:p w14:paraId="5A898A27" w14:textId="77777777" w:rsidR="00A579B2" w:rsidRDefault="00A579B2" w:rsidP="00A579B2">
      <w:pPr>
        <w:spacing w:after="0"/>
      </w:pPr>
      <w:r>
        <w:t>--&gt;</w:t>
      </w:r>
    </w:p>
    <w:p w14:paraId="6985E743" w14:textId="2B4CB526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385C1E40" wp14:editId="60BF7086">
            <wp:extent cx="3954780" cy="17221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5E129" w14:textId="77777777" w:rsidR="00A579B2" w:rsidRDefault="00A579B2" w:rsidP="00A579B2">
      <w:pPr>
        <w:spacing w:after="0"/>
      </w:pPr>
      <w:r>
        <w:t>--&gt;</w:t>
      </w:r>
    </w:p>
    <w:p w14:paraId="699BCA58" w14:textId="2A5DC931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41014F86" wp14:editId="638CC491">
            <wp:extent cx="4465320" cy="2209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E73C1" w14:textId="6DC22D63" w:rsidR="00A579B2" w:rsidRDefault="00A579B2" w:rsidP="00A579B2">
      <w:pPr>
        <w:spacing w:after="0"/>
      </w:pPr>
      <w:r>
        <w:rPr>
          <w:noProof/>
        </w:rPr>
        <w:drawing>
          <wp:inline distT="0" distB="0" distL="0" distR="0" wp14:anchorId="6A548C16" wp14:editId="5DD2743D">
            <wp:extent cx="6645910" cy="1633855"/>
            <wp:effectExtent l="0" t="0" r="2540" b="4445"/>
            <wp:docPr id="3" name="Picture 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6829" w14:textId="77777777" w:rsidR="00A579B2" w:rsidRDefault="00A579B2" w:rsidP="00A579B2">
      <w:pPr>
        <w:spacing w:after="0"/>
      </w:pPr>
    </w:p>
    <w:p w14:paraId="1FF7DDD0" w14:textId="77777777" w:rsidR="00A579B2" w:rsidRDefault="00A579B2" w:rsidP="00A579B2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6.</w:t>
      </w:r>
      <w: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Controllers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Api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>/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GamerFiveController.cs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- Route names</w:t>
      </w:r>
    </w:p>
    <w:p w14:paraId="03054437" w14:textId="77777777" w:rsidR="00A579B2" w:rsidRDefault="00A579B2" w:rsidP="00A579B2">
      <w:pPr>
        <w:spacing w:after="0"/>
      </w:pPr>
    </w:p>
    <w:p w14:paraId="7C16A8AD" w14:textId="77777777" w:rsidR="00A579B2" w:rsidRDefault="00A579B2" w:rsidP="00A579B2">
      <w:pPr>
        <w:spacing w:after="0"/>
      </w:pPr>
      <w:r>
        <w:rPr>
          <w:sz w:val="32"/>
          <w:szCs w:val="32"/>
        </w:rPr>
        <w:t>4.6.1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FiveController.cs</w:t>
      </w:r>
      <w:proofErr w:type="spellEnd"/>
    </w:p>
    <w:p w14:paraId="0C51E59F" w14:textId="77777777" w:rsidR="00A579B2" w:rsidRDefault="00A579B2" w:rsidP="00A579B2">
      <w:pPr>
        <w:spacing w:after="0"/>
        <w:rPr>
          <w:sz w:val="27"/>
          <w:szCs w:val="27"/>
        </w:rPr>
      </w:pPr>
    </w:p>
    <w:p w14:paraId="3CE2B70A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</w:t>
      </w:r>
      <w:proofErr w:type="spellStart"/>
      <w:proofErr w:type="gramStart"/>
      <w:r>
        <w:rPr>
          <w:rFonts w:ascii="Tahoma" w:hAnsi="Tahoma" w:cs="Tahoma"/>
          <w:color w:val="000000"/>
          <w:sz w:val="27"/>
          <w:szCs w:val="27"/>
        </w:rPr>
        <w:t>Api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 folder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--&gt; Right Click --&gt; Add --&gt; Controller</w:t>
      </w:r>
    </w:p>
    <w:p w14:paraId="6094CFE6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47F89F85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GamerFiveController</w:t>
      </w:r>
      <w:proofErr w:type="spellEnd"/>
    </w:p>
    <w:p w14:paraId="280C798D" w14:textId="77777777" w:rsidR="00A579B2" w:rsidRDefault="00A579B2" w:rsidP="00A579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019FCD99" w14:textId="124E06B3" w:rsidR="00A579B2" w:rsidRDefault="00A579B2" w:rsidP="00A579B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88F21FA" wp14:editId="4FAF4745">
            <wp:extent cx="6645910" cy="43294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F22F9" w14:textId="45EC679E" w:rsidR="00A579B2" w:rsidRDefault="00A579B2" w:rsidP="00A579B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6174292" wp14:editId="3018E3EA">
            <wp:extent cx="6645910" cy="2613660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D93BB" w14:textId="77777777" w:rsidR="00A579B2" w:rsidRDefault="00A579B2" w:rsidP="00A579B2">
      <w:pPr>
        <w:spacing w:after="0"/>
      </w:pPr>
    </w:p>
    <w:p w14:paraId="01E95A1C" w14:textId="77777777" w:rsidR="00A579B2" w:rsidRDefault="00A579B2" w:rsidP="00A579B2">
      <w:pPr>
        <w:spacing w:after="0"/>
      </w:pPr>
      <w:r>
        <w:rPr>
          <w:sz w:val="32"/>
          <w:szCs w:val="32"/>
        </w:rPr>
        <w:t>4.6.2. </w:t>
      </w:r>
      <w:proofErr w:type="spellStart"/>
      <w:r>
        <w:rPr>
          <w:sz w:val="32"/>
          <w:szCs w:val="32"/>
        </w:rPr>
        <w:t>OnlineGame.WebApi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Ap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GamerFiveController.cs</w:t>
      </w:r>
      <w:proofErr w:type="spellEnd"/>
    </w:p>
    <w:p w14:paraId="70328A4F" w14:textId="77777777" w:rsidR="00A579B2" w:rsidRDefault="00A579B2" w:rsidP="00A579B2">
      <w:pPr>
        <w:spacing w:after="0"/>
      </w:pPr>
    </w:p>
    <w:p w14:paraId="5DF0E3F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D67A2BF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0BDB75E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D478E03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D1FFA88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EDB0D8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A37B0C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EB41DE8" w14:textId="77777777" w:rsidR="00A579B2" w:rsidRDefault="00A579B2" w:rsidP="00A579B2">
      <w:pPr>
        <w:spacing w:after="0"/>
      </w:pPr>
    </w:p>
    <w:p w14:paraId="2EEBF6A5" w14:textId="77777777" w:rsidR="00A579B2" w:rsidRDefault="00A579B2" w:rsidP="00A579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.Api</w:t>
      </w:r>
      <w:proofErr w:type="spellEnd"/>
      <w:proofErr w:type="gramEnd"/>
    </w:p>
    <w:p w14:paraId="2D61D59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D4C87F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RoutePrefix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</w:rPr>
        <w:t>/gamer5"</w:t>
      </w:r>
      <w:r>
        <w:rPr>
          <w:rFonts w:ascii="Consolas" w:hAnsi="Consolas"/>
          <w:sz w:val="18"/>
          <w:szCs w:val="18"/>
        </w:rPr>
        <w:t>)]</w:t>
      </w:r>
    </w:p>
    <w:p w14:paraId="1C08840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Fiv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0DBD684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655D83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6556658" w14:textId="77777777" w:rsidR="00A579B2" w:rsidRDefault="00A579B2" w:rsidP="00A579B2">
      <w:pPr>
        <w:spacing w:after="0"/>
      </w:pPr>
    </w:p>
    <w:p w14:paraId="6543EAB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</w:t>
      </w:r>
    </w:p>
    <w:p w14:paraId="798FBFB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gramStart"/>
      <w:r>
        <w:rPr>
          <w:rFonts w:ascii="Consolas" w:hAnsi="Consolas"/>
          <w:sz w:val="18"/>
          <w:szCs w:val="18"/>
        </w:rPr>
        <w:t>Route(</w:t>
      </w:r>
      <w:proofErr w:type="gramEnd"/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]</w:t>
      </w:r>
    </w:p>
    <w:p w14:paraId="1ABB0F3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543D0A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5A873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A6117D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DCFEAE" w14:textId="77777777" w:rsidR="00A579B2" w:rsidRDefault="00A579B2" w:rsidP="00A579B2">
      <w:pPr>
        <w:spacing w:after="0"/>
      </w:pPr>
    </w:p>
    <w:p w14:paraId="3E23360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/GetGamers2</w:t>
      </w:r>
    </w:p>
    <w:p w14:paraId="67DD463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s2"</w:t>
      </w:r>
      <w:r>
        <w:rPr>
          <w:rFonts w:ascii="Consolas" w:hAnsi="Consolas"/>
          <w:sz w:val="18"/>
          <w:szCs w:val="18"/>
        </w:rPr>
        <w:t>)]</w:t>
      </w:r>
    </w:p>
    <w:p w14:paraId="2EDBC6B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 GetGamers2()</w:t>
      </w:r>
    </w:p>
    <w:p w14:paraId="4062EAF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DCDE1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0D40384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BC9AB1" w14:textId="77777777" w:rsidR="00A579B2" w:rsidRDefault="00A579B2" w:rsidP="00A579B2">
      <w:pPr>
        <w:spacing w:after="0"/>
      </w:pPr>
    </w:p>
    <w:p w14:paraId="2587656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/GetGamers3</w:t>
      </w:r>
    </w:p>
    <w:p w14:paraId="5649BF8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s3"</w:t>
      </w:r>
      <w:r>
        <w:rPr>
          <w:rFonts w:ascii="Consolas" w:hAnsi="Consolas"/>
          <w:sz w:val="18"/>
          <w:szCs w:val="18"/>
        </w:rPr>
        <w:t>)]</w:t>
      </w:r>
    </w:p>
    <w:p w14:paraId="6644ED0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 xml:space="preserve"> GetGamers3()</w:t>
      </w:r>
    </w:p>
    <w:p w14:paraId="7D467A6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D30FE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23169B4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503575" w14:textId="77777777" w:rsidR="00A579B2" w:rsidRDefault="00A579B2" w:rsidP="00A579B2">
      <w:pPr>
        <w:spacing w:after="0"/>
      </w:pPr>
    </w:p>
    <w:p w14:paraId="611F9F9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/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/1</w:t>
      </w:r>
    </w:p>
    <w:p w14:paraId="153A7F1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Gamer</w:t>
      </w:r>
      <w:proofErr w:type="spellEnd"/>
      <w:r>
        <w:rPr>
          <w:rFonts w:ascii="Consolas" w:hAnsi="Consolas"/>
          <w:color w:val="A31515"/>
          <w:sz w:val="18"/>
          <w:szCs w:val="18"/>
        </w:rPr>
        <w:t>/{</w:t>
      </w:r>
      <w:proofErr w:type="spellStart"/>
      <w:r>
        <w:rPr>
          <w:rFonts w:ascii="Consolas" w:hAnsi="Consolas"/>
          <w:color w:val="A31515"/>
          <w:sz w:val="18"/>
          <w:szCs w:val="18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002B167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1008822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177011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D71CA8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5173235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491F7DF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308A3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33CBEE" w14:textId="77777777" w:rsidR="00A579B2" w:rsidRDefault="00A579B2" w:rsidP="00A579B2">
      <w:pPr>
        <w:spacing w:after="0"/>
      </w:pPr>
    </w:p>
    <w:p w14:paraId="332342C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/GetGamer2/1</w:t>
      </w:r>
    </w:p>
    <w:p w14:paraId="6AC5938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2/{</w:t>
      </w:r>
      <w:proofErr w:type="spellStart"/>
      <w:r>
        <w:rPr>
          <w:rFonts w:ascii="Consolas" w:hAnsi="Consolas"/>
          <w:color w:val="A31515"/>
          <w:sz w:val="18"/>
          <w:szCs w:val="18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38BA581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5FD282D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HttpResponseMessage</w:t>
      </w:r>
      <w:proofErr w:type="spellEnd"/>
      <w:r>
        <w:rPr>
          <w:rFonts w:ascii="Consolas" w:hAnsi="Consolas"/>
          <w:sz w:val="18"/>
          <w:szCs w:val="18"/>
        </w:rPr>
        <w:t>&gt; GetGamer2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9F217B9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84CEB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CFB8A1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8ED69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quest.CreateErrorResponse(HttpStatusCode.NotFound,</w:t>
      </w:r>
    </w:p>
    <w:p w14:paraId="77084D1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not found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481D242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quest.CreateRespons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6BE74C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D9526B9" w14:textId="77777777" w:rsidR="00A579B2" w:rsidRDefault="00A579B2" w:rsidP="00A579B2">
      <w:pPr>
        <w:spacing w:after="0"/>
      </w:pPr>
    </w:p>
    <w:p w14:paraId="0DFB786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5/GetGamer3/1</w:t>
      </w:r>
    </w:p>
    <w:p w14:paraId="0347B2C3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[Route(</w:t>
      </w:r>
      <w:r>
        <w:rPr>
          <w:rFonts w:ascii="Consolas" w:hAnsi="Consolas"/>
          <w:color w:val="A31515"/>
          <w:sz w:val="18"/>
          <w:szCs w:val="18"/>
        </w:rPr>
        <w:t>"GetGamer3/{</w:t>
      </w:r>
      <w:proofErr w:type="spellStart"/>
      <w:r>
        <w:rPr>
          <w:rFonts w:ascii="Consolas" w:hAnsi="Consolas"/>
          <w:color w:val="A31515"/>
          <w:sz w:val="18"/>
          <w:szCs w:val="18"/>
        </w:rPr>
        <w:t>id:int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]</w:t>
      </w:r>
    </w:p>
    <w:p w14:paraId="70A1890D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0013A9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>&gt; GetGamer3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D6D3FD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36779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4B96BF9A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1416636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ntent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StatusCode.NotFoun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not found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74FB1BB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62AC6B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7D7198" w14:textId="77777777" w:rsidR="00A579B2" w:rsidRDefault="00A579B2" w:rsidP="00A579B2">
      <w:pPr>
        <w:spacing w:after="0"/>
      </w:pPr>
    </w:p>
    <w:p w14:paraId="1B7B9D3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704A8437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BF384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 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3DDDC45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315827FF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032ED1" w14:textId="77777777" w:rsidR="00A579B2" w:rsidRDefault="00A579B2" w:rsidP="00A579B2">
      <w:pPr>
        <w:spacing w:after="0"/>
      </w:pPr>
    </w:p>
    <w:p w14:paraId="7B27BED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ED16A2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E1C2B8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29F7C5F1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7171C4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8263410" w14:textId="77777777" w:rsidR="00A579B2" w:rsidRDefault="00A579B2" w:rsidP="00A579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CA804B6" w14:textId="77777777" w:rsidR="00A579B2" w:rsidRDefault="00A579B2" w:rsidP="00A579B2">
      <w:pPr>
        <w:spacing w:after="0"/>
      </w:pPr>
    </w:p>
    <w:p w14:paraId="24C964C1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2B0126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</w:t>
      </w:r>
    </w:p>
    <w:p w14:paraId="55D8021E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s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</w:p>
    <w:p w14:paraId="5AD627A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1.</w:t>
      </w:r>
    </w:p>
    <w:p w14:paraId="64BBAA40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</w:p>
    <w:p w14:paraId="0E7F33C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1.1.</w:t>
      </w:r>
    </w:p>
    <w:p w14:paraId="40F1A9DD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1</w:t>
      </w:r>
    </w:p>
    <w:p w14:paraId="120E5DF4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 Web API 2</w:t>
      </w:r>
    </w:p>
    <w:p w14:paraId="4C3704E0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1.2.</w:t>
      </w:r>
    </w:p>
    <w:p w14:paraId="75C2D7CB" w14:textId="77777777" w:rsidR="00A579B2" w:rsidRDefault="00A579B2" w:rsidP="00A579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ke code cleaner.</w:t>
      </w:r>
    </w:p>
    <w:p w14:paraId="4EDD7F7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1.3.</w:t>
      </w:r>
    </w:p>
    <w:p w14:paraId="226F76F5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following type implements 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erface.</w:t>
      </w:r>
    </w:p>
    <w:p w14:paraId="29336B79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Unauthorized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4AECBF6" w14:textId="77777777" w:rsidR="00A579B2" w:rsidRDefault="00A579B2" w:rsidP="00A579B2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0D36F64" w14:textId="77777777" w:rsidR="00A579B2" w:rsidRDefault="00A579B2" w:rsidP="00A579B2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A650CB2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Created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1A4D970" w14:textId="77777777" w:rsidR="00A579B2" w:rsidRDefault="00A579B2" w:rsidP="00A579B2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OK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C36702F" w14:textId="77777777" w:rsidR="00A579B2" w:rsidRDefault="00A579B2" w:rsidP="00A579B2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F7A9464" w14:textId="77777777" w:rsidR="00A579B2" w:rsidRDefault="00A579B2" w:rsidP="00A579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sectPr w:rsidR="00A579B2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2C073" w14:textId="77777777" w:rsidR="007471E2" w:rsidRDefault="007471E2" w:rsidP="000435DB">
      <w:pPr>
        <w:spacing w:after="0" w:line="240" w:lineRule="auto"/>
      </w:pPr>
      <w:r>
        <w:separator/>
      </w:r>
    </w:p>
  </w:endnote>
  <w:endnote w:type="continuationSeparator" w:id="0">
    <w:p w14:paraId="77477B7C" w14:textId="77777777" w:rsidR="007471E2" w:rsidRDefault="007471E2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3D8F8" w14:textId="77777777" w:rsidR="007471E2" w:rsidRDefault="007471E2" w:rsidP="000435DB">
      <w:pPr>
        <w:spacing w:after="0" w:line="240" w:lineRule="auto"/>
      </w:pPr>
      <w:r>
        <w:separator/>
      </w:r>
    </w:p>
  </w:footnote>
  <w:footnote w:type="continuationSeparator" w:id="0">
    <w:p w14:paraId="19B56528" w14:textId="77777777" w:rsidR="007471E2" w:rsidRDefault="007471E2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08313D"/>
    <w:rsid w:val="00147C60"/>
    <w:rsid w:val="00173998"/>
    <w:rsid w:val="001C48F7"/>
    <w:rsid w:val="002818E6"/>
    <w:rsid w:val="002D63E6"/>
    <w:rsid w:val="002F5328"/>
    <w:rsid w:val="002F778D"/>
    <w:rsid w:val="00326350"/>
    <w:rsid w:val="003961E3"/>
    <w:rsid w:val="00396454"/>
    <w:rsid w:val="00442279"/>
    <w:rsid w:val="00464A9C"/>
    <w:rsid w:val="0049574F"/>
    <w:rsid w:val="004A6FC0"/>
    <w:rsid w:val="004F0158"/>
    <w:rsid w:val="00514E49"/>
    <w:rsid w:val="00524A0A"/>
    <w:rsid w:val="005500E8"/>
    <w:rsid w:val="00565C18"/>
    <w:rsid w:val="00650942"/>
    <w:rsid w:val="006E2422"/>
    <w:rsid w:val="006E3A32"/>
    <w:rsid w:val="006E47A2"/>
    <w:rsid w:val="007471E2"/>
    <w:rsid w:val="00800A34"/>
    <w:rsid w:val="00811C47"/>
    <w:rsid w:val="008308F0"/>
    <w:rsid w:val="008B3669"/>
    <w:rsid w:val="00943493"/>
    <w:rsid w:val="0095375D"/>
    <w:rsid w:val="009733B2"/>
    <w:rsid w:val="009735F1"/>
    <w:rsid w:val="00983939"/>
    <w:rsid w:val="009D453C"/>
    <w:rsid w:val="00A13C09"/>
    <w:rsid w:val="00A37E8A"/>
    <w:rsid w:val="00A51CFB"/>
    <w:rsid w:val="00A579B2"/>
    <w:rsid w:val="00B16A34"/>
    <w:rsid w:val="00BC579A"/>
    <w:rsid w:val="00BF1C8A"/>
    <w:rsid w:val="00C12C30"/>
    <w:rsid w:val="00C3457A"/>
    <w:rsid w:val="00C8289D"/>
    <w:rsid w:val="00D27E30"/>
    <w:rsid w:val="00D51059"/>
    <w:rsid w:val="00DD61BB"/>
    <w:rsid w:val="00E06470"/>
    <w:rsid w:val="00E11A14"/>
    <w:rsid w:val="00EE50EF"/>
    <w:rsid w:val="00EF05CB"/>
    <w:rsid w:val="00F5623E"/>
    <w:rsid w:val="00F61DBD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66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6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7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6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19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5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2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9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5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0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0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1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8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7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8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6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11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13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7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7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1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0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9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8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5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0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4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7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5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46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4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1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6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7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9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3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4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6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6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0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3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2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19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5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2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3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4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6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8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7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82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176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9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0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7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3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0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7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35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15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4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4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0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8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67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0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3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66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6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1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6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62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3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83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4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3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6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5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5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71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1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7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22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1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9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0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8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9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3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1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9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54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5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84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8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8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91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1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1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1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6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5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5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0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5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1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6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5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0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94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3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7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4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61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62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5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6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9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0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48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3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2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2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4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2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5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1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4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1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5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1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6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87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3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6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8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0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3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1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6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3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17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3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7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0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6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3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55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8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9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21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1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2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7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2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8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8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79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9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903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28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6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0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4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7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34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0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7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3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9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0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8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7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9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8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8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2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2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3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4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5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5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6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9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86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02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6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8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8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4.png"/><Relationship Id="rId21" Type="http://schemas.openxmlformats.org/officeDocument/2006/relationships/image" Target="media/image11.png"/><Relationship Id="rId34" Type="http://schemas.openxmlformats.org/officeDocument/2006/relationships/hyperlink" Target="http://localhost:58302/api/Gamer/8" TargetMode="External"/><Relationship Id="rId42" Type="http://schemas.openxmlformats.org/officeDocument/2006/relationships/image" Target="media/image26.png"/><Relationship Id="rId47" Type="http://schemas.openxmlformats.org/officeDocument/2006/relationships/image" Target="media/image30.png"/><Relationship Id="rId50" Type="http://schemas.openxmlformats.org/officeDocument/2006/relationships/image" Target="media/image32.png"/><Relationship Id="rId55" Type="http://schemas.openxmlformats.org/officeDocument/2006/relationships/image" Target="media/image36.png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hyperlink" Target="http://localhost:59537/api/GamerFour" TargetMode="External"/><Relationship Id="rId45" Type="http://schemas.openxmlformats.org/officeDocument/2006/relationships/image" Target="media/image28.png"/><Relationship Id="rId53" Type="http://schemas.openxmlformats.org/officeDocument/2006/relationships/hyperlink" Target="http://localhost:59537/api/Gamer4/AddGamer3" TargetMode="External"/><Relationship Id="rId58" Type="http://schemas.openxmlformats.org/officeDocument/2006/relationships/image" Target="media/image38.png"/><Relationship Id="rId5" Type="http://schemas.openxmlformats.org/officeDocument/2006/relationships/settings" Target="settings.xml"/><Relationship Id="rId61" Type="http://schemas.openxmlformats.org/officeDocument/2006/relationships/image" Target="media/image4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forums.asp.net/t/1983286.aspx?Web%2BAPI%2Berror%2BThe%2BObjectContent%2B1%2Btype%2Bfailed%2Bto%2Bserialize%2Bthe%2Bresponse%2Bbody%2Bfor%2Bcontent%2Btype%2Bapplication%2Bxml%2Bcharset%2Butf%2B8" TargetMode="External"/><Relationship Id="rId35" Type="http://schemas.openxmlformats.org/officeDocument/2006/relationships/hyperlink" Target="http://localhost:58302/api/Gamer?Name=NameEight%20XYZ333&amp;Gender=Male&amp;Score=450&amp;GameMoney=1500" TargetMode="External"/><Relationship Id="rId43" Type="http://schemas.openxmlformats.org/officeDocument/2006/relationships/image" Target="media/image27.png"/><Relationship Id="rId48" Type="http://schemas.openxmlformats.org/officeDocument/2006/relationships/hyperlink" Target="http://localhost:59537/api/Gamer4/AddGamer2" TargetMode="External"/><Relationship Id="rId56" Type="http://schemas.openxmlformats.org/officeDocument/2006/relationships/image" Target="media/image37.png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hyperlink" Target="https://docs.microsoft.com/en-us/aspnet/web-api/overview/web-api-routing-and-actions/attribute-routing-in-web-api-2" TargetMode="External"/><Relationship Id="rId46" Type="http://schemas.openxmlformats.org/officeDocument/2006/relationships/image" Target="media/image29.png"/><Relationship Id="rId59" Type="http://schemas.openxmlformats.org/officeDocument/2006/relationships/image" Target="media/image39.png"/><Relationship Id="rId20" Type="http://schemas.openxmlformats.org/officeDocument/2006/relationships/image" Target="media/image10.png"/><Relationship Id="rId41" Type="http://schemas.openxmlformats.org/officeDocument/2006/relationships/image" Target="media/image25.png"/><Relationship Id="rId54" Type="http://schemas.openxmlformats.org/officeDocument/2006/relationships/image" Target="media/image35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2.png"/><Relationship Id="rId49" Type="http://schemas.openxmlformats.org/officeDocument/2006/relationships/image" Target="media/image31.png"/><Relationship Id="rId57" Type="http://schemas.openxmlformats.org/officeDocument/2006/relationships/hyperlink" Target="http://localhost:59537/api/Gamer4/AddGamer4" TargetMode="External"/><Relationship Id="rId10" Type="http://schemas.openxmlformats.org/officeDocument/2006/relationships/hyperlink" Target="http://www.dotnetodyssey.com/2015/03/12/calling-stored-procedure-from-entity-framework-6-code-first/" TargetMode="External"/><Relationship Id="rId31" Type="http://schemas.openxmlformats.org/officeDocument/2006/relationships/hyperlink" Target="https://stackoverflow.com/questions/23098191/failed-to-serialize-the-response-in-web-api-with-json" TargetMode="External"/><Relationship Id="rId44" Type="http://schemas.openxmlformats.org/officeDocument/2006/relationships/hyperlink" Target="http://localhost:59537/api/Gamer4/AddGamer" TargetMode="External"/><Relationship Id="rId52" Type="http://schemas.openxmlformats.org/officeDocument/2006/relationships/image" Target="media/image34.png"/><Relationship Id="rId60" Type="http://schemas.openxmlformats.org/officeDocument/2006/relationships/image" Target="media/image40.png"/><Relationship Id="rId4" Type="http://schemas.openxmlformats.org/officeDocument/2006/relationships/styles" Target="styles.xml"/><Relationship Id="rId9" Type="http://schemas.openxmlformats.org/officeDocument/2006/relationships/hyperlink" Target="https://regex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8</Pages>
  <Words>8681</Words>
  <Characters>49483</Characters>
  <Application>Microsoft Office Word</Application>
  <DocSecurity>0</DocSecurity>
  <Lines>412</Lines>
  <Paragraphs>116</Paragraphs>
  <ScaleCrop>false</ScaleCrop>
  <Company/>
  <LinksUpToDate>false</LinksUpToDate>
  <CharactersWithSpaces>5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5</cp:revision>
  <dcterms:created xsi:type="dcterms:W3CDTF">2022-10-19T17:36:00Z</dcterms:created>
  <dcterms:modified xsi:type="dcterms:W3CDTF">2023-01-07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